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0F963" w14:textId="77777777" w:rsidR="002B6599" w:rsidRDefault="002B6599" w:rsidP="002B6599">
      <w:pPr>
        <w:widowControl/>
        <w:spacing w:after="160" w:line="259" w:lineRule="auto"/>
        <w:rPr>
          <w:rStyle w:val="Heading1Char"/>
          <w:rFonts w:ascii="Arial" w:hAnsi="Arial" w:cs="Arial"/>
          <w:sz w:val="32"/>
          <w:szCs w:val="32"/>
        </w:rPr>
      </w:pPr>
    </w:p>
    <w:p w14:paraId="1D8C7A6B" w14:textId="202A6FD5" w:rsidR="002B6599" w:rsidRPr="009E2955" w:rsidRDefault="002B6599" w:rsidP="002B6599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18606C6" wp14:editId="3BE2AA17">
            <wp:simplePos x="0" y="0"/>
            <wp:positionH relativeFrom="margin">
              <wp:align>center</wp:align>
            </wp:positionH>
            <wp:positionV relativeFrom="paragraph">
              <wp:posOffset>140639</wp:posOffset>
            </wp:positionV>
            <wp:extent cx="1807210" cy="523875"/>
            <wp:effectExtent l="19050" t="19050" r="21590" b="28575"/>
            <wp:wrapNone/>
            <wp:docPr id="53" name="Picture 53" descr="Algonqui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gonqui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2341" w14:textId="77777777" w:rsidR="002B6599" w:rsidRPr="009E2955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2AF239EC" w14:textId="5750CC5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37CA217A" w14:textId="77777777" w:rsidR="002B6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  <w:r w:rsidRPr="005859FA">
        <w:rPr>
          <w:rFonts w:ascii="Arial" w:hAnsi="Arial" w:cs="Arial"/>
          <w:sz w:val="32"/>
          <w:szCs w:val="32"/>
        </w:rPr>
        <w:t>SCHOOL OF ADVANCED TECHNOLOGY</w:t>
      </w:r>
    </w:p>
    <w:p w14:paraId="6073290C" w14:textId="77777777" w:rsidR="002B6599" w:rsidRPr="009F0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</w:p>
    <w:p w14:paraId="3CFAA87F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ICT - Applications &amp; Programming</w:t>
      </w:r>
    </w:p>
    <w:p w14:paraId="771EE2A1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Computer Engineering Technology – Computing Science</w:t>
      </w:r>
    </w:p>
    <w:p w14:paraId="7EA039C2" w14:textId="7777777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5F40A68E" w14:textId="4E428A19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9B8CC3A" w14:textId="77777777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014574F" w14:textId="2870FA02" w:rsidR="002B6599" w:rsidRDefault="002E6EC6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91F22E" wp14:editId="447EBD2B">
            <wp:extent cx="5934075" cy="1047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68B1" w14:textId="77777777" w:rsidR="0098479D" w:rsidRPr="002B6599" w:rsidRDefault="0098479D" w:rsidP="0098479D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03704C1C" w14:textId="00D2B544" w:rsidR="0098479D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sz w:val="96"/>
          <w:szCs w:val="96"/>
        </w:rPr>
        <w:t>A</w:t>
      </w:r>
      <w:r w:rsidR="00AF52AC">
        <w:rPr>
          <w:rFonts w:ascii="Arial" w:eastAsia="Arial" w:hAnsi="Arial" w:cs="Arial"/>
          <w:sz w:val="96"/>
          <w:szCs w:val="96"/>
        </w:rPr>
        <w:t>3</w:t>
      </w:r>
      <w:r>
        <w:rPr>
          <w:rFonts w:ascii="Arial" w:eastAsia="Arial" w:hAnsi="Arial" w:cs="Arial"/>
          <w:sz w:val="96"/>
          <w:szCs w:val="96"/>
        </w:rPr>
        <w:t>1</w:t>
      </w:r>
    </w:p>
    <w:p w14:paraId="062480AD" w14:textId="71AFCBB5" w:rsidR="0098479D" w:rsidRPr="008C77AE" w:rsidRDefault="002E6EC6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sz w:val="56"/>
          <w:szCs w:val="56"/>
        </w:rPr>
        <w:t xml:space="preserve">Game </w:t>
      </w:r>
      <w:r w:rsidR="00AF52AC">
        <w:rPr>
          <w:rFonts w:ascii="Arial" w:eastAsia="Arial" w:hAnsi="Arial" w:cs="Arial"/>
          <w:sz w:val="56"/>
          <w:szCs w:val="56"/>
        </w:rPr>
        <w:t>C/S Model</w:t>
      </w:r>
    </w:p>
    <w:p w14:paraId="416930A8" w14:textId="77777777" w:rsidR="0098479D" w:rsidRDefault="0098479D" w:rsidP="0098479D">
      <w:pPr>
        <w:spacing w:before="11"/>
        <w:jc w:val="center"/>
        <w:rPr>
          <w:rStyle w:val="Heading1Char"/>
          <w:rFonts w:ascii="Arial" w:hAnsi="Arial" w:cs="Arial"/>
          <w:sz w:val="32"/>
          <w:szCs w:val="32"/>
        </w:rPr>
      </w:pPr>
    </w:p>
    <w:p w14:paraId="7B7C85A1" w14:textId="77777777" w:rsidR="0098479D" w:rsidRPr="004B226C" w:rsidRDefault="0098479D" w:rsidP="0098479D">
      <w:pPr>
        <w:jc w:val="center"/>
        <w:rPr>
          <w:rFonts w:ascii="Arial" w:hAnsi="Arial" w:cs="Arial"/>
          <w:b/>
          <w:bCs/>
          <w:sz w:val="14"/>
          <w:szCs w:val="14"/>
        </w:rPr>
      </w:pPr>
    </w:p>
    <w:p w14:paraId="731F6134" w14:textId="77777777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18"/>
        </w:rPr>
      </w:pPr>
      <w:r w:rsidRPr="004B226C">
        <w:rPr>
          <w:rFonts w:cs="Arial"/>
          <w:sz w:val="24"/>
          <w:szCs w:val="18"/>
        </w:rPr>
        <w:t>Team:</w:t>
      </w:r>
    </w:p>
    <w:p w14:paraId="15E10181" w14:textId="77EF3E0A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24"/>
        </w:rPr>
      </w:pPr>
      <w:r w:rsidRPr="004B226C">
        <w:rPr>
          <w:rFonts w:cs="Arial"/>
          <w:sz w:val="22"/>
          <w:szCs w:val="22"/>
          <w:highlight w:val="yellow"/>
        </w:rPr>
        <w:t>[</w:t>
      </w:r>
      <w:r w:rsidR="238FE522" w:rsidRPr="1D4A7D0B">
        <w:rPr>
          <w:rFonts w:cs="Arial"/>
          <w:sz w:val="22"/>
          <w:szCs w:val="22"/>
          <w:highlight w:val="yellow"/>
        </w:rPr>
        <w:t xml:space="preserve">Erneste </w:t>
      </w:r>
      <w:proofErr w:type="spellStart"/>
      <w:r w:rsidR="238FE522" w:rsidRPr="1D4A7D0B">
        <w:rPr>
          <w:rFonts w:cs="Arial"/>
          <w:sz w:val="22"/>
          <w:szCs w:val="22"/>
          <w:highlight w:val="yellow"/>
        </w:rPr>
        <w:t>Iradukunda</w:t>
      </w:r>
      <w:proofErr w:type="spellEnd"/>
      <w:r w:rsidR="238FE522" w:rsidRPr="1D4A7D0B">
        <w:rPr>
          <w:rFonts w:cs="Arial"/>
          <w:sz w:val="22"/>
          <w:szCs w:val="22"/>
          <w:highlight w:val="yellow"/>
        </w:rPr>
        <w:t xml:space="preserve"> Senga</w:t>
      </w:r>
      <w:r w:rsidRPr="004B226C">
        <w:rPr>
          <w:rFonts w:cs="Arial"/>
          <w:sz w:val="22"/>
          <w:szCs w:val="22"/>
          <w:highlight w:val="yellow"/>
        </w:rPr>
        <w:t>]</w:t>
      </w:r>
      <w:r w:rsidRPr="004B226C">
        <w:rPr>
          <w:rFonts w:cs="Arial"/>
          <w:b w:val="0"/>
          <w:sz w:val="22"/>
          <w:szCs w:val="22"/>
        </w:rPr>
        <w:t xml:space="preserve"> </w:t>
      </w:r>
      <w:r w:rsidRPr="1D4A7D0B">
        <w:rPr>
          <w:rFonts w:cs="Arial"/>
          <w:b w:val="0"/>
          <w:sz w:val="24"/>
          <w:szCs w:val="24"/>
        </w:rPr>
        <w:t xml:space="preserve">- Id: </w:t>
      </w:r>
      <w:r w:rsidRPr="1D4A7D0B">
        <w:rPr>
          <w:rFonts w:cs="Arial"/>
          <w:sz w:val="22"/>
          <w:szCs w:val="22"/>
          <w:highlight w:val="yellow"/>
        </w:rPr>
        <w:t>[</w:t>
      </w:r>
      <w:r w:rsidR="252BB583" w:rsidRPr="1D4A7D0B">
        <w:rPr>
          <w:rFonts w:cs="Arial"/>
          <w:sz w:val="22"/>
          <w:szCs w:val="22"/>
          <w:highlight w:val="yellow"/>
        </w:rPr>
        <w:t>040973461</w:t>
      </w:r>
      <w:r w:rsidRPr="1D4A7D0B">
        <w:rPr>
          <w:rFonts w:cs="Arial"/>
          <w:sz w:val="22"/>
          <w:szCs w:val="22"/>
          <w:highlight w:val="yellow"/>
        </w:rPr>
        <w:t>]</w:t>
      </w:r>
      <w:r w:rsidRPr="1D4A7D0B">
        <w:rPr>
          <w:rFonts w:cs="Arial"/>
          <w:sz w:val="22"/>
          <w:szCs w:val="22"/>
        </w:rPr>
        <w:t xml:space="preserve"> / </w:t>
      </w:r>
      <w:r w:rsidRPr="004B226C">
        <w:rPr>
          <w:rFonts w:cs="Arial"/>
          <w:sz w:val="22"/>
          <w:szCs w:val="22"/>
          <w:highlight w:val="yellow"/>
        </w:rPr>
        <w:t>[</w:t>
      </w:r>
      <w:r w:rsidR="00721A75">
        <w:rPr>
          <w:rFonts w:cs="Arial"/>
          <w:sz w:val="22"/>
          <w:szCs w:val="22"/>
          <w:highlight w:val="yellow"/>
        </w:rPr>
        <w:t>Akshit Sabharwal</w:t>
      </w:r>
      <w:r w:rsidRPr="004B226C">
        <w:rPr>
          <w:rFonts w:cs="Arial"/>
          <w:sz w:val="22"/>
          <w:szCs w:val="22"/>
          <w:highlight w:val="yellow"/>
        </w:rPr>
        <w:t>]</w:t>
      </w:r>
      <w:r w:rsidRPr="004B226C">
        <w:rPr>
          <w:rFonts w:cs="Arial"/>
          <w:b w:val="0"/>
          <w:sz w:val="22"/>
          <w:szCs w:val="22"/>
        </w:rPr>
        <w:t xml:space="preserve"> </w:t>
      </w:r>
      <w:r w:rsidRPr="1D4A7D0B">
        <w:rPr>
          <w:rFonts w:cs="Arial"/>
          <w:b w:val="0"/>
          <w:sz w:val="24"/>
          <w:szCs w:val="24"/>
        </w:rPr>
        <w:t xml:space="preserve">- Id: </w:t>
      </w:r>
      <w:r w:rsidRPr="1D4A7D0B">
        <w:rPr>
          <w:rFonts w:cs="Arial"/>
          <w:sz w:val="22"/>
          <w:szCs w:val="22"/>
          <w:highlight w:val="yellow"/>
        </w:rPr>
        <w:t>[</w:t>
      </w:r>
      <w:r w:rsidR="00721A75">
        <w:rPr>
          <w:rFonts w:cs="Arial"/>
          <w:sz w:val="22"/>
          <w:szCs w:val="22"/>
          <w:highlight w:val="yellow"/>
        </w:rPr>
        <w:t>041025056</w:t>
      </w:r>
      <w:r w:rsidRPr="1D4A7D0B">
        <w:rPr>
          <w:rFonts w:cs="Arial"/>
          <w:sz w:val="22"/>
          <w:szCs w:val="22"/>
          <w:highlight w:val="yellow"/>
        </w:rPr>
        <w:t>]</w:t>
      </w:r>
    </w:p>
    <w:p w14:paraId="74035DD8" w14:textId="77777777" w:rsidR="0098479D" w:rsidRPr="004B226C" w:rsidRDefault="0098479D" w:rsidP="0098479D">
      <w:pPr>
        <w:pStyle w:val="Subtitle"/>
        <w:ind w:right="-720"/>
        <w:rPr>
          <w:rFonts w:cs="Arial"/>
          <w:b w:val="0"/>
          <w:sz w:val="14"/>
          <w:szCs w:val="14"/>
        </w:rPr>
      </w:pPr>
    </w:p>
    <w:p w14:paraId="40341936" w14:textId="77777777" w:rsidR="0098479D" w:rsidRDefault="0098479D" w:rsidP="0098479D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</w:p>
    <w:p w14:paraId="02D1C31F" w14:textId="396DF4EE" w:rsidR="000A2FBB" w:rsidRPr="00AB6927" w:rsidRDefault="00406398" w:rsidP="000A2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 w:themeFill="accent1" w:themeFillTint="33"/>
        <w:jc w:val="center"/>
      </w:pPr>
      <w:proofErr w:type="spellStart"/>
      <w:r>
        <w:rPr>
          <w:rStyle w:val="Heading1Char"/>
          <w:rFonts w:ascii="Arial" w:hAnsi="Arial" w:cs="Arial"/>
          <w:sz w:val="32"/>
          <w:szCs w:val="32"/>
        </w:rPr>
        <w:t>NumPuz</w:t>
      </w:r>
      <w:proofErr w:type="spellEnd"/>
      <w:r w:rsidR="002E6EC6">
        <w:rPr>
          <w:rStyle w:val="Heading1Char"/>
          <w:rFonts w:ascii="Arial" w:hAnsi="Arial" w:cs="Arial"/>
          <w:sz w:val="32"/>
          <w:szCs w:val="32"/>
        </w:rPr>
        <w:t xml:space="preserve"> Proposal</w:t>
      </w:r>
    </w:p>
    <w:p w14:paraId="72E7DB6F" w14:textId="77777777" w:rsidR="002B6599" w:rsidRP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0E040A06" w14:textId="6E27700B" w:rsidR="000A2FBB" w:rsidRPr="000A2FBB" w:rsidRDefault="000A2FBB" w:rsidP="000A2FBB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his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emplate is suggested </w:t>
      </w:r>
      <w:r w:rsidR="00A54C27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(not mandatory)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o answer 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A</w:t>
      </w:r>
      <w:r w:rsidR="00AF52AC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3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1 Specification</w:t>
      </w: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.</w:t>
      </w:r>
    </w:p>
    <w:p w14:paraId="3D37C263" w14:textId="01723A63" w:rsidR="009E2955" w:rsidRPr="009E2955" w:rsidRDefault="002B6599" w:rsidP="0098479D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 w:rsidRPr="009E2955">
        <w:rPr>
          <w:rFonts w:ascii="Arial" w:eastAsia="Arial" w:hAnsi="Arial" w:cs="Arial"/>
          <w:sz w:val="28"/>
          <w:szCs w:val="28"/>
        </w:rPr>
        <w:br w:type="page"/>
      </w:r>
    </w:p>
    <w:p w14:paraId="25F3CA02" w14:textId="77777777" w:rsidR="003D0259" w:rsidRPr="000B695D" w:rsidRDefault="003D0259" w:rsidP="003D0259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3D0259" w:rsidRPr="00C3248D" w14:paraId="5CBFCC59" w14:textId="77777777">
        <w:tc>
          <w:tcPr>
            <w:tcW w:w="1130" w:type="dxa"/>
            <w:shd w:val="clear" w:color="auto" w:fill="000000"/>
          </w:tcPr>
          <w:p w14:paraId="14997610" w14:textId="346CDED5" w:rsidR="003D0259" w:rsidRPr="00C3248D" w:rsidRDefault="005C647D" w:rsidP="008101CB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E52F44A" w14:textId="77777777" w:rsidR="003D0259" w:rsidRPr="00C3248D" w:rsidRDefault="003D0259" w:rsidP="008101CB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1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2F72A8BB" w14:textId="074762C9" w:rsidR="003D0259" w:rsidRPr="00C3248D" w:rsidRDefault="00AF52AC" w:rsidP="008101CB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C/S Architecture</w:t>
            </w:r>
          </w:p>
        </w:tc>
      </w:tr>
    </w:tbl>
    <w:p w14:paraId="3B77D244" w14:textId="1419DF5B" w:rsidR="003D0259" w:rsidRDefault="003D0259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FBDD519" w14:textId="18B4997D" w:rsidR="003C5915" w:rsidRPr="003C5915" w:rsidRDefault="00AF52AC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Server Model</w:t>
      </w:r>
    </w:p>
    <w:p w14:paraId="5A913DEE" w14:textId="77777777" w:rsidR="003C5915" w:rsidRDefault="003C5915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26CAE00D" w14:textId="1FE83C25" w:rsidR="003C5915" w:rsidRPr="00AE2850" w:rsidRDefault="00230D1C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Describe how your </w:t>
      </w:r>
      <w:r w:rsidR="00AF52AC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server </w:t>
      </w: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interface should be organized </w:t>
      </w:r>
      <w:r w:rsidR="00AF52AC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and the main methods to be defined</w:t>
      </w:r>
    </w:p>
    <w:p w14:paraId="5DCDBD07" w14:textId="7558EAF6" w:rsidR="00AF52AC" w:rsidRDefault="002E6EC6" w:rsidP="00AF52AC">
      <w:pPr>
        <w:pStyle w:val="ListParagraph"/>
        <w:widowControl/>
        <w:numPr>
          <w:ilvl w:val="2"/>
          <w:numId w:val="2"/>
        </w:numPr>
        <w:spacing w:before="120" w:after="120"/>
        <w:jc w:val="both"/>
        <w:rPr>
          <w:rFonts w:ascii="Arial" w:hAnsi="Arial" w:cs="Arial"/>
          <w:lang w:val="en-CA"/>
        </w:rPr>
      </w:pPr>
      <w:r w:rsidRPr="002E6EC6">
        <w:rPr>
          <w:rFonts w:ascii="Arial" w:eastAsia="Arial" w:hAnsi="Arial" w:cs="Arial"/>
          <w:b/>
          <w:i/>
          <w:color w:val="C00000"/>
          <w:spacing w:val="-2"/>
          <w:sz w:val="24"/>
          <w:szCs w:val="24"/>
        </w:rPr>
        <w:t>Example</w:t>
      </w: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:</w:t>
      </w:r>
      <w:r w:rsidR="0097462D" w:rsidRPr="0097462D">
        <w:rPr>
          <w:rFonts w:ascii="Arial" w:hAnsi="Arial" w:cs="Arial"/>
          <w:lang w:val="en-CA"/>
        </w:rPr>
        <w:t xml:space="preserve"> </w:t>
      </w:r>
    </w:p>
    <w:p w14:paraId="5641FE1F" w14:textId="029E384F" w:rsidR="00AF52AC" w:rsidRPr="00877137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spacing w:before="120" w:after="120"/>
        <w:jc w:val="both"/>
        <w:rPr>
          <w:rFonts w:ascii="Arial" w:hAnsi="Arial" w:cs="Arial"/>
          <w:lang w:val="en-CA"/>
        </w:rPr>
      </w:pPr>
      <w:r w:rsidRPr="00197716">
        <w:rPr>
          <w:rFonts w:ascii="Arial" w:hAnsi="Arial" w:cs="Arial"/>
          <w:b/>
          <w:lang w:val="en-CA"/>
        </w:rPr>
        <w:t>Example</w:t>
      </w:r>
      <w:r>
        <w:rPr>
          <w:rFonts w:ascii="Arial" w:hAnsi="Arial" w:cs="Arial"/>
          <w:b/>
          <w:lang w:val="en-CA"/>
        </w:rPr>
        <w:t xml:space="preserve"> </w:t>
      </w:r>
      <w:r w:rsidRPr="00877137">
        <w:rPr>
          <w:rFonts w:ascii="Arial" w:hAnsi="Arial" w:cs="Arial"/>
          <w:lang w:val="en-CA"/>
        </w:rPr>
        <w:t>(</w:t>
      </w:r>
      <w:r>
        <w:rPr>
          <w:rFonts w:ascii="Arial" w:hAnsi="Arial" w:cs="Arial"/>
          <w:lang w:val="en-CA"/>
        </w:rPr>
        <w:t>see A31 specification</w:t>
      </w:r>
      <w:r w:rsidRPr="00877137">
        <w:rPr>
          <w:rFonts w:ascii="Arial" w:hAnsi="Arial" w:cs="Arial"/>
          <w:lang w:val="en-CA"/>
        </w:rPr>
        <w:t>)</w:t>
      </w:r>
    </w:p>
    <w:p w14:paraId="3CBED07E" w14:textId="77777777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C40FE9">
        <w:rPr>
          <w:rFonts w:ascii="Arial" w:hAnsi="Arial" w:cs="Arial"/>
          <w:color w:val="C00000"/>
          <w:lang w:val="en-CA"/>
        </w:rPr>
        <w:t>INTERFACE</w:t>
      </w:r>
      <w:r>
        <w:rPr>
          <w:rFonts w:ascii="Arial" w:hAnsi="Arial" w:cs="Arial"/>
          <w:lang w:val="en-CA"/>
        </w:rPr>
        <w:t>:</w:t>
      </w:r>
    </w:p>
    <w:p w14:paraId="7F513475" w14:textId="5AA40E0F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lass: </w:t>
      </w:r>
      <w:proofErr w:type="spellStart"/>
      <w:r w:rsidR="00406398">
        <w:rPr>
          <w:rFonts w:ascii="Arial" w:hAnsi="Arial" w:cs="Arial"/>
          <w:color w:val="0070C0"/>
          <w:lang w:val="en-CA"/>
        </w:rPr>
        <w:t>NumPuz</w:t>
      </w:r>
      <w:r w:rsidR="00406398" w:rsidRPr="00C40FE9">
        <w:rPr>
          <w:rFonts w:ascii="Arial" w:hAnsi="Arial" w:cs="Arial"/>
          <w:color w:val="0070C0"/>
          <w:lang w:val="en-CA"/>
        </w:rPr>
        <w:t>Server</w:t>
      </w:r>
      <w:proofErr w:type="spellEnd"/>
    </w:p>
    <w:p w14:paraId="3578E9F7" w14:textId="20BC19BB" w:rsidR="00945700" w:rsidRDefault="00AF52AC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Symbol" w:eastAsia="Symbol" w:hAnsi="Symbol" w:cs="Symbol"/>
          <w:lang w:val="en-CA"/>
        </w:rPr>
        <w:t>®</w:t>
      </w:r>
      <w:r>
        <w:rPr>
          <w:rFonts w:ascii="Arial" w:hAnsi="Arial" w:cs="Arial"/>
          <w:lang w:val="en-CA"/>
        </w:rPr>
        <w:t xml:space="preserve"> Components: </w:t>
      </w:r>
    </w:p>
    <w:p w14:paraId="3F0CDE80" w14:textId="75457D11" w:rsidR="00945700" w:rsidRDefault="767D4802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  </w:t>
      </w:r>
      <w:proofErr w:type="spellStart"/>
      <w:proofErr w:type="gramStart"/>
      <w:r w:rsidR="00AF52AC">
        <w:rPr>
          <w:rFonts w:ascii="Arial" w:hAnsi="Arial" w:cs="Arial"/>
          <w:color w:val="0070C0"/>
          <w:lang w:val="en-CA"/>
        </w:rPr>
        <w:t>JLabel</w:t>
      </w:r>
      <w:r w:rsidR="00AF52AC">
        <w:rPr>
          <w:rFonts w:ascii="Arial" w:hAnsi="Arial" w:cs="Arial"/>
          <w:lang w:val="en-CA"/>
        </w:rPr>
        <w:t>:</w:t>
      </w:r>
      <w:r w:rsidR="00A016E4">
        <w:rPr>
          <w:rFonts w:ascii="Arial" w:hAnsi="Arial" w:cs="Arial"/>
          <w:lang w:val="en-CA"/>
        </w:rPr>
        <w:t>Port</w:t>
      </w:r>
      <w:proofErr w:type="spellEnd"/>
      <w:proofErr w:type="gramEnd"/>
      <w:r w:rsidR="20396851" w:rsidRPr="1D4A7D0B">
        <w:rPr>
          <w:rFonts w:ascii="Arial" w:hAnsi="Arial" w:cs="Arial"/>
          <w:lang w:val="en-CA"/>
        </w:rPr>
        <w:t xml:space="preserve"> </w:t>
      </w:r>
      <w:r w:rsidR="384E5BD9" w:rsidRPr="1D4A7D0B">
        <w:rPr>
          <w:rFonts w:ascii="Arial" w:hAnsi="Arial" w:cs="Arial"/>
          <w:lang w:val="en-CA"/>
        </w:rPr>
        <w:t xml:space="preserve"> </w:t>
      </w:r>
      <w:r w:rsidR="384E5BD9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1E0764D6" w:rsidRPr="1D4A7D0B">
        <w:rPr>
          <w:rFonts w:ascii="Symbol" w:eastAsia="Symbol" w:hAnsi="Symbol" w:cs="Symbol"/>
          <w:color w:val="000000" w:themeColor="text1"/>
          <w:sz w:val="20"/>
          <w:szCs w:val="20"/>
          <w:lang w:val="en-CA"/>
        </w:rPr>
        <w:t xml:space="preserve"> </w:t>
      </w:r>
      <w:r w:rsidR="6AED46B1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label for display</w:t>
      </w:r>
      <w:r w:rsidR="088831D2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ing</w:t>
      </w:r>
      <w:r w:rsidR="6AED46B1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 current port</w:t>
      </w:r>
    </w:p>
    <w:p w14:paraId="14B257BD" w14:textId="21D24A7A" w:rsidR="00945700" w:rsidRDefault="3F2D3894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0000" w:themeColor="text1"/>
          <w:sz w:val="20"/>
          <w:szCs w:val="20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</w:t>
      </w:r>
      <w:r w:rsidR="00AF52AC">
        <w:tab/>
      </w:r>
      <w:r w:rsidR="5DB5D68C" w:rsidRPr="1D4A7D0B">
        <w:rPr>
          <w:rFonts w:ascii="Arial" w:hAnsi="Arial" w:cs="Arial"/>
          <w:color w:val="0070C0"/>
          <w:lang w:val="en-CA"/>
        </w:rPr>
        <w:t xml:space="preserve">           </w:t>
      </w:r>
      <w:r w:rsidR="00AF52AC" w:rsidRPr="1D4A7D0B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AF52AC">
        <w:rPr>
          <w:rFonts w:ascii="Arial" w:hAnsi="Arial" w:cs="Arial"/>
          <w:color w:val="0070C0"/>
          <w:lang w:val="en-CA"/>
        </w:rPr>
        <w:t>JTextField</w:t>
      </w:r>
      <w:proofErr w:type="spellEnd"/>
      <w:r w:rsidR="00AF52AC">
        <w:rPr>
          <w:rFonts w:ascii="Arial" w:hAnsi="Arial" w:cs="Arial"/>
          <w:lang w:val="en-CA"/>
        </w:rPr>
        <w:t xml:space="preserve">: </w:t>
      </w:r>
      <w:proofErr w:type="spellStart"/>
      <w:r w:rsidR="00AF52AC">
        <w:rPr>
          <w:rFonts w:ascii="Arial" w:hAnsi="Arial" w:cs="Arial"/>
          <w:lang w:val="en-CA"/>
        </w:rPr>
        <w:t>txtPort</w:t>
      </w:r>
      <w:proofErr w:type="spellEnd"/>
      <w:r w:rsidR="1760D714" w:rsidRPr="1D4A7D0B">
        <w:rPr>
          <w:rFonts w:ascii="Arial" w:hAnsi="Arial" w:cs="Arial"/>
          <w:lang w:val="en-CA"/>
        </w:rPr>
        <w:t xml:space="preserve"> </w:t>
      </w:r>
      <w:r w:rsidR="6E7E9754" w:rsidRPr="66E08996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</w:t>
      </w:r>
      <w:r w:rsidR="43EB63EB" w:rsidRPr="2051515E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displays </w:t>
      </w:r>
      <w:r w:rsidR="6A7B57A5" w:rsidRPr="66E08996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port</w:t>
      </w:r>
      <w:r w:rsidR="624BBF86" w:rsidRPr="66E08996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 </w:t>
      </w:r>
      <w:r w:rsidR="43EB63EB" w:rsidRPr="2051515E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information </w:t>
      </w:r>
    </w:p>
    <w:p w14:paraId="3AEAF520" w14:textId="367DA4E6" w:rsidR="00945700" w:rsidRDefault="00AF52AC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70C0"/>
          <w:sz w:val="20"/>
          <w:szCs w:val="20"/>
          <w:lang w:val="en-CA"/>
        </w:rPr>
      </w:pPr>
      <w:r w:rsidRPr="1D4A7D0B">
        <w:rPr>
          <w:rFonts w:ascii="Arial" w:hAnsi="Arial" w:cs="Arial"/>
          <w:lang w:val="en-CA"/>
        </w:rPr>
        <w:t xml:space="preserve"> </w:t>
      </w:r>
      <w:r>
        <w:tab/>
      </w:r>
      <w:r w:rsidR="1E7D0236" w:rsidRPr="1D4A7D0B">
        <w:rPr>
          <w:rFonts w:ascii="Arial" w:hAnsi="Arial" w:cs="Arial"/>
          <w:color w:val="0070C0"/>
          <w:lang w:val="en-CA"/>
        </w:rPr>
        <w:t xml:space="preserve">           </w:t>
      </w:r>
      <w:r w:rsidRPr="1D4A7D0B">
        <w:rPr>
          <w:rFonts w:ascii="Arial" w:hAnsi="Arial" w:cs="Arial"/>
          <w:color w:val="0070C0"/>
          <w:lang w:val="en-CA"/>
        </w:rPr>
        <w:t xml:space="preserve"> </w:t>
      </w:r>
      <w:proofErr w:type="spellStart"/>
      <w:proofErr w:type="gramStart"/>
      <w:r w:rsidR="009C5DFD" w:rsidRPr="1D4A7D0B">
        <w:rPr>
          <w:rFonts w:ascii="Arial" w:hAnsi="Arial" w:cs="Arial"/>
          <w:color w:val="0070C0"/>
          <w:lang w:val="en-CA"/>
        </w:rPr>
        <w:t>JButton</w:t>
      </w:r>
      <w:r w:rsidR="009C5DFD">
        <w:rPr>
          <w:rFonts w:ascii="Arial" w:hAnsi="Arial" w:cs="Arial"/>
          <w:lang w:val="en-CA"/>
        </w:rPr>
        <w:t>:start</w:t>
      </w:r>
      <w:proofErr w:type="spellEnd"/>
      <w:proofErr w:type="gramEnd"/>
      <w:r w:rsidR="009C5DFD">
        <w:rPr>
          <w:rFonts w:ascii="Arial" w:hAnsi="Arial" w:cs="Arial"/>
          <w:lang w:val="en-CA"/>
        </w:rPr>
        <w:t xml:space="preserve"> </w:t>
      </w:r>
      <w:r w:rsidR="217693C8" w:rsidRPr="75893C42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217693C8" w:rsidRPr="73CF1980">
        <w:rPr>
          <w:rFonts w:ascii="Arial" w:eastAsia="Arial" w:hAnsi="Arial" w:cs="Arial"/>
          <w:color w:val="0070C0"/>
          <w:sz w:val="20"/>
          <w:szCs w:val="20"/>
          <w:lang w:val="en-CA"/>
        </w:rPr>
        <w:t xml:space="preserve"> </w:t>
      </w:r>
      <w:r w:rsidR="5F7F7E58" w:rsidRPr="73CF1980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starts the connection </w:t>
      </w:r>
      <w:r w:rsidR="00FB16AA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with server</w:t>
      </w:r>
    </w:p>
    <w:p w14:paraId="05872CCF" w14:textId="01FC47F9" w:rsidR="00945700" w:rsidRDefault="1D392264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Symbol" w:eastAsia="Symbol" w:hAnsi="Symbol" w:cs="Symbol"/>
          <w:color w:val="000000" w:themeColor="text1"/>
          <w:sz w:val="20"/>
          <w:szCs w:val="20"/>
          <w:lang w:val="en-CA"/>
        </w:rPr>
      </w:pPr>
      <w:r w:rsidRPr="30509B22">
        <w:rPr>
          <w:rFonts w:ascii="Arial" w:hAnsi="Arial" w:cs="Arial"/>
          <w:lang w:val="en-CA"/>
        </w:rPr>
        <w:t xml:space="preserve"> </w:t>
      </w:r>
      <w:r w:rsidR="009C5DFD">
        <w:tab/>
      </w:r>
      <w:r w:rsidR="36E13455" w:rsidRPr="30509B22">
        <w:rPr>
          <w:rFonts w:ascii="Arial" w:hAnsi="Arial" w:cs="Arial"/>
          <w:color w:val="0070C0"/>
          <w:lang w:val="en-CA"/>
        </w:rPr>
        <w:t xml:space="preserve">            </w:t>
      </w:r>
      <w:proofErr w:type="spellStart"/>
      <w:r w:rsidRPr="30509B22">
        <w:rPr>
          <w:rFonts w:ascii="Arial" w:hAnsi="Arial" w:cs="Arial"/>
          <w:color w:val="0070C0"/>
          <w:lang w:val="en-CA"/>
        </w:rPr>
        <w:t>JButton</w:t>
      </w:r>
      <w:proofErr w:type="spellEnd"/>
      <w:r w:rsidRPr="30509B22">
        <w:rPr>
          <w:rFonts w:ascii="Arial" w:hAnsi="Arial" w:cs="Arial"/>
          <w:color w:val="0070C0"/>
          <w:lang w:val="en-CA"/>
        </w:rPr>
        <w:t xml:space="preserve">: </w:t>
      </w:r>
      <w:r w:rsidR="36C70D02" w:rsidRPr="30509B22">
        <w:rPr>
          <w:rFonts w:ascii="Arial" w:hAnsi="Arial" w:cs="Arial"/>
          <w:color w:val="000000" w:themeColor="text1"/>
          <w:lang w:val="en-CA"/>
        </w:rPr>
        <w:t>result</w:t>
      </w:r>
      <w:r w:rsidRPr="30509B22">
        <w:rPr>
          <w:rFonts w:ascii="Arial" w:hAnsi="Arial" w:cs="Arial"/>
          <w:color w:val="000000" w:themeColor="text1"/>
          <w:lang w:val="en-CA"/>
        </w:rPr>
        <w:t xml:space="preserve"> </w:t>
      </w:r>
      <w:r w:rsidR="7EF2CCEA" w:rsidRPr="30509B22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</w:t>
      </w:r>
      <w:r w:rsidR="00887231" w:rsidRPr="30509B22">
        <w:rPr>
          <w:rFonts w:ascii="Arial" w:hAnsi="Arial" w:cs="Arial"/>
          <w:color w:val="000000" w:themeColor="text1"/>
          <w:lang w:val="en-CA"/>
        </w:rPr>
        <w:t xml:space="preserve">sort </w:t>
      </w:r>
      <w:proofErr w:type="gramStart"/>
      <w:r w:rsidR="00887231" w:rsidRPr="30509B22">
        <w:rPr>
          <w:rFonts w:ascii="Arial" w:hAnsi="Arial" w:cs="Arial"/>
          <w:color w:val="000000" w:themeColor="text1"/>
          <w:lang w:val="en-CA"/>
        </w:rPr>
        <w:t>the all</w:t>
      </w:r>
      <w:proofErr w:type="gramEnd"/>
      <w:r w:rsidR="00887231" w:rsidRPr="30509B22">
        <w:rPr>
          <w:rFonts w:ascii="Arial" w:hAnsi="Arial" w:cs="Arial"/>
          <w:color w:val="000000" w:themeColor="text1"/>
          <w:lang w:val="en-CA"/>
        </w:rPr>
        <w:t xml:space="preserve"> players who participated in playing the game</w:t>
      </w:r>
    </w:p>
    <w:p w14:paraId="4B55215A" w14:textId="7C5D5968" w:rsidR="00945700" w:rsidRDefault="001658B8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lang w:val="en-CA"/>
        </w:rPr>
      </w:pPr>
      <w:r w:rsidRPr="1D4A7D0B">
        <w:rPr>
          <w:rFonts w:ascii="Arial" w:hAnsi="Arial" w:cs="Arial"/>
          <w:lang w:val="en-CA"/>
        </w:rPr>
        <w:t xml:space="preserve"> </w:t>
      </w:r>
      <w:r w:rsidR="00AF52AC">
        <w:tab/>
      </w:r>
      <w:r w:rsidR="302EBEBD" w:rsidRPr="1D4A7D0B">
        <w:rPr>
          <w:rFonts w:ascii="Arial" w:hAnsi="Arial" w:cs="Arial"/>
          <w:color w:val="0070C0"/>
          <w:lang w:val="en-CA"/>
        </w:rPr>
        <w:t xml:space="preserve">          </w:t>
      </w:r>
      <w:r w:rsidRPr="1D4A7D0B">
        <w:rPr>
          <w:rFonts w:ascii="Arial" w:hAnsi="Arial" w:cs="Arial"/>
          <w:color w:val="0070C0"/>
          <w:lang w:val="en-CA"/>
        </w:rPr>
        <w:t xml:space="preserve">  </w:t>
      </w:r>
      <w:proofErr w:type="spellStart"/>
      <w:r>
        <w:rPr>
          <w:rFonts w:ascii="Arial" w:hAnsi="Arial" w:cs="Arial"/>
          <w:color w:val="0070C0"/>
          <w:lang w:val="en-CA"/>
        </w:rPr>
        <w:t>JTextField</w:t>
      </w:r>
      <w:proofErr w:type="spellEnd"/>
      <w:r>
        <w:rPr>
          <w:rFonts w:ascii="Arial" w:hAnsi="Arial" w:cs="Arial"/>
          <w:lang w:val="en-CA"/>
        </w:rPr>
        <w:t xml:space="preserve">: </w:t>
      </w:r>
      <w:proofErr w:type="spellStart"/>
      <w:r>
        <w:rPr>
          <w:rFonts w:ascii="Arial" w:hAnsi="Arial" w:cs="Arial"/>
          <w:lang w:val="en-CA"/>
        </w:rPr>
        <w:t>largeTxt</w:t>
      </w:r>
      <w:r w:rsidR="006566F5">
        <w:rPr>
          <w:rFonts w:ascii="Arial" w:hAnsi="Arial" w:cs="Arial"/>
          <w:lang w:val="en-CA"/>
        </w:rPr>
        <w:t>Fiel</w:t>
      </w:r>
      <w:r w:rsidR="004C5B8F">
        <w:rPr>
          <w:rFonts w:ascii="Arial" w:hAnsi="Arial" w:cs="Arial"/>
          <w:lang w:val="en-CA"/>
        </w:rPr>
        <w:t>d</w:t>
      </w:r>
      <w:proofErr w:type="spellEnd"/>
      <w:r w:rsidR="016722F1" w:rsidRPr="1D4A7D0B">
        <w:rPr>
          <w:rFonts w:ascii="Arial" w:hAnsi="Arial" w:cs="Arial"/>
          <w:lang w:val="en-CA"/>
        </w:rPr>
        <w:t xml:space="preserve"> </w:t>
      </w:r>
      <w:r w:rsidR="1BC8DF49" w:rsidRPr="73CF1980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458A3CC0" w:rsidRPr="73CF1980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</w:t>
      </w:r>
      <w:r w:rsidR="458A3CC0" w:rsidRPr="755387EC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displays</w:t>
      </w:r>
      <w:r w:rsidR="458A3CC0" w:rsidRPr="73CF1980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 information regarding the play of the game</w:t>
      </w:r>
    </w:p>
    <w:p w14:paraId="66C19622" w14:textId="5939135A" w:rsidR="00AF52AC" w:rsidRDefault="00945700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lang w:val="en-CA"/>
        </w:rPr>
        <w:t xml:space="preserve"> </w:t>
      </w:r>
      <w:r w:rsidR="00AF52AC">
        <w:tab/>
      </w:r>
      <w:r w:rsidR="46E77190" w:rsidRPr="1D4A7D0B">
        <w:rPr>
          <w:rFonts w:ascii="Arial" w:hAnsi="Arial" w:cs="Arial"/>
          <w:color w:val="0070C0"/>
          <w:lang w:val="en-CA"/>
        </w:rPr>
        <w:t xml:space="preserve">            </w:t>
      </w:r>
      <w:proofErr w:type="spellStart"/>
      <w:proofErr w:type="gramStart"/>
      <w:r w:rsidRPr="1D4A7D0B">
        <w:rPr>
          <w:rFonts w:ascii="Arial" w:hAnsi="Arial" w:cs="Arial"/>
          <w:color w:val="0070C0"/>
          <w:lang w:val="en-CA"/>
        </w:rPr>
        <w:t>J</w:t>
      </w:r>
      <w:r w:rsidR="005D66E3" w:rsidRPr="1D4A7D0B">
        <w:rPr>
          <w:rFonts w:ascii="Arial" w:hAnsi="Arial" w:cs="Arial"/>
          <w:color w:val="0070C0"/>
          <w:lang w:val="en-CA"/>
        </w:rPr>
        <w:t>Button</w:t>
      </w:r>
      <w:r w:rsidRPr="1D4A7D0B">
        <w:rPr>
          <w:rFonts w:ascii="Arial" w:hAnsi="Arial" w:cs="Arial"/>
          <w:lang w:val="en-CA"/>
        </w:rPr>
        <w:t>:</w:t>
      </w:r>
      <w:r w:rsidR="00B96AC8" w:rsidRPr="1D4A7D0B">
        <w:rPr>
          <w:rFonts w:ascii="Arial" w:hAnsi="Arial" w:cs="Arial"/>
          <w:lang w:val="en-CA"/>
        </w:rPr>
        <w:t>finalize</w:t>
      </w:r>
      <w:proofErr w:type="spellEnd"/>
      <w:proofErr w:type="gramEnd"/>
      <w:r w:rsidR="00100D0C" w:rsidRPr="1D4A7D0B">
        <w:rPr>
          <w:rFonts w:ascii="Arial" w:hAnsi="Arial" w:cs="Arial"/>
          <w:lang w:val="en-CA"/>
        </w:rPr>
        <w:t xml:space="preserve"> </w:t>
      </w:r>
      <w:r w:rsidR="00100D0C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634D0D2E" w:rsidRPr="1D4A7D0B">
        <w:rPr>
          <w:rFonts w:ascii="Arial" w:hAnsi="Arial" w:cs="Arial"/>
          <w:lang w:val="en-CA"/>
        </w:rPr>
        <w:t xml:space="preserve"> </w:t>
      </w:r>
      <w:r w:rsidR="77BD76DB" w:rsidRPr="1D4A7D0B">
        <w:rPr>
          <w:rFonts w:ascii="Arial" w:hAnsi="Arial" w:cs="Arial"/>
          <w:lang w:val="en-CA"/>
        </w:rPr>
        <w:t xml:space="preserve">button to </w:t>
      </w:r>
      <w:r w:rsidR="634D0D2E" w:rsidRPr="1D4A7D0B">
        <w:rPr>
          <w:rFonts w:ascii="Arial" w:hAnsi="Arial" w:cs="Arial"/>
          <w:lang w:val="en-CA"/>
        </w:rPr>
        <w:t>stop connection with the client once there is not client connected</w:t>
      </w:r>
    </w:p>
    <w:p w14:paraId="09236EE3" w14:textId="3EBDF3F7" w:rsidR="00AF52AC" w:rsidRDefault="005D66E3" w:rsidP="1D4A7D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lang w:val="en-CA"/>
        </w:rPr>
      </w:pPr>
      <w:r w:rsidRPr="1D4A7D0B">
        <w:rPr>
          <w:rFonts w:ascii="Arial" w:hAnsi="Arial" w:cs="Arial"/>
          <w:lang w:val="en-CA"/>
        </w:rPr>
        <w:t xml:space="preserve"> </w:t>
      </w:r>
      <w:r w:rsidR="00AF52AC">
        <w:tab/>
      </w:r>
      <w:r w:rsidR="6F6549EB" w:rsidRPr="1D4A7D0B">
        <w:rPr>
          <w:rFonts w:ascii="Arial" w:hAnsi="Arial" w:cs="Arial"/>
          <w:color w:val="0070C0"/>
          <w:lang w:val="en-CA"/>
        </w:rPr>
        <w:t xml:space="preserve">            </w:t>
      </w:r>
      <w:proofErr w:type="spellStart"/>
      <w:r w:rsidRPr="1D4A7D0B">
        <w:rPr>
          <w:rFonts w:ascii="Arial" w:hAnsi="Arial" w:cs="Arial"/>
          <w:color w:val="0070C0"/>
          <w:lang w:val="en-CA"/>
        </w:rPr>
        <w:t>J</w:t>
      </w:r>
      <w:r w:rsidR="008F7BFE" w:rsidRPr="1D4A7D0B">
        <w:rPr>
          <w:rFonts w:ascii="Arial" w:hAnsi="Arial" w:cs="Arial"/>
          <w:color w:val="0070C0"/>
          <w:lang w:val="en-CA"/>
        </w:rPr>
        <w:t>Button</w:t>
      </w:r>
      <w:proofErr w:type="spellEnd"/>
      <w:r w:rsidRPr="1D4A7D0B">
        <w:rPr>
          <w:rFonts w:ascii="Arial" w:hAnsi="Arial" w:cs="Arial"/>
          <w:lang w:val="en-CA"/>
        </w:rPr>
        <w:t>:</w:t>
      </w:r>
      <w:r w:rsidR="3D56F227" w:rsidRPr="1D4A7D0B">
        <w:rPr>
          <w:rFonts w:ascii="Arial" w:hAnsi="Arial" w:cs="Arial"/>
          <w:lang w:val="en-CA"/>
        </w:rPr>
        <w:t xml:space="preserve"> </w:t>
      </w:r>
      <w:r w:rsidRPr="1D4A7D0B">
        <w:rPr>
          <w:rFonts w:ascii="Arial" w:hAnsi="Arial" w:cs="Arial"/>
          <w:lang w:val="en-CA"/>
        </w:rPr>
        <w:t>end</w:t>
      </w:r>
      <w:r w:rsidR="79DF1641" w:rsidRPr="1D4A7D0B">
        <w:rPr>
          <w:rFonts w:ascii="Arial" w:hAnsi="Arial" w:cs="Arial"/>
          <w:lang w:val="en-CA"/>
        </w:rPr>
        <w:t xml:space="preserve"> </w:t>
      </w:r>
      <w:r w:rsidR="79DF1641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6014EC26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</w:t>
      </w:r>
      <w:proofErr w:type="spellStart"/>
      <w:r w:rsidR="6014EC26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end</w:t>
      </w:r>
      <w:proofErr w:type="spellEnd"/>
      <w:r w:rsidR="6014EC26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 xml:space="preserve"> connection</w:t>
      </w:r>
    </w:p>
    <w:p w14:paraId="2F61A9BF" w14:textId="77777777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C40FE9">
        <w:rPr>
          <w:rFonts w:ascii="Arial" w:hAnsi="Arial" w:cs="Arial"/>
          <w:color w:val="C00000"/>
          <w:lang w:val="en-CA"/>
        </w:rPr>
        <w:t>CONTROLLER</w:t>
      </w:r>
      <w:r>
        <w:rPr>
          <w:rFonts w:ascii="Arial" w:hAnsi="Arial" w:cs="Arial"/>
          <w:lang w:val="en-CA"/>
        </w:rPr>
        <w:t>:</w:t>
      </w:r>
    </w:p>
    <w:p w14:paraId="50B9CF77" w14:textId="1B84453B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lass: </w:t>
      </w:r>
      <w:proofErr w:type="spellStart"/>
      <w:r w:rsidR="00406398">
        <w:rPr>
          <w:rFonts w:ascii="Arial" w:hAnsi="Arial" w:cs="Arial"/>
          <w:color w:val="0070C0"/>
          <w:lang w:val="en-CA"/>
        </w:rPr>
        <w:t>NumPuzServer</w:t>
      </w:r>
      <w:proofErr w:type="spellEnd"/>
      <w:r w:rsidR="00406398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– Object: “</w:t>
      </w:r>
      <w:r w:rsidRPr="00C40FE9">
        <w:rPr>
          <w:rFonts w:ascii="Arial" w:hAnsi="Arial" w:cs="Arial"/>
          <w:b/>
          <w:color w:val="0070C0"/>
          <w:lang w:val="en-CA"/>
        </w:rPr>
        <w:t>server</w:t>
      </w:r>
      <w:r>
        <w:rPr>
          <w:rFonts w:ascii="Arial" w:hAnsi="Arial" w:cs="Arial"/>
          <w:lang w:val="en-CA"/>
        </w:rPr>
        <w:t>”</w:t>
      </w:r>
    </w:p>
    <w:p w14:paraId="0358E239" w14:textId="77777777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Symbol" w:eastAsia="Symbol" w:hAnsi="Symbol" w:cs="Symbol"/>
          <w:lang w:val="en-CA"/>
        </w:rPr>
        <w:t>®</w:t>
      </w:r>
      <w:r>
        <w:rPr>
          <w:rFonts w:ascii="Arial" w:hAnsi="Arial" w:cs="Arial"/>
          <w:lang w:val="en-CA"/>
        </w:rPr>
        <w:t xml:space="preserve"> Method: </w:t>
      </w:r>
      <w:r>
        <w:rPr>
          <w:rFonts w:ascii="Arial" w:hAnsi="Arial" w:cs="Arial"/>
          <w:color w:val="0070C0"/>
          <w:lang w:val="en-CA"/>
        </w:rPr>
        <w:t>Start</w:t>
      </w:r>
      <w:r>
        <w:rPr>
          <w:rFonts w:ascii="Arial" w:hAnsi="Arial" w:cs="Arial"/>
          <w:lang w:val="en-CA"/>
        </w:rPr>
        <w:t>:</w:t>
      </w:r>
    </w:p>
    <w:p w14:paraId="03EB5DF5" w14:textId="77777777" w:rsidR="00AF52AC" w:rsidRPr="00AF52AC" w:rsidRDefault="00AF52AC" w:rsidP="00AF5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AF52AC">
        <w:rPr>
          <w:rFonts w:ascii="Arial" w:hAnsi="Arial" w:cs="Arial"/>
          <w:lang w:val="en-CA"/>
        </w:rPr>
        <w:t xml:space="preserve">try ( </w:t>
      </w:r>
    </w:p>
    <w:p w14:paraId="77802AC9" w14:textId="53A7E511" w:rsidR="00AF52AC" w:rsidRPr="00AF52AC" w:rsidRDefault="00AF52AC" w:rsidP="00AF52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AF52AC">
        <w:rPr>
          <w:rFonts w:ascii="Arial" w:hAnsi="Arial" w:cs="Arial"/>
          <w:lang w:val="en-CA"/>
        </w:rPr>
        <w:t xml:space="preserve">    </w:t>
      </w:r>
      <w:proofErr w:type="spellStart"/>
      <w:r w:rsidR="00406398">
        <w:rPr>
          <w:rFonts w:ascii="Arial" w:hAnsi="Arial" w:cs="Arial"/>
          <w:color w:val="0070C0"/>
          <w:lang w:val="en-CA"/>
        </w:rPr>
        <w:t>NumPuzServer</w:t>
      </w:r>
      <w:proofErr w:type="spellEnd"/>
      <w:r w:rsidR="00406398">
        <w:rPr>
          <w:rFonts w:ascii="Arial" w:hAnsi="Arial" w:cs="Arial"/>
          <w:lang w:val="en-CA"/>
        </w:rPr>
        <w:t xml:space="preserve"> </w:t>
      </w:r>
      <w:r w:rsidRPr="00AF52AC">
        <w:rPr>
          <w:rFonts w:ascii="Arial" w:hAnsi="Arial" w:cs="Arial"/>
          <w:b/>
          <w:color w:val="0070C0"/>
          <w:lang w:val="en-CA"/>
        </w:rPr>
        <w:t>server</w:t>
      </w:r>
      <w:r w:rsidRPr="00AF52AC">
        <w:rPr>
          <w:rFonts w:ascii="Arial" w:hAnsi="Arial" w:cs="Arial"/>
          <w:color w:val="0070C0"/>
          <w:lang w:val="en-CA"/>
        </w:rPr>
        <w:t xml:space="preserve"> </w:t>
      </w:r>
      <w:r w:rsidRPr="00AF52AC">
        <w:rPr>
          <w:rFonts w:ascii="Arial" w:hAnsi="Arial" w:cs="Arial"/>
          <w:lang w:val="en-CA"/>
        </w:rPr>
        <w:t xml:space="preserve">= new </w:t>
      </w:r>
      <w:proofErr w:type="spellStart"/>
      <w:r w:rsidR="00406398">
        <w:rPr>
          <w:rFonts w:ascii="Arial" w:hAnsi="Arial" w:cs="Arial"/>
          <w:color w:val="0070C0"/>
          <w:lang w:val="en-CA"/>
        </w:rPr>
        <w:t>NumPuzServer</w:t>
      </w:r>
      <w:proofErr w:type="spellEnd"/>
      <w:r w:rsidR="00406398">
        <w:rPr>
          <w:rFonts w:ascii="Arial" w:hAnsi="Arial" w:cs="Arial"/>
          <w:lang w:val="en-CA"/>
        </w:rPr>
        <w:t xml:space="preserve"> </w:t>
      </w:r>
      <w:r w:rsidRPr="00AF52AC">
        <w:rPr>
          <w:rFonts w:ascii="Arial" w:hAnsi="Arial" w:cs="Arial"/>
          <w:lang w:val="en-CA"/>
        </w:rPr>
        <w:t>(</w:t>
      </w:r>
      <w:proofErr w:type="spellStart"/>
      <w:r w:rsidRPr="00AF52AC">
        <w:rPr>
          <w:rFonts w:ascii="Arial" w:hAnsi="Arial" w:cs="Arial"/>
          <w:lang w:val="en-CA"/>
        </w:rPr>
        <w:t>portNumber</w:t>
      </w:r>
      <w:proofErr w:type="spellEnd"/>
      <w:proofErr w:type="gramStart"/>
      <w:r w:rsidRPr="00AF52AC">
        <w:rPr>
          <w:rFonts w:ascii="Arial" w:hAnsi="Arial" w:cs="Arial"/>
          <w:lang w:val="en-CA"/>
        </w:rPr>
        <w:t>);</w:t>
      </w:r>
      <w:proofErr w:type="gramEnd"/>
    </w:p>
    <w:p w14:paraId="0AF6565C" w14:textId="51650DBA" w:rsidR="00AF52AC" w:rsidRP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 w:rsidRPr="00D752B4">
        <w:rPr>
          <w:rFonts w:ascii="Arial" w:hAnsi="Arial" w:cs="Arial"/>
          <w:lang w:val="en-CA"/>
        </w:rPr>
        <w:t xml:space="preserve">    </w:t>
      </w:r>
      <w:proofErr w:type="spellStart"/>
      <w:r w:rsidR="00406398" w:rsidRPr="00A016E4">
        <w:rPr>
          <w:rFonts w:ascii="Arial" w:hAnsi="Arial" w:cs="Arial"/>
          <w:color w:val="0070C0"/>
          <w:lang w:val="fr-FR"/>
        </w:rPr>
        <w:t>NumPuzClient</w:t>
      </w:r>
      <w:proofErr w:type="spellEnd"/>
      <w:r w:rsidR="00406398" w:rsidRPr="00A016E4">
        <w:rPr>
          <w:rFonts w:ascii="Arial" w:hAnsi="Arial" w:cs="Arial"/>
          <w:lang w:val="fr-FR"/>
        </w:rPr>
        <w:t xml:space="preserve"> </w:t>
      </w:r>
      <w:r w:rsidRPr="00AF52AC">
        <w:rPr>
          <w:rFonts w:ascii="Arial" w:hAnsi="Arial" w:cs="Arial"/>
          <w:lang w:val="fr-CA"/>
        </w:rPr>
        <w:t xml:space="preserve">client = </w:t>
      </w:r>
      <w:proofErr w:type="spellStart"/>
      <w:proofErr w:type="gramStart"/>
      <w:r w:rsidRPr="00AF52AC">
        <w:rPr>
          <w:rFonts w:ascii="Arial" w:hAnsi="Arial" w:cs="Arial"/>
          <w:b/>
          <w:color w:val="0070C0"/>
          <w:lang w:val="fr-CA"/>
        </w:rPr>
        <w:t>server</w:t>
      </w:r>
      <w:r w:rsidRPr="00AF52AC">
        <w:rPr>
          <w:rFonts w:ascii="Arial" w:hAnsi="Arial" w:cs="Arial"/>
          <w:lang w:val="fr-CA"/>
        </w:rPr>
        <w:t>.accept</w:t>
      </w:r>
      <w:proofErr w:type="spellEnd"/>
      <w:proofErr w:type="gramEnd"/>
      <w:r w:rsidRPr="00AF52AC">
        <w:rPr>
          <w:rFonts w:ascii="Arial" w:hAnsi="Arial" w:cs="Arial"/>
          <w:lang w:val="fr-CA"/>
        </w:rPr>
        <w:t>();</w:t>
      </w:r>
    </w:p>
    <w:p w14:paraId="07B8BD3A" w14:textId="0327418C" w:rsidR="00B86B5B" w:rsidRDefault="00AF52AC" w:rsidP="00760A8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 w:rsidRPr="00AF52AC">
        <w:rPr>
          <w:rFonts w:ascii="Arial" w:hAnsi="Arial" w:cs="Arial"/>
          <w:lang w:val="fr-CA"/>
        </w:rPr>
        <w:t>}</w:t>
      </w:r>
    </w:p>
    <w:p w14:paraId="45D163EF" w14:textId="77777777" w:rsidR="00B86B5B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Method: </w:t>
      </w:r>
      <w:proofErr w:type="spellStart"/>
      <w:r w:rsidRPr="003B4376">
        <w:rPr>
          <w:rFonts w:ascii="Arial" w:hAnsi="Arial" w:cs="Arial"/>
          <w:color w:val="4472C4" w:themeColor="accent1"/>
          <w:lang w:val="fr-CA"/>
        </w:rPr>
        <w:t>Listener</w:t>
      </w:r>
      <w:proofErr w:type="spellEnd"/>
      <w:r>
        <w:rPr>
          <w:rFonts w:ascii="Arial" w:hAnsi="Arial" w:cs="Arial"/>
          <w:lang w:val="fr-CA"/>
        </w:rPr>
        <w:t> :</w:t>
      </w:r>
    </w:p>
    <w:p w14:paraId="3801C735" w14:textId="0E8E6871" w:rsidR="00B86B5B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proofErr w:type="spellStart"/>
      <w:r w:rsidRPr="003B4376">
        <w:rPr>
          <w:rFonts w:ascii="Arial" w:hAnsi="Arial" w:cs="Arial"/>
          <w:color w:val="4472C4" w:themeColor="accent1"/>
          <w:lang w:val="fr-CA"/>
        </w:rPr>
        <w:t>Results</w:t>
      </w:r>
      <w:proofErr w:type="spellEnd"/>
      <w:r>
        <w:rPr>
          <w:rFonts w:ascii="Arial" w:hAnsi="Arial" w:cs="Arial"/>
          <w:lang w:val="fr-CA"/>
        </w:rPr>
        <w:t xml:space="preserve"> : </w:t>
      </w:r>
      <w:r w:rsidR="000347E1">
        <w:rPr>
          <w:rFonts w:ascii="Arial" w:hAnsi="Arial" w:cs="Arial"/>
          <w:lang w:val="fr-CA"/>
        </w:rPr>
        <w:t xml:space="preserve">Display </w:t>
      </w:r>
      <w:proofErr w:type="spellStart"/>
      <w:r>
        <w:rPr>
          <w:rFonts w:ascii="Arial" w:hAnsi="Arial" w:cs="Arial"/>
          <w:lang w:val="fr-CA"/>
        </w:rPr>
        <w:t>Result</w:t>
      </w:r>
      <w:r w:rsidR="00721A75">
        <w:rPr>
          <w:rFonts w:ascii="Arial" w:hAnsi="Arial" w:cs="Arial"/>
          <w:lang w:val="fr-CA"/>
        </w:rPr>
        <w:t>s</w:t>
      </w:r>
      <w:proofErr w:type="spellEnd"/>
      <w:r w:rsidR="004823E0">
        <w:rPr>
          <w:rFonts w:ascii="Arial" w:hAnsi="Arial" w:cs="Arial"/>
          <w:lang w:val="fr-CA"/>
        </w:rPr>
        <w:t xml:space="preserve"> of the</w:t>
      </w:r>
      <w:r w:rsidR="00FE1314">
        <w:rPr>
          <w:rFonts w:ascii="Arial" w:hAnsi="Arial" w:cs="Arial"/>
          <w:lang w:val="fr-CA"/>
        </w:rPr>
        <w:t xml:space="preserve"> </w:t>
      </w:r>
      <w:proofErr w:type="spellStart"/>
      <w:r w:rsidR="00FE1314">
        <w:rPr>
          <w:rFonts w:ascii="Arial" w:hAnsi="Arial" w:cs="Arial"/>
          <w:lang w:val="fr-CA"/>
        </w:rPr>
        <w:t>game</w:t>
      </w:r>
      <w:proofErr w:type="spellEnd"/>
      <w:r w:rsidR="00BB772E">
        <w:rPr>
          <w:rFonts w:ascii="Arial" w:hAnsi="Arial" w:cs="Arial"/>
          <w:lang w:val="fr-CA"/>
        </w:rPr>
        <w:t xml:space="preserve"> (</w:t>
      </w:r>
      <w:r w:rsidR="00BB772E" w:rsidRPr="30509B22">
        <w:rPr>
          <w:rFonts w:ascii="Arial" w:hAnsi="Arial" w:cs="Arial"/>
          <w:color w:val="000000" w:themeColor="text1"/>
          <w:lang w:val="en-CA"/>
        </w:rPr>
        <w:t>sort the all players who participated in playing the game</w:t>
      </w:r>
      <w:r w:rsidR="00BB772E">
        <w:rPr>
          <w:rFonts w:ascii="Arial" w:hAnsi="Arial" w:cs="Arial"/>
          <w:color w:val="000000" w:themeColor="text1"/>
          <w:lang w:val="en-CA"/>
        </w:rPr>
        <w:t>)</w:t>
      </w:r>
    </w:p>
    <w:p w14:paraId="2439EF5A" w14:textId="77777777" w:rsidR="00B86B5B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Method : </w:t>
      </w:r>
      <w:r w:rsidRPr="003B4376">
        <w:rPr>
          <w:rFonts w:ascii="Arial" w:hAnsi="Arial" w:cs="Arial"/>
          <w:color w:val="4472C4" w:themeColor="accent1"/>
          <w:lang w:val="fr-CA"/>
        </w:rPr>
        <w:t xml:space="preserve">End </w:t>
      </w:r>
    </w:p>
    <w:p w14:paraId="5DA009B0" w14:textId="77777777" w:rsidR="00B86B5B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proofErr w:type="spellStart"/>
      <w:proofErr w:type="gramStart"/>
      <w:r>
        <w:rPr>
          <w:rFonts w:ascii="Arial" w:hAnsi="Arial" w:cs="Arial"/>
          <w:lang w:val="fr-CA"/>
        </w:rPr>
        <w:t>try</w:t>
      </w:r>
      <w:proofErr w:type="spellEnd"/>
      <w:proofErr w:type="gramEnd"/>
      <w:r>
        <w:rPr>
          <w:rFonts w:ascii="Arial" w:hAnsi="Arial" w:cs="Arial"/>
          <w:lang w:val="fr-CA"/>
        </w:rPr>
        <w:t xml:space="preserve"> {</w:t>
      </w:r>
    </w:p>
    <w:p w14:paraId="5FA09567" w14:textId="77EB0B03" w:rsidR="00B86B5B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    </w:t>
      </w:r>
      <w:proofErr w:type="spellStart"/>
      <w:proofErr w:type="gramStart"/>
      <w:r>
        <w:rPr>
          <w:rFonts w:ascii="Arial" w:hAnsi="Arial" w:cs="Arial"/>
          <w:lang w:val="fr-CA"/>
        </w:rPr>
        <w:t>server.close</w:t>
      </w:r>
      <w:proofErr w:type="spellEnd"/>
      <w:proofErr w:type="gramEnd"/>
      <w:r>
        <w:rPr>
          <w:rFonts w:ascii="Arial" w:hAnsi="Arial" w:cs="Arial"/>
          <w:lang w:val="fr-CA"/>
        </w:rPr>
        <w:t>()</w:t>
      </w:r>
      <w:r w:rsidR="00FE1314">
        <w:rPr>
          <w:rFonts w:ascii="Arial" w:hAnsi="Arial" w:cs="Arial"/>
          <w:lang w:val="fr-CA"/>
        </w:rPr>
        <w:t xml:space="preserve">    // closes/stop the server</w:t>
      </w:r>
    </w:p>
    <w:p w14:paraId="2E9082E9" w14:textId="77777777" w:rsidR="00B86B5B" w:rsidRPr="00AF52AC" w:rsidRDefault="00B86B5B" w:rsidP="00B86B5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  }</w:t>
      </w:r>
    </w:p>
    <w:p w14:paraId="0CF5426B" w14:textId="77777777" w:rsidR="00B86B5B" w:rsidRPr="00760A8B" w:rsidRDefault="00B86B5B" w:rsidP="558937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fr-CA"/>
        </w:rPr>
      </w:pPr>
    </w:p>
    <w:p w14:paraId="4E59280A" w14:textId="71248F7F" w:rsidR="0097462D" w:rsidRDefault="07439569" w:rsidP="1D4A7D0B">
      <w:pPr>
        <w:shd w:val="clear" w:color="auto" w:fill="FFF2CC" w:themeFill="accent4" w:themeFillTint="33"/>
        <w:spacing w:before="120" w:after="120" w:line="299" w:lineRule="exact"/>
        <w:jc w:val="both"/>
        <w:rPr>
          <w:rFonts w:ascii="Arial" w:eastAsia="Arial" w:hAnsi="Arial" w:cs="Arial"/>
          <w:lang w:val="fr-CA"/>
        </w:rPr>
      </w:pPr>
      <w:r w:rsidRPr="756FBF34">
        <w:rPr>
          <w:rFonts w:ascii="Arial" w:hAnsi="Arial" w:cs="Arial"/>
          <w:lang w:val="fr-CA"/>
        </w:rPr>
        <w:t xml:space="preserve">Method: </w:t>
      </w:r>
      <w:r w:rsidRPr="1D8DBE7B">
        <w:rPr>
          <w:rFonts w:ascii="Arial" w:eastAsia="Arial" w:hAnsi="Arial" w:cs="Arial"/>
          <w:color w:val="0070C0"/>
          <w:lang w:val="en-CA"/>
        </w:rPr>
        <w:t>Finalize</w:t>
      </w:r>
      <w:r w:rsidRPr="0F0DCB76">
        <w:rPr>
          <w:rFonts w:ascii="Arial" w:eastAsia="Arial" w:hAnsi="Arial" w:cs="Arial"/>
          <w:color w:val="0070C0"/>
          <w:lang w:val="en-CA"/>
        </w:rPr>
        <w:t>:</w:t>
      </w:r>
      <w:r w:rsidR="004C5B8F">
        <w:rPr>
          <w:rFonts w:ascii="Arial" w:eastAsia="Arial" w:hAnsi="Arial" w:cs="Arial"/>
          <w:lang w:val="en-CA"/>
        </w:rPr>
        <w:t xml:space="preserve"> </w:t>
      </w:r>
      <w:r w:rsidR="00282AB4">
        <w:rPr>
          <w:rFonts w:ascii="Arial" w:eastAsia="Arial" w:hAnsi="Arial" w:cs="Arial"/>
          <w:lang w:val="en-CA"/>
        </w:rPr>
        <w:t xml:space="preserve"> </w:t>
      </w:r>
      <w:r w:rsidR="00AE29FE">
        <w:rPr>
          <w:rFonts w:ascii="Arial" w:eastAsia="Arial" w:hAnsi="Arial" w:cs="Arial"/>
          <w:lang w:val="en-CA"/>
        </w:rPr>
        <w:t xml:space="preserve">To </w:t>
      </w:r>
      <w:r w:rsidR="008F44D4">
        <w:rPr>
          <w:rFonts w:ascii="Arial" w:eastAsia="Arial" w:hAnsi="Arial" w:cs="Arial"/>
          <w:lang w:val="en-CA"/>
        </w:rPr>
        <w:t xml:space="preserve">check if all users have </w:t>
      </w:r>
      <w:r w:rsidR="004823E0">
        <w:rPr>
          <w:rFonts w:ascii="Arial" w:eastAsia="Arial" w:hAnsi="Arial" w:cs="Arial"/>
          <w:lang w:val="en-CA"/>
        </w:rPr>
        <w:t>stopped their connection with server, then we can stop the server</w:t>
      </w:r>
    </w:p>
    <w:p w14:paraId="194FFF37" w14:textId="5773924C" w:rsidR="00AF52AC" w:rsidRPr="00AF52AC" w:rsidRDefault="00AF52AC" w:rsidP="1D4A7D0B">
      <w:pPr>
        <w:pStyle w:val="Heading8"/>
        <w:widowControl/>
        <w:numPr>
          <w:ilvl w:val="1"/>
          <w:numId w:val="4"/>
        </w:numPr>
        <w:shd w:val="clear" w:color="auto" w:fill="FFF2CC" w:themeFill="accent4" w:themeFillTint="33"/>
        <w:spacing w:before="120" w:after="120"/>
        <w:ind w:right="147"/>
        <w:rPr>
          <w:b/>
          <w:lang w:val="en-CA"/>
        </w:rPr>
      </w:pPr>
      <w:r>
        <w:rPr>
          <w:b/>
          <w:bCs/>
        </w:rPr>
        <w:t>Client Model</w:t>
      </w:r>
    </w:p>
    <w:p w14:paraId="3E16583A" w14:textId="7E9410E3" w:rsidR="00AF52AC" w:rsidRDefault="00AF52AC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C40FE9">
        <w:rPr>
          <w:rFonts w:ascii="Arial" w:hAnsi="Arial" w:cs="Arial"/>
          <w:color w:val="C00000"/>
          <w:lang w:val="en-CA"/>
        </w:rPr>
        <w:t>INTERFACE</w:t>
      </w:r>
      <w:r>
        <w:rPr>
          <w:rFonts w:ascii="Arial" w:hAnsi="Arial" w:cs="Arial"/>
          <w:lang w:val="en-CA"/>
        </w:rPr>
        <w:t>:</w:t>
      </w:r>
    </w:p>
    <w:p w14:paraId="7A4384B4" w14:textId="1C69927B" w:rsidR="00AF52AC" w:rsidRDefault="00AF52AC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lass: </w:t>
      </w:r>
      <w:proofErr w:type="spellStart"/>
      <w:r w:rsidR="00406398">
        <w:rPr>
          <w:rFonts w:ascii="Arial" w:hAnsi="Arial" w:cs="Arial"/>
          <w:color w:val="0070C0"/>
          <w:lang w:val="en-CA"/>
        </w:rPr>
        <w:t>NumPuz</w:t>
      </w:r>
      <w:r>
        <w:rPr>
          <w:rFonts w:ascii="Arial" w:hAnsi="Arial" w:cs="Arial"/>
          <w:color w:val="0070C0"/>
          <w:lang w:val="en-CA"/>
        </w:rPr>
        <w:t>Client</w:t>
      </w:r>
      <w:proofErr w:type="spellEnd"/>
    </w:p>
    <w:p w14:paraId="0AE71F03" w14:textId="5F355575" w:rsidR="00AF52AC" w:rsidRDefault="00AF52AC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Symbol" w:eastAsia="Symbol" w:hAnsi="Symbol" w:cs="Symbol"/>
          <w:lang w:val="en-CA"/>
        </w:rPr>
        <w:t>®</w:t>
      </w:r>
      <w:r>
        <w:rPr>
          <w:rFonts w:ascii="Arial" w:hAnsi="Arial" w:cs="Arial"/>
          <w:lang w:val="en-CA"/>
        </w:rPr>
        <w:t xml:space="preserve"> Components: </w:t>
      </w:r>
    </w:p>
    <w:p w14:paraId="77C1A6D5" w14:textId="5F46F2D2" w:rsidR="00AF52AC" w:rsidRDefault="77FFD5DA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rPr>
          <w:rFonts w:ascii="Symbol" w:eastAsia="Symbol" w:hAnsi="Symbol" w:cs="Symbol"/>
          <w:color w:val="0070C0"/>
          <w:sz w:val="20"/>
          <w:szCs w:val="20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             </w:t>
      </w:r>
      <w:proofErr w:type="spellStart"/>
      <w:r w:rsidR="00AF52AC">
        <w:rPr>
          <w:rFonts w:ascii="Arial" w:hAnsi="Arial" w:cs="Arial"/>
          <w:color w:val="0070C0"/>
          <w:lang w:val="en-CA"/>
        </w:rPr>
        <w:t>JLabel</w:t>
      </w:r>
      <w:proofErr w:type="spellEnd"/>
      <w:r w:rsidR="00AF52AC">
        <w:rPr>
          <w:rFonts w:ascii="Arial" w:hAnsi="Arial" w:cs="Arial"/>
          <w:lang w:val="en-CA"/>
        </w:rPr>
        <w:t xml:space="preserve">: </w:t>
      </w:r>
      <w:proofErr w:type="spellStart"/>
      <w:r w:rsidR="00AF52AC">
        <w:rPr>
          <w:rFonts w:ascii="Arial" w:hAnsi="Arial" w:cs="Arial"/>
          <w:lang w:val="en-CA"/>
        </w:rPr>
        <w:t>labUser</w:t>
      </w:r>
      <w:proofErr w:type="spellEnd"/>
      <w:r w:rsidR="2A3DB7F9" w:rsidRPr="1D4A7D0B">
        <w:rPr>
          <w:rFonts w:ascii="Arial" w:hAnsi="Arial" w:cs="Arial"/>
          <w:lang w:val="en-CA"/>
        </w:rPr>
        <w:t xml:space="preserve"> </w:t>
      </w:r>
      <w:r w:rsidR="2A3DB7F9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>®</w:t>
      </w:r>
      <w:r w:rsidR="4847B746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</w:t>
      </w:r>
      <w:r w:rsidR="29B9F15B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 </w:t>
      </w:r>
      <w:r w:rsidR="29B9F15B" w:rsidRPr="1D4A7D0B">
        <w:rPr>
          <w:rFonts w:ascii="Arial" w:eastAsia="Arial" w:hAnsi="Arial" w:cs="Arial"/>
          <w:color w:val="000000" w:themeColor="text1"/>
          <w:sz w:val="20"/>
          <w:szCs w:val="20"/>
          <w:lang w:val="en-CA"/>
        </w:rPr>
        <w:t>label for username</w:t>
      </w:r>
    </w:p>
    <w:p w14:paraId="214E9760" w14:textId="4341340E" w:rsidR="00AF52AC" w:rsidRDefault="289A4605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</w:t>
      </w:r>
      <w:r w:rsidR="00AF52AC" w:rsidRPr="1D4A7D0B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AF52AC">
        <w:rPr>
          <w:rFonts w:ascii="Arial" w:hAnsi="Arial" w:cs="Arial"/>
          <w:color w:val="0070C0"/>
          <w:lang w:val="en-CA"/>
        </w:rPr>
        <w:t>JTextField</w:t>
      </w:r>
      <w:proofErr w:type="spellEnd"/>
      <w:r w:rsidR="00AF52AC">
        <w:rPr>
          <w:rFonts w:ascii="Arial" w:hAnsi="Arial" w:cs="Arial"/>
          <w:lang w:val="en-CA"/>
        </w:rPr>
        <w:t xml:space="preserve">: </w:t>
      </w:r>
      <w:proofErr w:type="spellStart"/>
      <w:r w:rsidR="00AF52AC">
        <w:rPr>
          <w:rFonts w:ascii="Arial" w:hAnsi="Arial" w:cs="Arial"/>
          <w:lang w:val="en-CA"/>
        </w:rPr>
        <w:t>txtUser</w:t>
      </w:r>
      <w:proofErr w:type="spellEnd"/>
      <w:r w:rsidR="39A513AE" w:rsidRPr="1D4A7D0B">
        <w:rPr>
          <w:rFonts w:ascii="Arial" w:hAnsi="Arial" w:cs="Arial"/>
          <w:lang w:val="en-CA"/>
        </w:rPr>
        <w:t xml:space="preserve"> </w:t>
      </w:r>
      <w:r w:rsidR="39A513AE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</w:t>
      </w:r>
      <w:r w:rsidR="3D557475" w:rsidRPr="1D4A7D0B">
        <w:rPr>
          <w:rFonts w:ascii="Arial" w:hAnsi="Arial" w:cs="Arial"/>
          <w:lang w:val="en-CA"/>
        </w:rPr>
        <w:t>Text field</w:t>
      </w:r>
      <w:r w:rsidR="39A513AE" w:rsidRPr="1D4A7D0B">
        <w:rPr>
          <w:rFonts w:ascii="Arial" w:hAnsi="Arial" w:cs="Arial"/>
          <w:lang w:val="en-CA"/>
        </w:rPr>
        <w:t xml:space="preserve"> for user to enter name</w:t>
      </w:r>
    </w:p>
    <w:p w14:paraId="2C977634" w14:textId="2B0DD4DD" w:rsidR="00AF52AC" w:rsidRDefault="59310DAD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</w:t>
      </w:r>
      <w:r w:rsidR="28228C8D" w:rsidRPr="1D4A7D0B">
        <w:rPr>
          <w:rFonts w:ascii="Arial" w:hAnsi="Arial" w:cs="Arial"/>
          <w:color w:val="0070C0"/>
          <w:lang w:val="en-CA"/>
        </w:rPr>
        <w:t xml:space="preserve"> </w:t>
      </w:r>
      <w:r w:rsidRPr="1D4A7D0B">
        <w:rPr>
          <w:rFonts w:ascii="Arial" w:hAnsi="Arial" w:cs="Arial"/>
          <w:color w:val="0070C0"/>
          <w:lang w:val="en-CA"/>
        </w:rPr>
        <w:t xml:space="preserve"> </w:t>
      </w:r>
      <w:r w:rsidR="005D5D2D" w:rsidRPr="005D5D2D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5D5D2D">
        <w:rPr>
          <w:rFonts w:ascii="Arial" w:hAnsi="Arial" w:cs="Arial"/>
          <w:color w:val="0070C0"/>
          <w:lang w:val="en-CA"/>
        </w:rPr>
        <w:t>JTextField</w:t>
      </w:r>
      <w:proofErr w:type="spellEnd"/>
      <w:r w:rsidR="005D5D2D">
        <w:rPr>
          <w:rFonts w:ascii="Arial" w:hAnsi="Arial" w:cs="Arial"/>
          <w:lang w:val="en-CA"/>
        </w:rPr>
        <w:t xml:space="preserve">: </w:t>
      </w:r>
      <w:proofErr w:type="spellStart"/>
      <w:r w:rsidR="005D5D2D">
        <w:rPr>
          <w:rFonts w:ascii="Arial" w:hAnsi="Arial" w:cs="Arial"/>
          <w:lang w:val="en-CA"/>
        </w:rPr>
        <w:t>txtServer</w:t>
      </w:r>
      <w:proofErr w:type="spellEnd"/>
      <w:r w:rsidR="2779B4C6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®  </w:t>
      </w:r>
      <w:r w:rsidR="7D396255" w:rsidRPr="1D4A7D0B">
        <w:rPr>
          <w:rFonts w:ascii="Arial" w:hAnsi="Arial" w:cs="Arial"/>
          <w:lang w:val="en-CA"/>
        </w:rPr>
        <w:t xml:space="preserve"> </w:t>
      </w:r>
      <w:r w:rsidR="338FB1CC" w:rsidRPr="1D4A7D0B">
        <w:rPr>
          <w:rFonts w:ascii="Arial" w:hAnsi="Arial" w:cs="Arial"/>
          <w:lang w:val="en-CA"/>
        </w:rPr>
        <w:t>Text field</w:t>
      </w:r>
      <w:r w:rsidR="7D396255" w:rsidRPr="1D4A7D0B">
        <w:rPr>
          <w:rFonts w:ascii="Arial" w:hAnsi="Arial" w:cs="Arial"/>
          <w:lang w:val="en-CA"/>
        </w:rPr>
        <w:t xml:space="preserve"> area for displaying information </w:t>
      </w:r>
    </w:p>
    <w:p w14:paraId="0B46F337" w14:textId="3FDE2E4B" w:rsidR="00AF52AC" w:rsidRDefault="005D5D2D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Symbol" w:eastAsia="Symbol" w:hAnsi="Symbol" w:cs="Symbol"/>
          <w:color w:val="0070C0"/>
          <w:sz w:val="20"/>
          <w:szCs w:val="20"/>
          <w:lang w:val="en-CA"/>
        </w:rPr>
      </w:pPr>
      <w:r w:rsidRPr="14FCAC83">
        <w:rPr>
          <w:rFonts w:ascii="Arial" w:hAnsi="Arial" w:cs="Arial"/>
          <w:lang w:val="en-CA"/>
        </w:rPr>
        <w:t xml:space="preserve"> </w:t>
      </w:r>
      <w:r>
        <w:tab/>
      </w:r>
      <w:r w:rsidR="12D15F6B" w:rsidRPr="14FCAC83">
        <w:rPr>
          <w:rFonts w:ascii="Arial" w:hAnsi="Arial" w:cs="Arial"/>
          <w:color w:val="0070C0"/>
          <w:lang w:val="en-CA"/>
        </w:rPr>
        <w:t xml:space="preserve">         </w:t>
      </w:r>
      <w:r w:rsidR="70523B56" w:rsidRPr="14FCAC83">
        <w:rPr>
          <w:rFonts w:ascii="Arial" w:hAnsi="Arial" w:cs="Arial"/>
          <w:color w:val="0070C0"/>
          <w:lang w:val="en-CA"/>
        </w:rPr>
        <w:t xml:space="preserve"> </w:t>
      </w:r>
      <w:r w:rsidRPr="14FCAC83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Pr="14FCAC83">
        <w:rPr>
          <w:rFonts w:ascii="Arial" w:hAnsi="Arial" w:cs="Arial"/>
          <w:color w:val="0070C0"/>
          <w:lang w:val="en-CA"/>
        </w:rPr>
        <w:t>JLabel</w:t>
      </w:r>
      <w:proofErr w:type="spellEnd"/>
      <w:r w:rsidRPr="14FCAC83">
        <w:rPr>
          <w:rFonts w:ascii="Arial" w:hAnsi="Arial" w:cs="Arial"/>
          <w:lang w:val="en-CA"/>
        </w:rPr>
        <w:t xml:space="preserve">: </w:t>
      </w:r>
      <w:proofErr w:type="spellStart"/>
      <w:r w:rsidRPr="14FCAC83">
        <w:rPr>
          <w:rFonts w:ascii="Arial" w:hAnsi="Arial" w:cs="Arial"/>
          <w:lang w:val="en-CA"/>
        </w:rPr>
        <w:t>lab</w:t>
      </w:r>
      <w:r w:rsidR="006C381F" w:rsidRPr="14FCAC83">
        <w:rPr>
          <w:rFonts w:ascii="Arial" w:hAnsi="Arial" w:cs="Arial"/>
          <w:lang w:val="en-CA"/>
        </w:rPr>
        <w:t>Port</w:t>
      </w:r>
      <w:proofErr w:type="spellEnd"/>
      <w:r w:rsidR="613AC3DD" w:rsidRPr="14FCAC83">
        <w:rPr>
          <w:rFonts w:ascii="Arial" w:hAnsi="Arial" w:cs="Arial"/>
          <w:lang w:val="en-CA"/>
        </w:rPr>
        <w:t xml:space="preserve"> </w:t>
      </w:r>
      <w:r w:rsidR="4079ADC4" w:rsidRPr="14FCAC83">
        <w:rPr>
          <w:rFonts w:ascii="Symbol" w:eastAsia="Symbol" w:hAnsi="Symbol" w:cs="Symbol"/>
          <w:color w:val="0070C0"/>
          <w:sz w:val="20"/>
          <w:szCs w:val="20"/>
          <w:lang w:val="en-CA"/>
        </w:rPr>
        <w:t>® Label</w:t>
      </w:r>
      <w:r w:rsidR="613AC3DD" w:rsidRPr="14FCAC83">
        <w:rPr>
          <w:rFonts w:ascii="Arial" w:hAnsi="Arial" w:cs="Arial"/>
          <w:lang w:val="en-CA"/>
        </w:rPr>
        <w:t xml:space="preserve"> for the current port for the client</w:t>
      </w:r>
    </w:p>
    <w:p w14:paraId="1D7F0C92" w14:textId="578DAD44" w:rsidR="00AF52AC" w:rsidRDefault="6C1DD4C7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Symbol" w:eastAsia="Symbol" w:hAnsi="Symbol" w:cs="Symbol"/>
          <w:color w:val="0070C0"/>
          <w:sz w:val="20"/>
          <w:szCs w:val="20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</w:t>
      </w:r>
      <w:r w:rsidR="73B80A68" w:rsidRPr="1D4A7D0B">
        <w:rPr>
          <w:rFonts w:ascii="Arial" w:hAnsi="Arial" w:cs="Arial"/>
          <w:color w:val="0070C0"/>
          <w:lang w:val="en-CA"/>
        </w:rPr>
        <w:t xml:space="preserve">  </w:t>
      </w:r>
      <w:r w:rsidRPr="1D4A7D0B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6C381F">
        <w:rPr>
          <w:rFonts w:ascii="Arial" w:hAnsi="Arial" w:cs="Arial"/>
          <w:color w:val="0070C0"/>
          <w:lang w:val="en-CA"/>
        </w:rPr>
        <w:t>JButton</w:t>
      </w:r>
      <w:proofErr w:type="spellEnd"/>
      <w:r w:rsidR="006C381F">
        <w:rPr>
          <w:rFonts w:ascii="Arial" w:hAnsi="Arial" w:cs="Arial"/>
          <w:lang w:val="en-CA"/>
        </w:rPr>
        <w:t xml:space="preserve">: </w:t>
      </w:r>
      <w:r w:rsidR="00292965">
        <w:rPr>
          <w:rFonts w:ascii="Arial" w:hAnsi="Arial" w:cs="Arial"/>
          <w:lang w:val="en-CA"/>
        </w:rPr>
        <w:t>connect</w:t>
      </w:r>
      <w:r w:rsidR="2A2FEA63" w:rsidRPr="1D4A7D0B">
        <w:rPr>
          <w:rFonts w:ascii="Arial" w:hAnsi="Arial" w:cs="Arial"/>
          <w:lang w:val="en-CA"/>
        </w:rPr>
        <w:t xml:space="preserve"> </w:t>
      </w:r>
      <w:r w:rsidR="789B1427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</w:t>
      </w:r>
      <w:r w:rsidR="2A2FEA63" w:rsidRPr="1D4A7D0B">
        <w:rPr>
          <w:rFonts w:ascii="Arial" w:hAnsi="Arial" w:cs="Arial"/>
          <w:lang w:val="en-CA"/>
        </w:rPr>
        <w:t xml:space="preserve"> Button for connecting with server</w:t>
      </w:r>
    </w:p>
    <w:p w14:paraId="07D32AC2" w14:textId="297D77EE" w:rsidR="00AF52AC" w:rsidRDefault="467F1C0B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</w:t>
      </w:r>
      <w:r w:rsidR="00292965" w:rsidRPr="1D4A7D0B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292965">
        <w:rPr>
          <w:rFonts w:ascii="Arial" w:hAnsi="Arial" w:cs="Arial"/>
          <w:color w:val="0070C0"/>
          <w:lang w:val="en-CA"/>
        </w:rPr>
        <w:t>JButton</w:t>
      </w:r>
      <w:proofErr w:type="spellEnd"/>
      <w:r w:rsidR="00292965">
        <w:rPr>
          <w:rFonts w:ascii="Arial" w:hAnsi="Arial" w:cs="Arial"/>
          <w:lang w:val="en-CA"/>
        </w:rPr>
        <w:t xml:space="preserve">: </w:t>
      </w:r>
      <w:proofErr w:type="spellStart"/>
      <w:r w:rsidR="00292965">
        <w:rPr>
          <w:rFonts w:ascii="Arial" w:hAnsi="Arial" w:cs="Arial"/>
          <w:lang w:val="en-CA"/>
        </w:rPr>
        <w:t>end</w:t>
      </w:r>
      <w:r w:rsidR="369D2AB3" w:rsidRPr="1D4A7D0B">
        <w:rPr>
          <w:rFonts w:ascii="Arial" w:hAnsi="Arial" w:cs="Arial"/>
          <w:lang w:val="en-CA"/>
        </w:rPr>
        <w:t>Button</w:t>
      </w:r>
      <w:proofErr w:type="spellEnd"/>
      <w:r w:rsidR="369D2AB3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 ® </w:t>
      </w:r>
      <w:r w:rsidR="001754E5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></w:t>
      </w:r>
      <w:r w:rsidR="001754E5" w:rsidRPr="1D4A7D0B">
        <w:rPr>
          <w:rFonts w:ascii="Arial" w:hAnsi="Arial" w:cs="Arial"/>
          <w:lang w:val="en-CA"/>
        </w:rPr>
        <w:t xml:space="preserve"> for</w:t>
      </w:r>
      <w:r w:rsidR="744D7AA2" w:rsidRPr="1D4A7D0B">
        <w:rPr>
          <w:rFonts w:ascii="Arial" w:hAnsi="Arial" w:cs="Arial"/>
          <w:lang w:val="en-CA"/>
        </w:rPr>
        <w:t xml:space="preserve"> ending connection with server</w:t>
      </w:r>
    </w:p>
    <w:p w14:paraId="729EF13C" w14:textId="367FB267" w:rsidR="00AF52AC" w:rsidRDefault="2C7412AC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</w:t>
      </w:r>
      <w:r w:rsidR="00292965" w:rsidRPr="1D4A7D0B">
        <w:rPr>
          <w:rFonts w:ascii="Arial" w:hAnsi="Arial" w:cs="Arial"/>
          <w:color w:val="0070C0"/>
          <w:lang w:val="en-CA"/>
        </w:rPr>
        <w:t xml:space="preserve"> </w:t>
      </w:r>
      <w:bookmarkStart w:id="0" w:name="_Hlk119580398"/>
      <w:proofErr w:type="spellStart"/>
      <w:r w:rsidR="002A4849">
        <w:rPr>
          <w:rFonts w:ascii="Arial" w:hAnsi="Arial" w:cs="Arial"/>
          <w:color w:val="0070C0"/>
          <w:lang w:val="en-CA"/>
        </w:rPr>
        <w:t>JButton</w:t>
      </w:r>
      <w:proofErr w:type="spellEnd"/>
      <w:r w:rsidR="002A4849">
        <w:rPr>
          <w:rFonts w:ascii="Arial" w:hAnsi="Arial" w:cs="Arial"/>
          <w:lang w:val="en-CA"/>
        </w:rPr>
        <w:t xml:space="preserve">: </w:t>
      </w:r>
      <w:proofErr w:type="spellStart"/>
      <w:r w:rsidR="0028375E">
        <w:rPr>
          <w:rFonts w:ascii="Arial" w:hAnsi="Arial" w:cs="Arial"/>
          <w:lang w:val="en-CA"/>
        </w:rPr>
        <w:t>newGame</w:t>
      </w:r>
      <w:bookmarkEnd w:id="0"/>
      <w:proofErr w:type="spellEnd"/>
      <w:r w:rsidR="078F83CD" w:rsidRPr="1D4A7D0B">
        <w:rPr>
          <w:rFonts w:ascii="Arial" w:hAnsi="Arial" w:cs="Arial"/>
          <w:lang w:val="en-CA"/>
        </w:rPr>
        <w:t xml:space="preserve"> </w:t>
      </w:r>
      <w:r w:rsidR="661E99F7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</w:t>
      </w:r>
      <w:r w:rsidR="71F19B95" w:rsidRPr="1D4A7D0B">
        <w:rPr>
          <w:rFonts w:ascii="Arial" w:hAnsi="Arial" w:cs="Arial"/>
          <w:lang w:val="en-CA"/>
        </w:rPr>
        <w:t xml:space="preserve"> Button for initia</w:t>
      </w:r>
      <w:r w:rsidR="5E0301DC" w:rsidRPr="1D4A7D0B">
        <w:rPr>
          <w:rFonts w:ascii="Arial" w:hAnsi="Arial" w:cs="Arial"/>
          <w:lang w:val="en-CA"/>
        </w:rPr>
        <w:t>li</w:t>
      </w:r>
      <w:r w:rsidR="71F19B95" w:rsidRPr="1D4A7D0B">
        <w:rPr>
          <w:rFonts w:ascii="Arial" w:hAnsi="Arial" w:cs="Arial"/>
          <w:lang w:val="en-CA"/>
        </w:rPr>
        <w:t>zation of new game</w:t>
      </w:r>
    </w:p>
    <w:p w14:paraId="3AC14B01" w14:textId="77CA275E" w:rsidR="00AF52AC" w:rsidRDefault="21F45AFB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</w:t>
      </w:r>
      <w:r w:rsidR="002A4849" w:rsidRPr="002A4849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2A4849">
        <w:rPr>
          <w:rFonts w:ascii="Arial" w:hAnsi="Arial" w:cs="Arial"/>
          <w:color w:val="0070C0"/>
          <w:lang w:val="en-CA"/>
        </w:rPr>
        <w:t>JButton</w:t>
      </w:r>
      <w:proofErr w:type="spellEnd"/>
      <w:r w:rsidR="002A4849">
        <w:rPr>
          <w:rFonts w:ascii="Arial" w:hAnsi="Arial" w:cs="Arial"/>
          <w:lang w:val="en-CA"/>
        </w:rPr>
        <w:t xml:space="preserve">: </w:t>
      </w:r>
      <w:proofErr w:type="spellStart"/>
      <w:r w:rsidR="0028375E">
        <w:rPr>
          <w:rFonts w:ascii="Arial" w:hAnsi="Arial" w:cs="Arial"/>
          <w:lang w:val="en-CA"/>
        </w:rPr>
        <w:t>sendGame</w:t>
      </w:r>
      <w:proofErr w:type="spellEnd"/>
      <w:r w:rsidR="1A4395AA" w:rsidRPr="1D4A7D0B">
        <w:rPr>
          <w:rFonts w:ascii="Arial" w:hAnsi="Arial" w:cs="Arial"/>
          <w:lang w:val="en-CA"/>
        </w:rPr>
        <w:t xml:space="preserve"> </w:t>
      </w:r>
      <w:r w:rsidR="035EC070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 </w:t>
      </w:r>
      <w:r w:rsidR="1A4395AA" w:rsidRPr="1D4A7D0B">
        <w:rPr>
          <w:rFonts w:ascii="Arial" w:hAnsi="Arial" w:cs="Arial"/>
          <w:lang w:val="en-CA"/>
        </w:rPr>
        <w:t>Button for sending game configuration</w:t>
      </w:r>
    </w:p>
    <w:p w14:paraId="35A7872E" w14:textId="5C686752" w:rsidR="00AF52AC" w:rsidRDefault="096C02E9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         </w:t>
      </w:r>
      <w:r w:rsidR="002A4849" w:rsidRPr="002A4849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="002A4849">
        <w:rPr>
          <w:rFonts w:ascii="Arial" w:hAnsi="Arial" w:cs="Arial"/>
          <w:color w:val="0070C0"/>
          <w:lang w:val="en-CA"/>
        </w:rPr>
        <w:t>JButton</w:t>
      </w:r>
      <w:proofErr w:type="spellEnd"/>
      <w:r w:rsidR="002A4849">
        <w:rPr>
          <w:rFonts w:ascii="Arial" w:hAnsi="Arial" w:cs="Arial"/>
          <w:lang w:val="en-CA"/>
        </w:rPr>
        <w:t xml:space="preserve">: </w:t>
      </w:r>
      <w:proofErr w:type="spellStart"/>
      <w:r w:rsidR="0028375E">
        <w:rPr>
          <w:rFonts w:ascii="Arial" w:hAnsi="Arial" w:cs="Arial"/>
          <w:lang w:val="en-CA"/>
        </w:rPr>
        <w:t>receiveGame</w:t>
      </w:r>
      <w:proofErr w:type="spellEnd"/>
      <w:r w:rsidR="73BBE4BB" w:rsidRPr="1D4A7D0B">
        <w:rPr>
          <w:rFonts w:ascii="Arial" w:hAnsi="Arial" w:cs="Arial"/>
          <w:lang w:val="en-CA"/>
        </w:rPr>
        <w:t xml:space="preserve"> </w:t>
      </w:r>
      <w:r w:rsidR="3037085B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 </w:t>
      </w:r>
      <w:r w:rsidR="73BBE4BB" w:rsidRPr="1D4A7D0B">
        <w:rPr>
          <w:rFonts w:ascii="Arial" w:hAnsi="Arial" w:cs="Arial"/>
          <w:lang w:val="en-CA"/>
        </w:rPr>
        <w:t xml:space="preserve">Button for </w:t>
      </w:r>
      <w:r w:rsidR="710CD0D4" w:rsidRPr="1D4A7D0B">
        <w:rPr>
          <w:rFonts w:ascii="Arial" w:hAnsi="Arial" w:cs="Arial"/>
          <w:lang w:val="en-CA"/>
        </w:rPr>
        <w:t>receiving</w:t>
      </w:r>
      <w:r w:rsidR="73BBE4BB" w:rsidRPr="1D4A7D0B">
        <w:rPr>
          <w:rFonts w:ascii="Arial" w:hAnsi="Arial" w:cs="Arial"/>
          <w:lang w:val="en-CA"/>
        </w:rPr>
        <w:t xml:space="preserve"> game </w:t>
      </w:r>
      <w:r w:rsidR="29E7151C" w:rsidRPr="1D4A7D0B">
        <w:rPr>
          <w:rFonts w:ascii="Arial" w:hAnsi="Arial" w:cs="Arial"/>
          <w:lang w:val="en-CA"/>
        </w:rPr>
        <w:t>configuration</w:t>
      </w:r>
    </w:p>
    <w:p w14:paraId="38DD066A" w14:textId="28AC0A8D" w:rsidR="00AF52AC" w:rsidRDefault="002A4849" w:rsidP="00184228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Arial" w:hAnsi="Arial" w:cs="Arial"/>
          <w:color w:val="0070C0"/>
          <w:lang w:val="en-CA"/>
        </w:rPr>
        <w:t xml:space="preserve"> </w:t>
      </w:r>
      <w:r w:rsidR="6EE309D9" w:rsidRPr="1D4A7D0B">
        <w:rPr>
          <w:rFonts w:ascii="Arial" w:hAnsi="Arial" w:cs="Arial"/>
          <w:color w:val="0070C0"/>
          <w:lang w:val="en-CA"/>
        </w:rPr>
        <w:t xml:space="preserve">                     </w:t>
      </w:r>
      <w:r w:rsidRPr="002A4849">
        <w:rPr>
          <w:rFonts w:ascii="Arial" w:hAnsi="Arial" w:cs="Arial"/>
          <w:color w:val="0070C0"/>
          <w:lang w:val="en-CA"/>
        </w:rPr>
        <w:t xml:space="preserve"> </w:t>
      </w:r>
      <w:proofErr w:type="spellStart"/>
      <w:r>
        <w:rPr>
          <w:rFonts w:ascii="Arial" w:hAnsi="Arial" w:cs="Arial"/>
          <w:color w:val="0070C0"/>
          <w:lang w:val="en-CA"/>
        </w:rPr>
        <w:t>JButton</w:t>
      </w:r>
      <w:proofErr w:type="spellEnd"/>
      <w:r>
        <w:rPr>
          <w:rFonts w:ascii="Arial" w:hAnsi="Arial" w:cs="Arial"/>
          <w:lang w:val="en-CA"/>
        </w:rPr>
        <w:t xml:space="preserve">: </w:t>
      </w:r>
      <w:proofErr w:type="spellStart"/>
      <w:r w:rsidR="0028375E">
        <w:rPr>
          <w:rFonts w:ascii="Arial" w:hAnsi="Arial" w:cs="Arial"/>
          <w:lang w:val="en-CA"/>
        </w:rPr>
        <w:t>sendData</w:t>
      </w:r>
      <w:proofErr w:type="spellEnd"/>
      <w:r w:rsidR="444BDBB1" w:rsidRPr="1D4A7D0B">
        <w:rPr>
          <w:rFonts w:ascii="Arial" w:hAnsi="Arial" w:cs="Arial"/>
          <w:lang w:val="en-CA"/>
        </w:rPr>
        <w:t xml:space="preserve"> </w:t>
      </w:r>
      <w:r w:rsidR="3F4FC14B" w:rsidRPr="1D4A7D0B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 </w:t>
      </w:r>
      <w:r w:rsidR="228A2FC8" w:rsidRPr="1D4A7D0B">
        <w:rPr>
          <w:rFonts w:ascii="Arial" w:hAnsi="Arial" w:cs="Arial"/>
          <w:lang w:val="en-CA"/>
        </w:rPr>
        <w:t>Button for sending the data</w:t>
      </w:r>
    </w:p>
    <w:p w14:paraId="4D02D4A2" w14:textId="4AF10A5B" w:rsidR="00676C1C" w:rsidRDefault="002A4849" w:rsidP="40F9519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4FCAC83">
        <w:rPr>
          <w:rFonts w:ascii="Arial" w:hAnsi="Arial" w:cs="Arial"/>
          <w:color w:val="0070C0"/>
          <w:lang w:val="en-CA"/>
        </w:rPr>
        <w:t xml:space="preserve"> </w:t>
      </w:r>
      <w:r w:rsidR="07A9ECE7" w:rsidRPr="14FCAC83">
        <w:rPr>
          <w:rFonts w:ascii="Arial" w:hAnsi="Arial" w:cs="Arial"/>
          <w:color w:val="0070C0"/>
          <w:lang w:val="en-CA"/>
        </w:rPr>
        <w:t xml:space="preserve">                      </w:t>
      </w:r>
      <w:r w:rsidRPr="14FCAC83">
        <w:rPr>
          <w:rFonts w:ascii="Arial" w:hAnsi="Arial" w:cs="Arial"/>
          <w:color w:val="0070C0"/>
          <w:lang w:val="en-CA"/>
        </w:rPr>
        <w:t xml:space="preserve"> </w:t>
      </w:r>
      <w:proofErr w:type="spellStart"/>
      <w:r w:rsidRPr="14FCAC83">
        <w:rPr>
          <w:rFonts w:ascii="Arial" w:hAnsi="Arial" w:cs="Arial"/>
          <w:color w:val="0070C0"/>
          <w:lang w:val="en-CA"/>
        </w:rPr>
        <w:t>JButton</w:t>
      </w:r>
      <w:proofErr w:type="spellEnd"/>
      <w:r w:rsidRPr="14FCAC83">
        <w:rPr>
          <w:rFonts w:ascii="Arial" w:hAnsi="Arial" w:cs="Arial"/>
          <w:lang w:val="en-CA"/>
        </w:rPr>
        <w:t xml:space="preserve">: </w:t>
      </w:r>
      <w:r w:rsidR="0028375E" w:rsidRPr="14FCAC83">
        <w:rPr>
          <w:rFonts w:ascii="Arial" w:hAnsi="Arial" w:cs="Arial"/>
          <w:lang w:val="en-CA"/>
        </w:rPr>
        <w:t>play</w:t>
      </w:r>
      <w:r w:rsidR="66287E68" w:rsidRPr="14FCAC83">
        <w:rPr>
          <w:rFonts w:ascii="Arial" w:hAnsi="Arial" w:cs="Arial"/>
          <w:lang w:val="en-CA"/>
        </w:rPr>
        <w:t xml:space="preserve"> </w:t>
      </w:r>
      <w:r w:rsidR="66287E68" w:rsidRPr="14FCAC83">
        <w:rPr>
          <w:rFonts w:ascii="Symbol" w:eastAsia="Symbol" w:hAnsi="Symbol" w:cs="Symbol"/>
          <w:color w:val="0070C0"/>
          <w:sz w:val="20"/>
          <w:szCs w:val="20"/>
          <w:lang w:val="en-CA"/>
        </w:rPr>
        <w:t xml:space="preserve">®   </w:t>
      </w:r>
      <w:r w:rsidR="2B1ACEA7" w:rsidRPr="14FCAC83">
        <w:rPr>
          <w:rFonts w:ascii="Arial" w:hAnsi="Arial" w:cs="Arial"/>
          <w:lang w:val="en-CA"/>
        </w:rPr>
        <w:t xml:space="preserve"> Button for start playing</w:t>
      </w:r>
    </w:p>
    <w:p w14:paraId="00A42153" w14:textId="3C59CBBC" w:rsidR="00676C1C" w:rsidRDefault="00676C1C" w:rsidP="73CF198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00C40FE9">
        <w:rPr>
          <w:rFonts w:ascii="Arial" w:hAnsi="Arial" w:cs="Arial"/>
          <w:color w:val="C00000"/>
          <w:lang w:val="en-CA"/>
        </w:rPr>
        <w:t>CONTROLLER</w:t>
      </w:r>
      <w:r>
        <w:rPr>
          <w:rFonts w:ascii="Arial" w:hAnsi="Arial" w:cs="Arial"/>
          <w:lang w:val="en-CA"/>
        </w:rPr>
        <w:t>:</w:t>
      </w:r>
    </w:p>
    <w:p w14:paraId="339F11CB" w14:textId="2CBA43B4" w:rsidR="00676C1C" w:rsidRDefault="00676C1C" w:rsidP="73CF198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lass: </w:t>
      </w:r>
      <w:proofErr w:type="spellStart"/>
      <w:r>
        <w:rPr>
          <w:rFonts w:ascii="Arial" w:hAnsi="Arial" w:cs="Arial"/>
          <w:color w:val="0070C0"/>
          <w:lang w:val="en-CA"/>
        </w:rPr>
        <w:t>NumPuzClient</w:t>
      </w:r>
      <w:proofErr w:type="spellEnd"/>
      <w:r>
        <w:rPr>
          <w:rFonts w:ascii="Arial" w:hAnsi="Arial" w:cs="Arial"/>
          <w:lang w:val="en-CA"/>
        </w:rPr>
        <w:t xml:space="preserve"> – Object: “</w:t>
      </w:r>
      <w:r>
        <w:rPr>
          <w:rFonts w:ascii="Arial" w:hAnsi="Arial" w:cs="Arial"/>
          <w:b/>
          <w:color w:val="0070C0"/>
          <w:lang w:val="en-CA"/>
        </w:rPr>
        <w:t>client</w:t>
      </w:r>
      <w:r>
        <w:rPr>
          <w:rFonts w:ascii="Arial" w:hAnsi="Arial" w:cs="Arial"/>
          <w:lang w:val="en-CA"/>
        </w:rPr>
        <w:t>”</w:t>
      </w:r>
    </w:p>
    <w:p w14:paraId="0503F27F" w14:textId="6595F7EB" w:rsidR="00676C1C" w:rsidRDefault="00676C1C" w:rsidP="73CF198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Symbol" w:eastAsia="Symbol" w:hAnsi="Symbol" w:cs="Symbol"/>
          <w:lang w:val="en-CA"/>
        </w:rPr>
        <w:t>®</w:t>
      </w:r>
      <w:r>
        <w:rPr>
          <w:rFonts w:ascii="Arial" w:hAnsi="Arial" w:cs="Arial"/>
          <w:lang w:val="en-CA"/>
        </w:rPr>
        <w:t xml:space="preserve"> Method: </w:t>
      </w:r>
      <w:r>
        <w:rPr>
          <w:rFonts w:ascii="Arial" w:hAnsi="Arial" w:cs="Arial"/>
          <w:color w:val="0070C0"/>
          <w:lang w:val="en-CA"/>
        </w:rPr>
        <w:t>Connect</w:t>
      </w:r>
      <w:r>
        <w:rPr>
          <w:rFonts w:ascii="Arial" w:hAnsi="Arial" w:cs="Arial"/>
          <w:lang w:val="en-CA"/>
        </w:rPr>
        <w:t>:</w:t>
      </w:r>
      <w:r w:rsidR="008C0A3A" w:rsidRPr="14FCAC83">
        <w:rPr>
          <w:rFonts w:ascii="Arial" w:hAnsi="Arial" w:cs="Arial"/>
          <w:lang w:val="en-CA"/>
        </w:rPr>
        <w:t xml:space="preserve"> </w:t>
      </w:r>
    </w:p>
    <w:p w14:paraId="55610516" w14:textId="1B38B4A4" w:rsidR="00676C1C" w:rsidRPr="00AF52AC" w:rsidRDefault="008C0A3A" w:rsidP="73CF198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4FCAC83">
        <w:rPr>
          <w:rFonts w:ascii="Arial" w:hAnsi="Arial" w:cs="Arial"/>
          <w:lang w:val="en-CA"/>
        </w:rPr>
        <w:t xml:space="preserve"> </w:t>
      </w:r>
      <w:r w:rsidR="00676C1C" w:rsidRPr="00AF52AC">
        <w:rPr>
          <w:rFonts w:ascii="Arial" w:hAnsi="Arial" w:cs="Arial"/>
          <w:lang w:val="en-CA"/>
        </w:rPr>
        <w:t>try {</w:t>
      </w:r>
    </w:p>
    <w:p w14:paraId="060CF603" w14:textId="1BD47ECB" w:rsidR="00676C1C" w:rsidRDefault="00676C1C" w:rsidP="73CF198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00284888">
        <w:rPr>
          <w:rFonts w:ascii="Arial" w:hAnsi="Arial" w:cs="Arial"/>
          <w:lang w:val="en-CA"/>
        </w:rPr>
        <w:t xml:space="preserve">    </w:t>
      </w:r>
      <w:proofErr w:type="spellStart"/>
      <w:r>
        <w:rPr>
          <w:rFonts w:ascii="Arial" w:hAnsi="Arial" w:cs="Arial"/>
          <w:color w:val="0070C0"/>
          <w:lang w:val="en-CA"/>
        </w:rPr>
        <w:t>NumPuzClient</w:t>
      </w:r>
      <w:proofErr w:type="spellEnd"/>
      <w:r>
        <w:rPr>
          <w:rFonts w:ascii="Arial" w:hAnsi="Arial" w:cs="Arial"/>
          <w:lang w:val="en-CA"/>
        </w:rPr>
        <w:t xml:space="preserve"> </w:t>
      </w:r>
      <w:r w:rsidRPr="00284888">
        <w:rPr>
          <w:rFonts w:ascii="Arial" w:hAnsi="Arial" w:cs="Arial"/>
          <w:b/>
          <w:color w:val="0070C0"/>
          <w:lang w:val="en-CA"/>
        </w:rPr>
        <w:t>client</w:t>
      </w:r>
      <w:r w:rsidRPr="00284888">
        <w:rPr>
          <w:rFonts w:ascii="Arial" w:hAnsi="Arial" w:cs="Arial"/>
          <w:lang w:val="en-CA"/>
        </w:rPr>
        <w:t xml:space="preserve"> = new </w:t>
      </w:r>
      <w:proofErr w:type="gramStart"/>
      <w:r w:rsidRPr="00284888">
        <w:rPr>
          <w:rFonts w:ascii="Arial" w:hAnsi="Arial" w:cs="Arial"/>
          <w:lang w:val="en-CA"/>
        </w:rPr>
        <w:t>Socket(</w:t>
      </w:r>
      <w:proofErr w:type="spellStart"/>
      <w:proofErr w:type="gramEnd"/>
      <w:r w:rsidRPr="00284888">
        <w:rPr>
          <w:rFonts w:ascii="Arial" w:hAnsi="Arial" w:cs="Arial"/>
          <w:lang w:val="en-CA"/>
        </w:rPr>
        <w:t>hostName</w:t>
      </w:r>
      <w:proofErr w:type="spellEnd"/>
      <w:r w:rsidRPr="00284888">
        <w:rPr>
          <w:rFonts w:ascii="Arial" w:hAnsi="Arial" w:cs="Arial"/>
          <w:lang w:val="en-CA"/>
        </w:rPr>
        <w:t xml:space="preserve">, </w:t>
      </w:r>
      <w:proofErr w:type="spellStart"/>
      <w:r w:rsidRPr="00284888">
        <w:rPr>
          <w:rFonts w:ascii="Arial" w:hAnsi="Arial" w:cs="Arial"/>
          <w:lang w:val="en-CA"/>
        </w:rPr>
        <w:t>portNumber</w:t>
      </w:r>
      <w:proofErr w:type="spellEnd"/>
      <w:r w:rsidRPr="00284888">
        <w:rPr>
          <w:rFonts w:ascii="Arial" w:hAnsi="Arial" w:cs="Arial"/>
          <w:lang w:val="en-CA"/>
        </w:rPr>
        <w:t>);</w:t>
      </w:r>
    </w:p>
    <w:p w14:paraId="3D7CCA99" w14:textId="28DCCB51" w:rsidR="008C0A3A" w:rsidRDefault="00676C1C" w:rsidP="40F95190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}</w:t>
      </w:r>
    </w:p>
    <w:p w14:paraId="7823A69E" w14:textId="439E3AFA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proofErr w:type="spellStart"/>
      <w:r w:rsidRPr="40F95190">
        <w:rPr>
          <w:rFonts w:ascii="Arial" w:hAnsi="Arial" w:cs="Arial"/>
          <w:color w:val="0070C0"/>
          <w:lang w:val="en-CA"/>
        </w:rPr>
        <w:t>NewGame</w:t>
      </w:r>
      <w:proofErr w:type="spellEnd"/>
      <w:r w:rsidRPr="40F95190">
        <w:rPr>
          <w:rFonts w:ascii="Arial" w:hAnsi="Arial" w:cs="Arial"/>
          <w:color w:val="0070C0"/>
          <w:lang w:val="en-CA"/>
        </w:rPr>
        <w:t>:</w:t>
      </w:r>
      <w:r w:rsidR="00676C1C">
        <w:rPr>
          <w:rFonts w:ascii="Arial" w:hAnsi="Arial" w:cs="Arial"/>
          <w:color w:val="0070C0"/>
          <w:lang w:val="en-CA"/>
        </w:rPr>
        <w:t xml:space="preserve"> </w:t>
      </w:r>
      <w:r w:rsidRPr="40F95190">
        <w:rPr>
          <w:rFonts w:ascii="Arial" w:hAnsi="Arial" w:cs="Arial"/>
          <w:color w:val="000000" w:themeColor="text1"/>
          <w:lang w:val="en-CA"/>
        </w:rPr>
        <w:t>Starts New Instance of Game</w:t>
      </w:r>
    </w:p>
    <w:p w14:paraId="562E5E18" w14:textId="0B7383CC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proofErr w:type="spellStart"/>
      <w:proofErr w:type="gramStart"/>
      <w:r w:rsidRPr="40F95190">
        <w:rPr>
          <w:rFonts w:ascii="Arial" w:hAnsi="Arial" w:cs="Arial"/>
          <w:color w:val="0070C0"/>
          <w:lang w:val="en-CA"/>
        </w:rPr>
        <w:t>ReceiveGame:</w:t>
      </w:r>
      <w:r w:rsidRPr="40F95190">
        <w:rPr>
          <w:rFonts w:ascii="Arial" w:hAnsi="Arial" w:cs="Arial"/>
          <w:color w:val="000000" w:themeColor="text1"/>
          <w:lang w:val="en-CA"/>
        </w:rPr>
        <w:t>To</w:t>
      </w:r>
      <w:proofErr w:type="spellEnd"/>
      <w:proofErr w:type="gramEnd"/>
      <w:r w:rsidRPr="40F95190">
        <w:rPr>
          <w:rFonts w:ascii="Arial" w:hAnsi="Arial" w:cs="Arial"/>
          <w:color w:val="000000" w:themeColor="text1"/>
          <w:lang w:val="en-CA"/>
        </w:rPr>
        <w:t xml:space="preserve"> load previous saved game</w:t>
      </w:r>
    </w:p>
    <w:p w14:paraId="5F6B2E08" w14:textId="4142DAFF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proofErr w:type="spellStart"/>
      <w:r w:rsidRPr="40F95190">
        <w:rPr>
          <w:rFonts w:ascii="Arial" w:hAnsi="Arial" w:cs="Arial"/>
          <w:color w:val="0070C0"/>
          <w:lang w:val="en-CA"/>
        </w:rPr>
        <w:t>SendGame</w:t>
      </w:r>
      <w:proofErr w:type="spellEnd"/>
      <w:r w:rsidRPr="40F95190">
        <w:rPr>
          <w:rFonts w:ascii="Arial" w:hAnsi="Arial" w:cs="Arial"/>
          <w:color w:val="0070C0"/>
          <w:lang w:val="en-CA"/>
        </w:rPr>
        <w:t xml:space="preserve">: </w:t>
      </w:r>
      <w:r w:rsidRPr="40F95190">
        <w:rPr>
          <w:rFonts w:ascii="Arial" w:hAnsi="Arial" w:cs="Arial"/>
          <w:color w:val="000000" w:themeColor="text1"/>
          <w:lang w:val="en-CA"/>
        </w:rPr>
        <w:t>To save the Game</w:t>
      </w:r>
    </w:p>
    <w:p w14:paraId="72AFDFB1" w14:textId="7882671A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proofErr w:type="spellStart"/>
      <w:proofErr w:type="gramStart"/>
      <w:r w:rsidRPr="40F95190">
        <w:rPr>
          <w:rFonts w:ascii="Arial" w:hAnsi="Arial" w:cs="Arial"/>
          <w:color w:val="0070C0"/>
          <w:lang w:val="en-CA"/>
        </w:rPr>
        <w:t>SendData:</w:t>
      </w:r>
      <w:r w:rsidRPr="40F95190">
        <w:rPr>
          <w:rFonts w:ascii="Arial" w:hAnsi="Arial" w:cs="Arial"/>
          <w:color w:val="000000" w:themeColor="text1"/>
          <w:lang w:val="en-CA"/>
        </w:rPr>
        <w:t>To</w:t>
      </w:r>
      <w:proofErr w:type="spellEnd"/>
      <w:proofErr w:type="gramEnd"/>
      <w:r w:rsidRPr="40F95190">
        <w:rPr>
          <w:rFonts w:ascii="Arial" w:hAnsi="Arial" w:cs="Arial"/>
          <w:color w:val="000000" w:themeColor="text1"/>
          <w:lang w:val="en-CA"/>
        </w:rPr>
        <w:t xml:space="preserve"> send the game characteristics like points, time to server.</w:t>
      </w:r>
    </w:p>
    <w:p w14:paraId="4C813BEE" w14:textId="064925C3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proofErr w:type="spellStart"/>
      <w:proofErr w:type="gramStart"/>
      <w:r w:rsidRPr="40F95190">
        <w:rPr>
          <w:rFonts w:ascii="Arial" w:hAnsi="Arial" w:cs="Arial"/>
          <w:color w:val="0070C0"/>
          <w:lang w:val="en-CA"/>
        </w:rPr>
        <w:t>Play:</w:t>
      </w:r>
      <w:r w:rsidRPr="40F95190">
        <w:rPr>
          <w:rFonts w:ascii="Arial" w:hAnsi="Arial" w:cs="Arial"/>
          <w:color w:val="000000" w:themeColor="text1"/>
          <w:lang w:val="en-CA"/>
        </w:rPr>
        <w:t>To</w:t>
      </w:r>
      <w:proofErr w:type="spellEnd"/>
      <w:proofErr w:type="gramEnd"/>
      <w:r w:rsidRPr="40F95190">
        <w:rPr>
          <w:rFonts w:ascii="Arial" w:hAnsi="Arial" w:cs="Arial"/>
          <w:color w:val="000000" w:themeColor="text1"/>
          <w:lang w:val="en-CA"/>
        </w:rPr>
        <w:t xml:space="preserve"> play the game.</w:t>
      </w:r>
    </w:p>
    <w:p w14:paraId="6E004096" w14:textId="69BE3431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70C0"/>
          <w:lang w:val="en-CA"/>
        </w:rPr>
      </w:pPr>
      <w:r w:rsidRPr="40F95190">
        <w:rPr>
          <w:rFonts w:ascii="Symbol" w:eastAsia="Symbol" w:hAnsi="Symbol" w:cs="Symbol"/>
          <w:lang w:val="en-CA"/>
        </w:rPr>
        <w:t>®</w:t>
      </w:r>
      <w:r w:rsidRPr="40F95190">
        <w:rPr>
          <w:rFonts w:ascii="Arial" w:hAnsi="Arial" w:cs="Arial"/>
          <w:lang w:val="en-CA"/>
        </w:rPr>
        <w:t xml:space="preserve"> Method: </w:t>
      </w:r>
      <w:r w:rsidRPr="40F95190">
        <w:rPr>
          <w:rFonts w:ascii="Arial" w:hAnsi="Arial" w:cs="Arial"/>
          <w:color w:val="0070C0"/>
          <w:lang w:val="en-CA"/>
        </w:rPr>
        <w:t>End</w:t>
      </w:r>
    </w:p>
    <w:p w14:paraId="6B964A27" w14:textId="2ED950D7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0000" w:themeColor="text1"/>
          <w:lang w:val="en-CA"/>
        </w:rPr>
      </w:pPr>
      <w:r w:rsidRPr="40F95190">
        <w:rPr>
          <w:rFonts w:ascii="Arial" w:eastAsia="Arial" w:hAnsi="Arial" w:cs="Arial"/>
          <w:color w:val="000000" w:themeColor="text1"/>
          <w:lang w:val="en-CA"/>
        </w:rPr>
        <w:t>try {</w:t>
      </w:r>
    </w:p>
    <w:p w14:paraId="6F419A32" w14:textId="65D1B7EC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0000" w:themeColor="text1"/>
          <w:lang w:val="en-CA"/>
        </w:rPr>
      </w:pPr>
      <w:r w:rsidRPr="40F95190">
        <w:rPr>
          <w:rFonts w:ascii="Arial" w:eastAsia="Arial" w:hAnsi="Arial" w:cs="Arial"/>
          <w:color w:val="000000" w:themeColor="text1"/>
          <w:lang w:val="en-CA"/>
        </w:rPr>
        <w:t xml:space="preserve">      </w:t>
      </w:r>
      <w:proofErr w:type="spellStart"/>
      <w:proofErr w:type="gramStart"/>
      <w:r w:rsidRPr="40F95190">
        <w:rPr>
          <w:rFonts w:ascii="Arial" w:eastAsia="Arial" w:hAnsi="Arial" w:cs="Arial"/>
          <w:color w:val="000000" w:themeColor="text1"/>
          <w:lang w:val="en-CA"/>
        </w:rPr>
        <w:t>client.close</w:t>
      </w:r>
      <w:proofErr w:type="spellEnd"/>
      <w:proofErr w:type="gramEnd"/>
      <w:r w:rsidRPr="40F95190">
        <w:rPr>
          <w:rFonts w:ascii="Arial" w:eastAsia="Arial" w:hAnsi="Arial" w:cs="Arial"/>
          <w:color w:val="000000" w:themeColor="text1"/>
          <w:lang w:val="en-CA"/>
        </w:rPr>
        <w:t>()</w:t>
      </w:r>
      <w:r w:rsidR="00D51EC7">
        <w:rPr>
          <w:rFonts w:ascii="Arial" w:eastAsia="Arial" w:hAnsi="Arial" w:cs="Arial"/>
          <w:color w:val="000000" w:themeColor="text1"/>
          <w:lang w:val="en-CA"/>
        </w:rPr>
        <w:t>;</w:t>
      </w:r>
      <w:r w:rsidRPr="40F95190">
        <w:rPr>
          <w:rFonts w:ascii="Arial" w:eastAsia="Arial" w:hAnsi="Arial" w:cs="Arial"/>
          <w:color w:val="000000" w:themeColor="text1"/>
          <w:lang w:val="en-CA"/>
        </w:rPr>
        <w:t xml:space="preserve">       //will end the connection of client with Server.</w:t>
      </w:r>
    </w:p>
    <w:p w14:paraId="33B14156" w14:textId="16CD81F0" w:rsidR="008C0A3A" w:rsidRDefault="29A129AB" w:rsidP="40F9519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eastAsia="Arial" w:hAnsi="Arial" w:cs="Arial"/>
          <w:color w:val="000000" w:themeColor="text1"/>
          <w:lang w:val="en-CA"/>
        </w:rPr>
      </w:pPr>
      <w:r w:rsidRPr="40F95190">
        <w:rPr>
          <w:rFonts w:ascii="Arial" w:eastAsia="Arial" w:hAnsi="Arial" w:cs="Arial"/>
          <w:color w:val="000000" w:themeColor="text1"/>
          <w:lang w:val="en-CA"/>
        </w:rPr>
        <w:t>}</w:t>
      </w:r>
    </w:p>
    <w:p w14:paraId="41D4BC6B" w14:textId="1A85EA03" w:rsidR="00AF52AC" w:rsidRDefault="008C0A3A" w:rsidP="00676C1C">
      <w:pPr>
        <w:pStyle w:val="ListParagraph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4FCAC83">
        <w:rPr>
          <w:rFonts w:ascii="Arial" w:hAnsi="Arial" w:cs="Arial"/>
          <w:lang w:val="en-CA"/>
        </w:rPr>
        <w:t xml:space="preserve">   </w:t>
      </w:r>
    </w:p>
    <w:p w14:paraId="4E44B297" w14:textId="77777777" w:rsidR="00AF52AC" w:rsidRDefault="00AF52AC" w:rsidP="00AF52AC">
      <w:pPr>
        <w:pStyle w:val="ListParagraph"/>
        <w:spacing w:before="120" w:after="120"/>
        <w:rPr>
          <w:rFonts w:ascii="Arial" w:hAnsi="Arial" w:cs="Arial"/>
        </w:rPr>
      </w:pPr>
    </w:p>
    <w:p w14:paraId="4EEF6BBD" w14:textId="083E3669" w:rsidR="00B530D5" w:rsidRPr="003C5915" w:rsidRDefault="00AF52AC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Protocol Proposal</w:t>
      </w:r>
    </w:p>
    <w:p w14:paraId="0ED8497E" w14:textId="5E77A967" w:rsidR="00AF52AC" w:rsidRDefault="00AF52AC" w:rsidP="1D4A7D0B">
      <w:pPr>
        <w:pStyle w:val="ListParagraph"/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color w:val="C00000"/>
          <w:lang w:val="en-CA"/>
        </w:rPr>
        <w:t>CONFIGURATION STRING</w:t>
      </w:r>
      <w:r>
        <w:rPr>
          <w:rFonts w:ascii="Arial" w:hAnsi="Arial" w:cs="Arial"/>
          <w:lang w:val="en-CA"/>
        </w:rPr>
        <w:t>:</w:t>
      </w:r>
    </w:p>
    <w:p w14:paraId="1497AB56" w14:textId="78AD49C8" w:rsidR="0082540D" w:rsidRDefault="0082540D" w:rsidP="4A1D78F3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Symbol" w:eastAsia="Symbol" w:hAnsi="Symbol" w:cs="Symbol"/>
          <w:lang w:val="en-CA"/>
        </w:rPr>
      </w:pPr>
      <w:r>
        <w:rPr>
          <w:rFonts w:ascii="Arial" w:hAnsi="Arial" w:cs="Arial"/>
          <w:lang w:val="en-CA"/>
        </w:rPr>
        <w:t>C</w:t>
      </w:r>
      <w:r>
        <w:rPr>
          <w:rFonts w:ascii="Arial" w:hAnsi="Arial" w:cs="Arial"/>
          <w:lang w:val="en-CA"/>
        </w:rPr>
        <w:t xml:space="preserve">lass: </w:t>
      </w:r>
      <w:proofErr w:type="spellStart"/>
      <w:r>
        <w:rPr>
          <w:rFonts w:ascii="Arial" w:hAnsi="Arial" w:cs="Arial"/>
          <w:color w:val="0070C0"/>
          <w:lang w:val="en-CA"/>
        </w:rPr>
        <w:t>NumPuzModel</w:t>
      </w:r>
      <w:proofErr w:type="spellEnd"/>
    </w:p>
    <w:p w14:paraId="6514C7B5" w14:textId="12E5CA89" w:rsidR="2B737D3F" w:rsidRDefault="2B737D3F" w:rsidP="4A1D78F3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4A1D78F3">
        <w:rPr>
          <w:rFonts w:ascii="Symbol" w:eastAsia="Symbol" w:hAnsi="Symbol" w:cs="Symbol"/>
          <w:lang w:val="en-CA"/>
        </w:rPr>
        <w:t>®</w:t>
      </w:r>
      <w:r w:rsidRPr="4A1D78F3">
        <w:rPr>
          <w:rFonts w:ascii="Arial" w:hAnsi="Arial" w:cs="Arial"/>
          <w:lang w:val="en-CA"/>
        </w:rPr>
        <w:t xml:space="preserve"> Property: </w:t>
      </w:r>
      <w:r w:rsidRPr="4A1D78F3">
        <w:rPr>
          <w:rFonts w:ascii="Arial" w:hAnsi="Arial" w:cs="Arial"/>
          <w:color w:val="0070C0"/>
          <w:lang w:val="en-CA"/>
        </w:rPr>
        <w:t>String</w:t>
      </w:r>
      <w:r w:rsidRPr="4A1D78F3">
        <w:rPr>
          <w:rFonts w:ascii="Arial" w:hAnsi="Arial" w:cs="Arial"/>
          <w:lang w:val="en-CA"/>
        </w:rPr>
        <w:t xml:space="preserve">: </w:t>
      </w:r>
      <w:proofErr w:type="spellStart"/>
      <w:r w:rsidR="005706E0">
        <w:rPr>
          <w:rFonts w:ascii="Arial" w:hAnsi="Arial" w:cs="Arial"/>
          <w:lang w:val="en-CA"/>
        </w:rPr>
        <w:t>connectServer</w:t>
      </w:r>
      <w:proofErr w:type="spellEnd"/>
      <w:r w:rsidRPr="4A1D78F3">
        <w:rPr>
          <w:rFonts w:ascii="Arial" w:hAnsi="Arial" w:cs="Arial"/>
          <w:lang w:val="en-CA"/>
        </w:rPr>
        <w:t xml:space="preserve">: </w:t>
      </w:r>
    </w:p>
    <w:p w14:paraId="5A4AAA95" w14:textId="0603CEEC" w:rsidR="2B737D3F" w:rsidRDefault="2B737D3F" w:rsidP="4A1D78F3">
      <w:pPr>
        <w:pStyle w:val="ListParagraph"/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4A1D78F3">
        <w:rPr>
          <w:rFonts w:ascii="Symbol" w:eastAsia="Symbol" w:hAnsi="Symbol" w:cs="Symbol"/>
          <w:lang w:val="en-CA"/>
        </w:rPr>
        <w:t>®</w:t>
      </w:r>
      <w:r w:rsidRPr="4A1D78F3">
        <w:rPr>
          <w:rFonts w:ascii="Arial" w:hAnsi="Arial" w:cs="Arial"/>
          <w:lang w:val="en-CA"/>
        </w:rPr>
        <w:t xml:space="preserve"> Format: </w:t>
      </w:r>
      <w:r w:rsidRPr="4A1D78F3">
        <w:rPr>
          <w:rFonts w:ascii="Arial" w:hAnsi="Arial" w:cs="Arial"/>
          <w:color w:val="538135" w:themeColor="accent6" w:themeShade="BF"/>
          <w:lang w:val="en-CA"/>
        </w:rPr>
        <w:t>&lt;</w:t>
      </w:r>
      <w:proofErr w:type="spellStart"/>
      <w:r w:rsidR="001E2013">
        <w:rPr>
          <w:rFonts w:ascii="Arial" w:hAnsi="Arial" w:cs="Arial"/>
          <w:color w:val="538135" w:themeColor="accent6" w:themeShade="BF"/>
          <w:lang w:val="en-CA"/>
        </w:rPr>
        <w:t>clientName</w:t>
      </w:r>
      <w:proofErr w:type="spellEnd"/>
      <w:r w:rsidRPr="4A1D78F3">
        <w:rPr>
          <w:rFonts w:ascii="Arial" w:hAnsi="Arial" w:cs="Arial"/>
          <w:color w:val="538135" w:themeColor="accent6" w:themeShade="BF"/>
          <w:lang w:val="en-CA"/>
        </w:rPr>
        <w:t>&gt;&lt;</w:t>
      </w:r>
      <w:proofErr w:type="spellStart"/>
      <w:r w:rsidRPr="4A1D78F3">
        <w:rPr>
          <w:rFonts w:ascii="Arial" w:hAnsi="Arial" w:cs="Arial"/>
          <w:color w:val="538135" w:themeColor="accent6" w:themeShade="BF"/>
          <w:lang w:val="en-CA"/>
        </w:rPr>
        <w:t>dataSeparator</w:t>
      </w:r>
      <w:proofErr w:type="spellEnd"/>
      <w:r w:rsidRPr="4A1D78F3">
        <w:rPr>
          <w:rFonts w:ascii="Arial" w:hAnsi="Arial" w:cs="Arial"/>
          <w:color w:val="538135" w:themeColor="accent6" w:themeShade="BF"/>
          <w:lang w:val="en-CA"/>
        </w:rPr>
        <w:t>&gt;&lt;</w:t>
      </w:r>
      <w:proofErr w:type="spellStart"/>
      <w:r w:rsidR="004F7922">
        <w:rPr>
          <w:rFonts w:ascii="Arial" w:hAnsi="Arial" w:cs="Arial"/>
          <w:color w:val="538135" w:themeColor="accent6" w:themeShade="BF"/>
          <w:lang w:val="en-CA"/>
        </w:rPr>
        <w:t>serverInfo</w:t>
      </w:r>
      <w:proofErr w:type="spellEnd"/>
      <w:r w:rsidRPr="4A1D78F3">
        <w:rPr>
          <w:rFonts w:ascii="Arial" w:hAnsi="Arial" w:cs="Arial"/>
          <w:color w:val="538135" w:themeColor="accent6" w:themeShade="BF"/>
          <w:lang w:val="en-CA"/>
        </w:rPr>
        <w:t>&gt;</w:t>
      </w:r>
      <w:r w:rsidRPr="4A1D78F3">
        <w:rPr>
          <w:rFonts w:ascii="Arial" w:hAnsi="Arial" w:cs="Arial"/>
          <w:lang w:val="en-CA"/>
        </w:rPr>
        <w:t>, where:</w:t>
      </w:r>
    </w:p>
    <w:p w14:paraId="21BD3F94" w14:textId="189F7F4C" w:rsidR="2B737D3F" w:rsidRDefault="2B737D3F" w:rsidP="4A1D78F3">
      <w:pPr>
        <w:pStyle w:val="ListParagraph"/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n-CA"/>
        </w:rPr>
      </w:pPr>
      <w:r w:rsidRPr="4A1D78F3">
        <w:rPr>
          <w:rFonts w:ascii="Symbol" w:eastAsia="Symbol" w:hAnsi="Symbol" w:cs="Symbol"/>
          <w:lang w:val="en-CA"/>
        </w:rPr>
        <w:t>®</w:t>
      </w:r>
      <w:r w:rsidRPr="4A1D78F3">
        <w:rPr>
          <w:rFonts w:ascii="Arial" w:hAnsi="Arial" w:cs="Arial"/>
          <w:lang w:val="en-CA"/>
        </w:rPr>
        <w:t xml:space="preserve"> </w:t>
      </w:r>
      <w:r w:rsidRPr="4A1D78F3">
        <w:rPr>
          <w:rFonts w:ascii="Arial" w:hAnsi="Arial" w:cs="Arial"/>
          <w:color w:val="538135" w:themeColor="accent6" w:themeShade="BF"/>
          <w:lang w:val="en-CA"/>
        </w:rPr>
        <w:t>&lt;</w:t>
      </w:r>
      <w:proofErr w:type="spellStart"/>
      <w:r w:rsidRPr="4A1D78F3">
        <w:rPr>
          <w:rFonts w:ascii="Arial" w:hAnsi="Arial" w:cs="Arial"/>
          <w:color w:val="538135" w:themeColor="accent6" w:themeShade="BF"/>
          <w:lang w:val="en-CA"/>
        </w:rPr>
        <w:t>dataSeparator</w:t>
      </w:r>
      <w:proofErr w:type="spellEnd"/>
      <w:r w:rsidRPr="4A1D78F3">
        <w:rPr>
          <w:rFonts w:ascii="Arial" w:hAnsi="Arial" w:cs="Arial"/>
          <w:color w:val="538135" w:themeColor="accent6" w:themeShade="BF"/>
          <w:lang w:val="en-CA"/>
        </w:rPr>
        <w:t>&gt;</w:t>
      </w:r>
      <w:r w:rsidRPr="4A1D78F3">
        <w:rPr>
          <w:rFonts w:ascii="Arial" w:hAnsi="Arial" w:cs="Arial"/>
          <w:lang w:val="en-CA"/>
        </w:rPr>
        <w:t xml:space="preserve"> = comma (</w:t>
      </w:r>
      <w:r w:rsidR="00063FC4">
        <w:rPr>
          <w:rFonts w:ascii="Arial" w:hAnsi="Arial" w:cs="Arial"/>
          <w:lang w:val="en-CA"/>
        </w:rPr>
        <w:t>,</w:t>
      </w:r>
      <w:r w:rsidRPr="4A1D78F3">
        <w:rPr>
          <w:rFonts w:ascii="Arial" w:hAnsi="Arial" w:cs="Arial"/>
          <w:lang w:val="en-CA"/>
        </w:rPr>
        <w:t>)</w:t>
      </w:r>
    </w:p>
    <w:p w14:paraId="1B94D36A" w14:textId="0D4515A0" w:rsidR="2B737D3F" w:rsidRDefault="2B737D3F" w:rsidP="4A1D78F3">
      <w:pPr>
        <w:pStyle w:val="ListParagraph"/>
        <w:shd w:val="clear" w:color="auto" w:fill="FFF2CC" w:themeFill="accent4" w:themeFillTint="33"/>
        <w:spacing w:before="120" w:after="120"/>
        <w:ind w:firstLine="1440"/>
        <w:jc w:val="both"/>
        <w:rPr>
          <w:rFonts w:ascii="Arial" w:hAnsi="Arial" w:cs="Arial"/>
          <w:lang w:val="en-CA"/>
        </w:rPr>
      </w:pPr>
      <w:r w:rsidRPr="4A1D78F3">
        <w:rPr>
          <w:rFonts w:ascii="Symbol" w:eastAsia="Symbol" w:hAnsi="Symbol" w:cs="Symbol"/>
          <w:lang w:val="en-CA"/>
        </w:rPr>
        <w:t>®</w:t>
      </w:r>
      <w:r w:rsidRPr="4A1D78F3">
        <w:rPr>
          <w:rFonts w:ascii="Arial" w:hAnsi="Arial" w:cs="Arial"/>
          <w:lang w:val="en-CA"/>
        </w:rPr>
        <w:t xml:space="preserve"> </w:t>
      </w:r>
      <w:r w:rsidRPr="4A1D78F3">
        <w:rPr>
          <w:rFonts w:ascii="Arial" w:hAnsi="Arial" w:cs="Arial"/>
          <w:color w:val="538135" w:themeColor="accent6" w:themeShade="BF"/>
          <w:lang w:val="en-CA"/>
        </w:rPr>
        <w:t>&lt;</w:t>
      </w:r>
      <w:proofErr w:type="spellStart"/>
      <w:r w:rsidR="004F7922">
        <w:rPr>
          <w:rFonts w:ascii="Arial" w:hAnsi="Arial" w:cs="Arial"/>
          <w:color w:val="538135" w:themeColor="accent6" w:themeShade="BF"/>
          <w:lang w:val="en-CA"/>
        </w:rPr>
        <w:t>serverInfo</w:t>
      </w:r>
      <w:proofErr w:type="spellEnd"/>
      <w:r w:rsidRPr="4A1D78F3">
        <w:rPr>
          <w:rFonts w:ascii="Arial" w:hAnsi="Arial" w:cs="Arial"/>
          <w:color w:val="538135" w:themeColor="accent6" w:themeShade="BF"/>
          <w:lang w:val="en-CA"/>
        </w:rPr>
        <w:t>&gt;</w:t>
      </w:r>
      <w:r w:rsidRPr="4A1D78F3">
        <w:rPr>
          <w:rFonts w:ascii="Arial" w:hAnsi="Arial" w:cs="Arial"/>
          <w:lang w:val="en-CA"/>
        </w:rPr>
        <w:t xml:space="preserve"> =</w:t>
      </w:r>
      <w:r w:rsidR="0046387E">
        <w:rPr>
          <w:rFonts w:ascii="Arial" w:hAnsi="Arial" w:cs="Arial"/>
          <w:lang w:val="en-CA"/>
        </w:rPr>
        <w:t xml:space="preserve"> </w:t>
      </w:r>
      <w:r w:rsidR="0046387E" w:rsidRPr="00E47FCF">
        <w:rPr>
          <w:rFonts w:ascii="Arial" w:hAnsi="Arial" w:cs="Arial"/>
          <w:color w:val="538135" w:themeColor="accent6" w:themeShade="BF"/>
          <w:lang w:val="en-CA"/>
        </w:rPr>
        <w:t>&lt;</w:t>
      </w:r>
      <w:proofErr w:type="spellStart"/>
      <w:r w:rsidR="00E47FCF">
        <w:rPr>
          <w:rFonts w:ascii="Arial" w:hAnsi="Arial" w:cs="Arial"/>
          <w:color w:val="538135" w:themeColor="accent6" w:themeShade="BF"/>
          <w:lang w:val="en-CA"/>
        </w:rPr>
        <w:t>portNumber</w:t>
      </w:r>
      <w:proofErr w:type="spellEnd"/>
      <w:r w:rsidR="00026AB8" w:rsidRPr="00E47FCF">
        <w:rPr>
          <w:rFonts w:ascii="Arial" w:hAnsi="Arial" w:cs="Arial"/>
          <w:color w:val="538135" w:themeColor="accent6" w:themeShade="BF"/>
          <w:lang w:val="en-CA"/>
        </w:rPr>
        <w:t>&gt;</w:t>
      </w:r>
      <w:r w:rsidR="00026AB8">
        <w:rPr>
          <w:rFonts w:ascii="Arial" w:hAnsi="Arial" w:cs="Arial"/>
          <w:color w:val="538135" w:themeColor="accent6" w:themeShade="BF"/>
          <w:lang w:val="en-CA"/>
        </w:rPr>
        <w:t>,</w:t>
      </w:r>
      <w:r w:rsidR="00026AB8" w:rsidRPr="00E47FCF">
        <w:rPr>
          <w:rFonts w:ascii="Arial" w:hAnsi="Arial" w:cs="Arial"/>
          <w:color w:val="538135" w:themeColor="accent6" w:themeShade="BF"/>
          <w:lang w:val="en-CA"/>
        </w:rPr>
        <w:t xml:space="preserve"> &lt;</w:t>
      </w:r>
      <w:proofErr w:type="spellStart"/>
      <w:r w:rsidR="0046387E" w:rsidRPr="00E47FCF">
        <w:rPr>
          <w:rFonts w:ascii="Arial" w:hAnsi="Arial" w:cs="Arial"/>
          <w:color w:val="538135" w:themeColor="accent6" w:themeShade="BF"/>
          <w:lang w:val="en-CA"/>
        </w:rPr>
        <w:t>server</w:t>
      </w:r>
      <w:r w:rsidR="00E47FCF" w:rsidRPr="00E47FCF">
        <w:rPr>
          <w:rFonts w:ascii="Arial" w:hAnsi="Arial" w:cs="Arial"/>
          <w:color w:val="538135" w:themeColor="accent6" w:themeShade="BF"/>
          <w:lang w:val="en-CA"/>
        </w:rPr>
        <w:t>Name</w:t>
      </w:r>
      <w:proofErr w:type="spellEnd"/>
      <w:r w:rsidR="00E47FCF" w:rsidRPr="00E47FCF">
        <w:rPr>
          <w:rFonts w:ascii="Arial" w:hAnsi="Arial" w:cs="Arial"/>
          <w:color w:val="538135" w:themeColor="accent6" w:themeShade="BF"/>
          <w:lang w:val="en-CA"/>
        </w:rPr>
        <w:t>&gt;</w:t>
      </w:r>
      <w:r w:rsidRPr="00E47FCF">
        <w:rPr>
          <w:rFonts w:ascii="Arial" w:hAnsi="Arial" w:cs="Arial"/>
          <w:color w:val="538135" w:themeColor="accent6" w:themeShade="BF"/>
          <w:lang w:val="en-CA"/>
        </w:rPr>
        <w:t>.</w:t>
      </w:r>
    </w:p>
    <w:p w14:paraId="58DA9CED" w14:textId="29EF41DC" w:rsidR="0082540D" w:rsidRPr="0082540D" w:rsidRDefault="2B737D3F" w:rsidP="0082540D">
      <w:pPr>
        <w:pStyle w:val="ListParagraph"/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es-ES"/>
        </w:rPr>
      </w:pPr>
      <w:r w:rsidRPr="4A1D78F3">
        <w:rPr>
          <w:rFonts w:ascii="Symbol" w:eastAsia="Symbol" w:hAnsi="Symbol" w:cs="Symbol"/>
          <w:lang w:val="en-CA"/>
        </w:rPr>
        <w:t>®</w:t>
      </w:r>
      <w:r w:rsidRPr="4A1D78F3">
        <w:rPr>
          <w:rFonts w:ascii="Arial" w:hAnsi="Arial" w:cs="Arial"/>
          <w:lang w:val="es-ES"/>
        </w:rPr>
        <w:t xml:space="preserve"> </w:t>
      </w:r>
      <w:proofErr w:type="spellStart"/>
      <w:r w:rsidRPr="4A1D78F3">
        <w:rPr>
          <w:rFonts w:ascii="Arial" w:hAnsi="Arial" w:cs="Arial"/>
          <w:lang w:val="es-ES"/>
        </w:rPr>
        <w:t>Example</w:t>
      </w:r>
      <w:proofErr w:type="spellEnd"/>
      <w:r w:rsidRPr="4A1D78F3">
        <w:rPr>
          <w:rFonts w:ascii="Arial" w:hAnsi="Arial" w:cs="Arial"/>
          <w:lang w:val="es-ES"/>
        </w:rPr>
        <w:t xml:space="preserve">: </w:t>
      </w:r>
      <w:r w:rsidR="00026AB8">
        <w:rPr>
          <w:rFonts w:ascii="Arial" w:hAnsi="Arial" w:cs="Arial"/>
          <w:lang w:val="es-ES"/>
        </w:rPr>
        <w:t xml:space="preserve"> </w:t>
      </w:r>
      <w:r w:rsidR="004F7922">
        <w:rPr>
          <w:rFonts w:ascii="Arial" w:hAnsi="Arial" w:cs="Arial"/>
          <w:lang w:val="es-ES"/>
        </w:rPr>
        <w:t xml:space="preserve">server </w:t>
      </w:r>
      <w:proofErr w:type="spellStart"/>
      <w:r w:rsidR="004F7922">
        <w:rPr>
          <w:rFonts w:ascii="Arial" w:hAnsi="Arial" w:cs="Arial"/>
          <w:lang w:val="es-ES"/>
        </w:rPr>
        <w:t>info</w:t>
      </w:r>
      <w:proofErr w:type="spellEnd"/>
      <w:r w:rsidR="004F7922">
        <w:rPr>
          <w:rFonts w:ascii="Arial" w:hAnsi="Arial" w:cs="Arial"/>
          <w:lang w:val="es-ES"/>
        </w:rPr>
        <w:t xml:space="preserve">; </w:t>
      </w:r>
      <w:r w:rsidR="00026AB8">
        <w:rPr>
          <w:rFonts w:ascii="Arial" w:hAnsi="Arial" w:cs="Arial"/>
          <w:lang w:val="es-ES"/>
        </w:rPr>
        <w:t>4596, localhost</w:t>
      </w:r>
    </w:p>
    <w:p w14:paraId="1350891C" w14:textId="55C3036B" w:rsidR="2B737D3F" w:rsidRDefault="2B737D3F" w:rsidP="00026AB8">
      <w:pPr>
        <w:pStyle w:val="ListParagraph"/>
        <w:shd w:val="clear" w:color="auto" w:fill="FFF2CC" w:themeFill="accent4" w:themeFillTint="33"/>
        <w:spacing w:before="120" w:after="120"/>
        <w:ind w:firstLine="720"/>
        <w:jc w:val="both"/>
        <w:rPr>
          <w:rFonts w:ascii="Arial" w:hAnsi="Arial" w:cs="Arial"/>
          <w:lang w:val="pt-BR"/>
        </w:rPr>
      </w:pPr>
    </w:p>
    <w:p w14:paraId="417F3C1B" w14:textId="3251776E" w:rsidR="10387C03" w:rsidRDefault="10387C03" w:rsidP="32BABC6F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4A1D78F3">
        <w:rPr>
          <w:rFonts w:ascii="Arial" w:hAnsi="Arial" w:cs="Arial"/>
          <w:color w:val="C00000"/>
          <w:lang w:val="pt-BR"/>
        </w:rPr>
        <w:t>PROTOCOL P</w:t>
      </w:r>
      <w:r w:rsidR="00A858A2">
        <w:rPr>
          <w:rFonts w:ascii="Arial" w:hAnsi="Arial" w:cs="Arial"/>
          <w:color w:val="C00000"/>
          <w:lang w:val="pt-BR"/>
        </w:rPr>
        <w:t>0</w:t>
      </w:r>
      <w:r w:rsidRPr="4A1D78F3">
        <w:rPr>
          <w:rFonts w:ascii="Arial" w:hAnsi="Arial" w:cs="Arial"/>
          <w:lang w:val="pt-BR"/>
        </w:rPr>
        <w:t>:</w:t>
      </w:r>
    </w:p>
    <w:p w14:paraId="1C716BA9" w14:textId="258138BB" w:rsidR="10387C03" w:rsidRDefault="10387C03" w:rsidP="32BABC6F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32BABC6F">
        <w:rPr>
          <w:rFonts w:ascii="Symbol" w:eastAsia="Symbol" w:hAnsi="Symbol" w:cs="Symbol"/>
          <w:lang w:val="en-CA"/>
        </w:rPr>
        <w:t>®</w:t>
      </w:r>
      <w:r w:rsidRPr="32BABC6F">
        <w:rPr>
          <w:rFonts w:ascii="Arial" w:hAnsi="Arial" w:cs="Arial"/>
          <w:lang w:val="pt-BR"/>
        </w:rPr>
        <w:t xml:space="preserve"> protocolSeparator: hashtag (#)</w:t>
      </w:r>
    </w:p>
    <w:p w14:paraId="758DE377" w14:textId="0828EC39" w:rsidR="10387C03" w:rsidRDefault="10387C03" w:rsidP="32BABC6F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32BABC6F">
        <w:rPr>
          <w:rFonts w:ascii="Symbol" w:eastAsia="Symbol" w:hAnsi="Symbol" w:cs="Symbol"/>
          <w:lang w:val="en-CA"/>
        </w:rPr>
        <w:t>®</w:t>
      </w:r>
      <w:r w:rsidRPr="32BABC6F">
        <w:rPr>
          <w:rFonts w:ascii="Arial" w:hAnsi="Arial" w:cs="Arial"/>
          <w:lang w:val="pt-BR"/>
        </w:rPr>
        <w:t xml:space="preserve"> Format: </w:t>
      </w:r>
      <w:r w:rsidR="00E63EA5">
        <w:rPr>
          <w:rFonts w:ascii="Arial" w:hAnsi="Arial" w:cs="Arial"/>
          <w:color w:val="538135" w:themeColor="accent6" w:themeShade="BF"/>
          <w:lang w:val="pt-BR"/>
        </w:rPr>
        <w:t>&lt;</w:t>
      </w:r>
      <w:r w:rsidRPr="32BABC6F">
        <w:rPr>
          <w:rFonts w:ascii="Arial" w:hAnsi="Arial" w:cs="Arial"/>
          <w:color w:val="538135" w:themeColor="accent6" w:themeShade="BF"/>
          <w:lang w:val="pt-BR"/>
        </w:rPr>
        <w:t>protocolNumber&gt;</w:t>
      </w:r>
      <w:r w:rsidR="00E63EA5">
        <w:rPr>
          <w:rFonts w:ascii="Arial" w:hAnsi="Arial" w:cs="Arial"/>
          <w:color w:val="538135" w:themeColor="accent6" w:themeShade="BF"/>
          <w:lang w:val="pt-BR"/>
        </w:rPr>
        <w:t>&lt;protocolSeperator&gt;</w:t>
      </w:r>
      <w:r w:rsidR="00E63EA5" w:rsidRPr="4A1D78F3">
        <w:rPr>
          <w:rFonts w:ascii="Arial" w:hAnsi="Arial" w:cs="Arial"/>
          <w:color w:val="538135" w:themeColor="accent6" w:themeShade="BF"/>
          <w:lang w:val="en-CA"/>
        </w:rPr>
        <w:t>&lt;</w:t>
      </w:r>
      <w:r w:rsidR="00E63EA5">
        <w:rPr>
          <w:rFonts w:ascii="Arial" w:hAnsi="Arial" w:cs="Arial"/>
          <w:color w:val="538135" w:themeColor="accent6" w:themeShade="BF"/>
          <w:lang w:val="en-CA"/>
        </w:rPr>
        <w:t>data&gt;</w:t>
      </w:r>
    </w:p>
    <w:p w14:paraId="109B468A" w14:textId="7EBBFD9A" w:rsidR="10387C03" w:rsidRDefault="10387C03" w:rsidP="32BABC6F">
      <w:pPr>
        <w:pStyle w:val="ListParagraph"/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32BABC6F">
        <w:rPr>
          <w:rFonts w:ascii="Symbol" w:eastAsia="Symbol" w:hAnsi="Symbol" w:cs="Symbol"/>
          <w:lang w:val="en-CA"/>
        </w:rPr>
        <w:t>®</w:t>
      </w:r>
      <w:r w:rsidRPr="32BABC6F">
        <w:rPr>
          <w:rFonts w:ascii="Arial" w:hAnsi="Arial" w:cs="Arial"/>
          <w:lang w:val="en-CA"/>
        </w:rPr>
        <w:t xml:space="preserve"> Example: </w:t>
      </w:r>
      <w:r w:rsidR="00424C63">
        <w:rPr>
          <w:rFonts w:ascii="Arial" w:hAnsi="Arial" w:cs="Arial"/>
          <w:color w:val="538135" w:themeColor="accent6" w:themeShade="BF"/>
          <w:lang w:val="en-CA"/>
        </w:rPr>
        <w:t>1#P</w:t>
      </w:r>
      <w:r w:rsidR="00604BE1">
        <w:rPr>
          <w:rFonts w:ascii="Arial" w:hAnsi="Arial" w:cs="Arial"/>
          <w:color w:val="538135" w:themeColor="accent6" w:themeShade="BF"/>
          <w:lang w:val="en-CA"/>
        </w:rPr>
        <w:t>rof.</w:t>
      </w:r>
      <w:r w:rsidR="00424C63">
        <w:rPr>
          <w:rFonts w:ascii="Arial" w:hAnsi="Arial" w:cs="Arial"/>
          <w:color w:val="538135" w:themeColor="accent6" w:themeShade="BF"/>
          <w:lang w:val="en-CA"/>
        </w:rPr>
        <w:t>,</w:t>
      </w:r>
      <w:r w:rsidR="00A70BA8">
        <w:rPr>
          <w:rFonts w:ascii="Arial" w:hAnsi="Arial" w:cs="Arial"/>
          <w:color w:val="538135" w:themeColor="accent6" w:themeShade="BF"/>
          <w:lang w:val="en-CA"/>
        </w:rPr>
        <w:t>4596, localhost</w:t>
      </w:r>
    </w:p>
    <w:p w14:paraId="0AFD70B3" w14:textId="77777777" w:rsidR="0082540D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Property: </w:t>
      </w:r>
      <w:r>
        <w:rPr>
          <w:rFonts w:ascii="Arial" w:hAnsi="Arial" w:cs="Arial"/>
          <w:color w:val="0070C0"/>
          <w:lang w:val="en-CA"/>
        </w:rPr>
        <w:t>String</w:t>
      </w:r>
      <w:r w:rsidRPr="00BE4940">
        <w:rPr>
          <w:rFonts w:ascii="Arial" w:hAnsi="Arial" w:cs="Arial"/>
          <w:lang w:val="en-CA"/>
        </w:rPr>
        <w:t xml:space="preserve">: </w:t>
      </w:r>
      <w:proofErr w:type="spellStart"/>
      <w:r>
        <w:rPr>
          <w:rFonts w:ascii="Arial" w:hAnsi="Arial" w:cs="Arial"/>
          <w:lang w:val="en-CA"/>
        </w:rPr>
        <w:t>gameConfig</w:t>
      </w:r>
      <w:proofErr w:type="spellEnd"/>
      <w:r>
        <w:rPr>
          <w:rFonts w:ascii="Arial" w:hAnsi="Arial" w:cs="Arial"/>
          <w:lang w:val="en-CA"/>
        </w:rPr>
        <w:t xml:space="preserve">: </w:t>
      </w:r>
    </w:p>
    <w:p w14:paraId="37D949B0" w14:textId="77777777" w:rsidR="0082540D" w:rsidRPr="0040639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406398">
        <w:rPr>
          <w:rFonts w:ascii="Arial" w:hAnsi="Arial" w:cs="Arial"/>
          <w:lang w:val="en-CA"/>
        </w:rPr>
        <w:t xml:space="preserve"> Format: </w:t>
      </w:r>
      <w:r w:rsidRPr="00406398">
        <w:rPr>
          <w:rFonts w:ascii="Arial" w:hAnsi="Arial" w:cs="Arial"/>
          <w:color w:val="538135"/>
          <w:lang w:val="en-CA"/>
        </w:rPr>
        <w:t>&lt;dim&gt;&lt;</w:t>
      </w:r>
      <w:proofErr w:type="spellStart"/>
      <w:r w:rsidRPr="00406398">
        <w:rPr>
          <w:rFonts w:ascii="Arial" w:hAnsi="Arial" w:cs="Arial"/>
          <w:color w:val="538135"/>
          <w:lang w:val="en-CA"/>
        </w:rPr>
        <w:t>dataSeparator</w:t>
      </w:r>
      <w:proofErr w:type="spellEnd"/>
      <w:r w:rsidRPr="00406398">
        <w:rPr>
          <w:rFonts w:ascii="Arial" w:hAnsi="Arial" w:cs="Arial"/>
          <w:color w:val="538135"/>
          <w:lang w:val="en-CA"/>
        </w:rPr>
        <w:t>&gt;&lt;</w:t>
      </w:r>
      <w:proofErr w:type="spellStart"/>
      <w:r w:rsidRPr="00406398">
        <w:rPr>
          <w:rFonts w:ascii="Arial" w:hAnsi="Arial" w:cs="Arial"/>
          <w:color w:val="538135"/>
          <w:lang w:val="en-CA"/>
        </w:rPr>
        <w:t>dataConfig</w:t>
      </w:r>
      <w:proofErr w:type="spellEnd"/>
      <w:r w:rsidRPr="00406398">
        <w:rPr>
          <w:rFonts w:ascii="Arial" w:hAnsi="Arial" w:cs="Arial"/>
          <w:color w:val="538135"/>
          <w:lang w:val="en-CA"/>
        </w:rPr>
        <w:t>&gt;</w:t>
      </w:r>
      <w:r w:rsidRPr="00406398">
        <w:rPr>
          <w:rFonts w:ascii="Arial" w:hAnsi="Arial" w:cs="Arial"/>
          <w:lang w:val="en-CA"/>
        </w:rPr>
        <w:t>, where:</w:t>
      </w:r>
    </w:p>
    <w:p w14:paraId="25ECA36E" w14:textId="77777777" w:rsidR="0082540D" w:rsidRPr="0040639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00406398">
        <w:rPr>
          <w:rFonts w:ascii="Arial" w:hAnsi="Arial" w:cs="Arial"/>
          <w:lang w:val="en-CA"/>
        </w:rPr>
        <w:t xml:space="preserve"> </w:t>
      </w:r>
      <w:r w:rsidRPr="1D4A7D0B">
        <w:rPr>
          <w:rFonts w:ascii="Arial" w:hAnsi="Arial" w:cs="Arial"/>
          <w:lang w:val="en-CA"/>
        </w:rPr>
        <w:t xml:space="preserve">                     </w:t>
      </w:r>
      <w:r w:rsidRPr="1D4A7D0B">
        <w:rPr>
          <w:rFonts w:ascii="Symbol" w:eastAsia="Symbol" w:hAnsi="Symbol" w:cs="Symbol"/>
          <w:lang w:val="en-CA"/>
        </w:rPr>
        <w:t>®</w:t>
      </w:r>
      <w:r w:rsidRPr="00406398">
        <w:rPr>
          <w:rFonts w:ascii="Arial" w:hAnsi="Arial" w:cs="Arial"/>
          <w:lang w:val="en-CA"/>
        </w:rPr>
        <w:t xml:space="preserve"> </w:t>
      </w:r>
      <w:r w:rsidRPr="1D4A7D0B">
        <w:rPr>
          <w:rFonts w:ascii="Arial" w:hAnsi="Arial" w:cs="Arial"/>
          <w:color w:val="538135" w:themeColor="accent6" w:themeShade="BF"/>
          <w:lang w:val="en-CA"/>
        </w:rPr>
        <w:t>&lt;dim&gt;</w:t>
      </w:r>
      <w:r w:rsidRPr="00406398">
        <w:rPr>
          <w:rFonts w:ascii="Arial" w:hAnsi="Arial" w:cs="Arial"/>
          <w:lang w:val="en-CA"/>
        </w:rPr>
        <w:t xml:space="preserve"> = integer (from 2, 3, etc.)</w:t>
      </w:r>
    </w:p>
    <w:p w14:paraId="0246792C" w14:textId="77777777" w:rsidR="0082540D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406398">
        <w:rPr>
          <w:rFonts w:ascii="Arial" w:hAnsi="Arial" w:cs="Arial"/>
          <w:lang w:val="en-CA"/>
        </w:rPr>
        <w:tab/>
      </w:r>
      <w:r>
        <w:rPr>
          <w:rFonts w:ascii="Arial" w:hAnsi="Arial" w:cs="Arial"/>
        </w:rPr>
        <w:t>Cf//</w:t>
      </w:r>
      <w:r w:rsidRPr="00406398"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 w:rsidRPr="00BE4940">
        <w:rPr>
          <w:rFonts w:ascii="Arial" w:hAnsi="Arial" w:cs="Arial"/>
          <w:color w:val="538135"/>
          <w:lang w:val="en-CA"/>
        </w:rPr>
        <w:t>&lt;</w:t>
      </w:r>
      <w:proofErr w:type="spellStart"/>
      <w:r>
        <w:rPr>
          <w:rFonts w:ascii="Arial" w:hAnsi="Arial" w:cs="Arial"/>
          <w:color w:val="538135"/>
          <w:lang w:val="en-CA"/>
        </w:rPr>
        <w:t>dataSeparator</w:t>
      </w:r>
      <w:proofErr w:type="spellEnd"/>
      <w:r w:rsidRPr="00BE4940">
        <w:rPr>
          <w:rFonts w:ascii="Arial" w:hAnsi="Arial" w:cs="Arial"/>
          <w:color w:val="538135"/>
          <w:lang w:val="en-CA"/>
        </w:rPr>
        <w:t>&gt;</w:t>
      </w:r>
      <w:r>
        <w:rPr>
          <w:rFonts w:ascii="Arial" w:hAnsi="Arial" w:cs="Arial"/>
          <w:lang w:val="en-CA"/>
        </w:rPr>
        <w:t xml:space="preserve"> = comma (,)</w:t>
      </w:r>
    </w:p>
    <w:p w14:paraId="64A34807" w14:textId="77777777" w:rsidR="0082540D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 w:rsidRPr="00BE4940">
        <w:rPr>
          <w:rFonts w:ascii="Arial" w:hAnsi="Arial" w:cs="Arial"/>
          <w:color w:val="538135"/>
          <w:lang w:val="en-CA"/>
        </w:rPr>
        <w:t>&lt;</w:t>
      </w:r>
      <w:proofErr w:type="spellStart"/>
      <w:r>
        <w:rPr>
          <w:rFonts w:ascii="Arial" w:hAnsi="Arial" w:cs="Arial"/>
          <w:color w:val="538135"/>
          <w:lang w:val="en-CA"/>
        </w:rPr>
        <w:t>dataConfig</w:t>
      </w:r>
      <w:proofErr w:type="spellEnd"/>
      <w:r w:rsidRPr="00BE4940">
        <w:rPr>
          <w:rFonts w:ascii="Arial" w:hAnsi="Arial" w:cs="Arial"/>
          <w:color w:val="538135"/>
          <w:lang w:val="en-CA"/>
        </w:rPr>
        <w:t>&gt;</w:t>
      </w:r>
      <w:r>
        <w:rPr>
          <w:rFonts w:ascii="Arial" w:hAnsi="Arial" w:cs="Arial"/>
          <w:lang w:val="en-CA"/>
        </w:rPr>
        <w:t xml:space="preserve"> = chars (example: 1-9), obeying the formula (dim</w:t>
      </w:r>
      <w:r w:rsidRPr="00342332">
        <w:rPr>
          <w:rFonts w:ascii="Arial" w:hAnsi="Arial" w:cs="Arial"/>
          <w:vertAlign w:val="superscript"/>
          <w:lang w:val="en-CA"/>
        </w:rPr>
        <w:t>2</w:t>
      </w:r>
      <w:r>
        <w:rPr>
          <w:rFonts w:ascii="Arial" w:hAnsi="Arial" w:cs="Arial"/>
          <w:lang w:val="en-CA"/>
        </w:rPr>
        <w:t>)</w:t>
      </w:r>
      <w:r w:rsidRPr="00342332">
        <w:rPr>
          <w:rFonts w:ascii="Arial" w:hAnsi="Arial" w:cs="Arial"/>
          <w:vertAlign w:val="superscript"/>
          <w:lang w:val="en-CA"/>
        </w:rPr>
        <w:t>2</w:t>
      </w:r>
      <w:r>
        <w:rPr>
          <w:rFonts w:ascii="Arial" w:hAnsi="Arial" w:cs="Arial"/>
          <w:lang w:val="en-CA"/>
        </w:rPr>
        <w:t>.</w:t>
      </w:r>
    </w:p>
    <w:p w14:paraId="670F137A" w14:textId="77777777" w:rsidR="0082540D" w:rsidRPr="00A016E4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A016E4">
        <w:rPr>
          <w:rFonts w:ascii="Arial" w:hAnsi="Arial" w:cs="Arial"/>
          <w:lang w:val="es-ES"/>
        </w:rPr>
        <w:t xml:space="preserve"> </w:t>
      </w:r>
      <w:proofErr w:type="spellStart"/>
      <w:r w:rsidRPr="00A016E4">
        <w:rPr>
          <w:rFonts w:ascii="Arial" w:hAnsi="Arial" w:cs="Arial"/>
          <w:lang w:val="es-ES"/>
        </w:rPr>
        <w:t>Example</w:t>
      </w:r>
      <w:proofErr w:type="spellEnd"/>
      <w:r w:rsidRPr="00A016E4">
        <w:rPr>
          <w:rFonts w:ascii="Arial" w:hAnsi="Arial" w:cs="Arial"/>
          <w:lang w:val="es-ES"/>
        </w:rPr>
        <w:t xml:space="preserve">: </w:t>
      </w:r>
    </w:p>
    <w:p w14:paraId="486B257B" w14:textId="77777777" w:rsidR="0082540D" w:rsidRPr="00A016E4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ind w:firstLine="720"/>
        <w:jc w:val="both"/>
        <w:rPr>
          <w:rFonts w:ascii="Arial" w:hAnsi="Arial" w:cs="Arial"/>
          <w:color w:val="538135"/>
          <w:lang w:val="es-ES"/>
        </w:rPr>
      </w:pPr>
      <w:r w:rsidRPr="00A016E4">
        <w:rPr>
          <w:rFonts w:ascii="Arial" w:hAnsi="Arial" w:cs="Arial"/>
          <w:color w:val="538135"/>
          <w:lang w:val="es-ES"/>
        </w:rPr>
        <w:t xml:space="preserve"> </w:t>
      </w:r>
      <w:r w:rsidRPr="00A016E4">
        <w:rPr>
          <w:rFonts w:ascii="Arial" w:hAnsi="Arial" w:cs="Arial"/>
          <w:color w:val="538135"/>
          <w:lang w:val="es-ES"/>
        </w:rPr>
        <w:tab/>
        <w:t>numerical;1,2,3,4,5,6,7,8,0</w:t>
      </w:r>
    </w:p>
    <w:p w14:paraId="5189CAAE" w14:textId="77777777" w:rsidR="0082540D" w:rsidRPr="007A625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ind w:firstLine="720"/>
        <w:jc w:val="both"/>
        <w:rPr>
          <w:rFonts w:ascii="Arial" w:hAnsi="Arial" w:cs="Arial"/>
          <w:lang w:val="pt-BR"/>
        </w:rPr>
      </w:pPr>
      <w:r w:rsidRPr="00A016E4">
        <w:rPr>
          <w:rFonts w:ascii="Arial" w:hAnsi="Arial" w:cs="Arial"/>
          <w:color w:val="538135"/>
          <w:lang w:val="es-ES"/>
        </w:rPr>
        <w:t xml:space="preserve"> </w:t>
      </w:r>
      <w:r w:rsidRPr="00A016E4">
        <w:rPr>
          <w:rFonts w:ascii="Arial" w:hAnsi="Arial" w:cs="Arial"/>
          <w:color w:val="538135"/>
          <w:lang w:val="es-ES"/>
        </w:rPr>
        <w:tab/>
      </w:r>
      <w:r w:rsidRPr="007A6258">
        <w:rPr>
          <w:rFonts w:ascii="Arial" w:hAnsi="Arial" w:cs="Arial"/>
          <w:color w:val="538135"/>
          <w:lang w:val="pt-BR"/>
        </w:rPr>
        <w:t>text;M,y, ,g,a,m,e,!,</w:t>
      </w:r>
      <w:r>
        <w:rPr>
          <w:rFonts w:ascii="Symbol" w:eastAsia="Symbol" w:hAnsi="Symbol" w:cs="Symbol"/>
          <w:color w:val="538135"/>
          <w:lang w:val="en-CA"/>
        </w:rPr>
        <w:t>·</w:t>
      </w:r>
      <w:r w:rsidRPr="007A6258">
        <w:rPr>
          <w:rFonts w:ascii="Arial" w:hAnsi="Arial" w:cs="Arial"/>
          <w:color w:val="538135"/>
          <w:lang w:val="pt-BR"/>
        </w:rPr>
        <w:t>.</w:t>
      </w:r>
    </w:p>
    <w:p w14:paraId="2E315DBD" w14:textId="557B4E38" w:rsidR="0082540D" w:rsidRPr="007A625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007A6258">
        <w:rPr>
          <w:rFonts w:ascii="Arial" w:hAnsi="Arial" w:cs="Arial"/>
          <w:color w:val="C00000"/>
          <w:lang w:val="pt-BR"/>
        </w:rPr>
        <w:t xml:space="preserve">PROTOCOL </w:t>
      </w:r>
      <w:r w:rsidRPr="1D4A7D0B">
        <w:rPr>
          <w:rFonts w:ascii="Arial" w:hAnsi="Arial" w:cs="Arial"/>
          <w:color w:val="C00000"/>
          <w:lang w:val="pt-BR"/>
        </w:rPr>
        <w:t>P</w:t>
      </w:r>
      <w:r>
        <w:rPr>
          <w:rFonts w:ascii="Arial" w:hAnsi="Arial" w:cs="Arial"/>
          <w:color w:val="C00000"/>
          <w:lang w:val="pt-BR"/>
        </w:rPr>
        <w:t>1</w:t>
      </w:r>
      <w:r w:rsidRPr="007A6258">
        <w:rPr>
          <w:rFonts w:ascii="Arial" w:hAnsi="Arial" w:cs="Arial"/>
          <w:lang w:val="pt-BR"/>
        </w:rPr>
        <w:t>:</w:t>
      </w:r>
    </w:p>
    <w:p w14:paraId="36E5DE0C" w14:textId="77777777" w:rsidR="0082540D" w:rsidRPr="007A625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pt-BR"/>
        </w:rPr>
      </w:pPr>
      <w:r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protocolSeparator: hashtag (#)</w:t>
      </w:r>
    </w:p>
    <w:p w14:paraId="2B8449A7" w14:textId="77777777" w:rsidR="0082540D" w:rsidRPr="007A625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Format: </w:t>
      </w:r>
      <w:r w:rsidRPr="1D4A7D0B">
        <w:rPr>
          <w:rFonts w:ascii="Arial" w:hAnsi="Arial" w:cs="Arial"/>
          <w:color w:val="538135" w:themeColor="accent6" w:themeShade="BF"/>
          <w:lang w:val="pt-BR"/>
        </w:rPr>
        <w:t>&lt;clientId&gt;&lt;protocolSeparator&gt;&lt;protocolNumber&gt;&lt;data&gt;</w:t>
      </w:r>
    </w:p>
    <w:p w14:paraId="0D0A569A" w14:textId="011A8355" w:rsidR="0082540D" w:rsidRPr="00284888" w:rsidRDefault="0082540D" w:rsidP="0082540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Example: </w:t>
      </w:r>
      <w:r w:rsidRPr="1D4A7D0B">
        <w:rPr>
          <w:rFonts w:ascii="Arial" w:hAnsi="Arial" w:cs="Arial"/>
          <w:color w:val="538135" w:themeColor="accent6" w:themeShade="BF"/>
          <w:lang w:val="en-CA"/>
        </w:rPr>
        <w:t>1#</w:t>
      </w:r>
      <w:r w:rsidR="00604BE1">
        <w:rPr>
          <w:rFonts w:ascii="Arial" w:hAnsi="Arial" w:cs="Arial"/>
          <w:color w:val="538135" w:themeColor="accent6" w:themeShade="BF"/>
          <w:lang w:val="en-CA"/>
        </w:rPr>
        <w:t>2</w:t>
      </w:r>
      <w:r w:rsidRPr="1D4A7D0B">
        <w:rPr>
          <w:rFonts w:ascii="Arial" w:hAnsi="Arial" w:cs="Arial"/>
          <w:color w:val="538135" w:themeColor="accent6" w:themeShade="BF"/>
          <w:lang w:val="en-CA"/>
        </w:rPr>
        <w:t>,3,</w:t>
      </w:r>
      <w:r w:rsidRPr="4A1D78F3">
        <w:rPr>
          <w:rFonts w:ascii="Arial" w:hAnsi="Arial" w:cs="Arial"/>
          <w:color w:val="538135" w:themeColor="accent6" w:themeShade="BF"/>
          <w:lang w:val="en-CA"/>
        </w:rPr>
        <w:t>3,</w:t>
      </w:r>
      <w:r w:rsidRPr="1D4A7D0B">
        <w:rPr>
          <w:rFonts w:ascii="Arial" w:hAnsi="Arial" w:cs="Arial"/>
          <w:color w:val="538135" w:themeColor="accent6" w:themeShade="BF"/>
          <w:lang w:val="en-CA"/>
        </w:rPr>
        <w:t>1,2,</w:t>
      </w:r>
      <w:r w:rsidRPr="4A1D78F3">
        <w:rPr>
          <w:rFonts w:ascii="Arial" w:hAnsi="Arial" w:cs="Arial"/>
          <w:color w:val="538135" w:themeColor="accent6" w:themeShade="BF"/>
          <w:lang w:val="en-CA"/>
        </w:rPr>
        <w:t>8,6</w:t>
      </w:r>
      <w:r w:rsidRPr="1D4A7D0B">
        <w:rPr>
          <w:rFonts w:ascii="Arial" w:hAnsi="Arial" w:cs="Arial"/>
          <w:color w:val="538135" w:themeColor="accent6" w:themeShade="BF"/>
          <w:lang w:val="en-CA"/>
        </w:rPr>
        <w:t>,5,7,</w:t>
      </w:r>
      <w:r w:rsidRPr="4A1D78F3">
        <w:rPr>
          <w:rFonts w:ascii="Arial" w:hAnsi="Arial" w:cs="Arial"/>
          <w:color w:val="538135" w:themeColor="accent6" w:themeShade="BF"/>
          <w:lang w:val="en-CA"/>
        </w:rPr>
        <w:t>4</w:t>
      </w:r>
      <w:r w:rsidRPr="1D4A7D0B">
        <w:rPr>
          <w:rFonts w:ascii="Arial" w:hAnsi="Arial" w:cs="Arial"/>
          <w:color w:val="538135" w:themeColor="accent6" w:themeShade="BF"/>
          <w:lang w:val="en-CA"/>
        </w:rPr>
        <w:t>,0</w:t>
      </w:r>
    </w:p>
    <w:p w14:paraId="7953CE9B" w14:textId="77777777" w:rsidR="00AF52AC" w:rsidRDefault="00AF52AC" w:rsidP="00633363">
      <w:pPr>
        <w:widowControl/>
        <w:spacing w:before="120" w:after="120"/>
        <w:jc w:val="both"/>
        <w:rPr>
          <w:rFonts w:ascii="Arial" w:hAnsi="Arial" w:cs="Arial"/>
        </w:rPr>
      </w:pPr>
    </w:p>
    <w:p w14:paraId="5F870BE4" w14:textId="34CC378D" w:rsidR="008758D3" w:rsidRPr="008758D3" w:rsidRDefault="008758D3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eastAsia="Symbol" w:hAnsi="Arial" w:cs="Arial"/>
          <w:lang w:val="en-CA"/>
        </w:rPr>
      </w:pPr>
      <w:r>
        <w:rPr>
          <w:rFonts w:ascii="Arial" w:eastAsia="Symbol" w:hAnsi="Arial" w:cs="Arial"/>
          <w:lang w:val="en-CA"/>
        </w:rPr>
        <w:t>Class: Controller</w:t>
      </w:r>
    </w:p>
    <w:p w14:paraId="4566C658" w14:textId="7AC12A77" w:rsidR="00A30A37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Property: </w:t>
      </w:r>
      <w:r>
        <w:rPr>
          <w:rFonts w:ascii="Arial" w:hAnsi="Arial" w:cs="Arial"/>
          <w:color w:val="0070C0"/>
          <w:lang w:val="en-CA"/>
        </w:rPr>
        <w:t>String</w:t>
      </w:r>
      <w:r w:rsidRPr="00BE4940">
        <w:rPr>
          <w:rFonts w:ascii="Arial" w:hAnsi="Arial" w:cs="Arial"/>
          <w:lang w:val="en-CA"/>
        </w:rPr>
        <w:t xml:space="preserve">: </w:t>
      </w:r>
      <w:proofErr w:type="spellStart"/>
      <w:r w:rsidR="00712D05">
        <w:rPr>
          <w:rFonts w:ascii="Arial" w:hAnsi="Arial" w:cs="Arial"/>
          <w:lang w:val="en-CA"/>
        </w:rPr>
        <w:t>serverReply</w:t>
      </w:r>
      <w:proofErr w:type="spellEnd"/>
      <w:r>
        <w:rPr>
          <w:rFonts w:ascii="Arial" w:hAnsi="Arial" w:cs="Arial"/>
          <w:lang w:val="en-CA"/>
        </w:rPr>
        <w:t xml:space="preserve">: </w:t>
      </w:r>
    </w:p>
    <w:p w14:paraId="5B6D157A" w14:textId="6D1B3A58" w:rsidR="00A30A37" w:rsidRDefault="00A30A37" w:rsidP="00E7407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406398">
        <w:rPr>
          <w:rFonts w:ascii="Arial" w:hAnsi="Arial" w:cs="Arial"/>
          <w:lang w:val="en-CA"/>
        </w:rPr>
        <w:t xml:space="preserve"> Format: </w:t>
      </w:r>
      <w:r w:rsidRPr="00406398">
        <w:rPr>
          <w:rFonts w:ascii="Arial" w:hAnsi="Arial" w:cs="Arial"/>
          <w:color w:val="538135"/>
          <w:lang w:val="en-CA"/>
        </w:rPr>
        <w:t>&lt;</w:t>
      </w:r>
      <w:proofErr w:type="spellStart"/>
      <w:r w:rsidRPr="00406398">
        <w:rPr>
          <w:rFonts w:ascii="Arial" w:hAnsi="Arial" w:cs="Arial"/>
          <w:color w:val="538135"/>
          <w:lang w:val="en-CA"/>
        </w:rPr>
        <w:t>dataConfig</w:t>
      </w:r>
      <w:proofErr w:type="spellEnd"/>
      <w:r w:rsidRPr="00406398">
        <w:rPr>
          <w:rFonts w:ascii="Arial" w:hAnsi="Arial" w:cs="Arial"/>
          <w:color w:val="538135"/>
          <w:lang w:val="en-CA"/>
        </w:rPr>
        <w:t>&gt;</w:t>
      </w:r>
      <w:r w:rsidRPr="00406398">
        <w:rPr>
          <w:rFonts w:ascii="Arial" w:hAnsi="Arial" w:cs="Arial"/>
          <w:lang w:val="en-CA"/>
        </w:rPr>
        <w:t>, where:</w:t>
      </w:r>
    </w:p>
    <w:p w14:paraId="02DDD6CB" w14:textId="35569DD8" w:rsidR="00A30A37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 w:rsidRPr="00BE4940">
        <w:rPr>
          <w:rFonts w:ascii="Arial" w:hAnsi="Arial" w:cs="Arial"/>
          <w:color w:val="538135"/>
          <w:lang w:val="en-CA"/>
        </w:rPr>
        <w:t>&lt;</w:t>
      </w:r>
      <w:proofErr w:type="spellStart"/>
      <w:r>
        <w:rPr>
          <w:rFonts w:ascii="Arial" w:hAnsi="Arial" w:cs="Arial"/>
          <w:color w:val="538135"/>
          <w:lang w:val="en-CA"/>
        </w:rPr>
        <w:t>dataConfig</w:t>
      </w:r>
      <w:proofErr w:type="spellEnd"/>
      <w:r w:rsidRPr="00BE4940">
        <w:rPr>
          <w:rFonts w:ascii="Arial" w:hAnsi="Arial" w:cs="Arial"/>
          <w:color w:val="538135"/>
          <w:lang w:val="en-CA"/>
        </w:rPr>
        <w:t>&gt;</w:t>
      </w:r>
      <w:r>
        <w:rPr>
          <w:rFonts w:ascii="Arial" w:hAnsi="Arial" w:cs="Arial"/>
          <w:lang w:val="en-CA"/>
        </w:rPr>
        <w:t xml:space="preserve"> </w:t>
      </w:r>
      <w:r w:rsidR="00C65296">
        <w:rPr>
          <w:rFonts w:ascii="Arial" w:hAnsi="Arial" w:cs="Arial"/>
          <w:lang w:val="en-CA"/>
        </w:rPr>
        <w:t xml:space="preserve">= </w:t>
      </w:r>
      <w:r w:rsidR="008758D3">
        <w:rPr>
          <w:rFonts w:ascii="Arial" w:hAnsi="Arial" w:cs="Arial"/>
          <w:lang w:val="en-CA"/>
        </w:rPr>
        <w:t xml:space="preserve">“success message” and return </w:t>
      </w:r>
      <w:r w:rsidR="00E74070">
        <w:rPr>
          <w:rFonts w:ascii="Arial" w:hAnsi="Arial" w:cs="Arial"/>
          <w:lang w:val="en-CA"/>
        </w:rPr>
        <w:t>the instance of the game with configura</w:t>
      </w:r>
      <w:r w:rsidR="0022727F">
        <w:rPr>
          <w:rFonts w:ascii="Arial" w:hAnsi="Arial" w:cs="Arial"/>
          <w:lang w:val="en-CA"/>
        </w:rPr>
        <w:t>tion and data enter</w:t>
      </w:r>
      <w:r>
        <w:rPr>
          <w:rFonts w:ascii="Arial" w:hAnsi="Arial" w:cs="Arial"/>
          <w:lang w:val="en-CA"/>
        </w:rPr>
        <w:t>.</w:t>
      </w:r>
    </w:p>
    <w:p w14:paraId="4BDF3F87" w14:textId="20349DA0" w:rsidR="00A30A37" w:rsidRPr="007A6258" w:rsidRDefault="00A30A37" w:rsidP="0022727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pt-BR"/>
        </w:rPr>
      </w:pPr>
    </w:p>
    <w:p w14:paraId="4E950525" w14:textId="234DCD14" w:rsidR="00A30A37" w:rsidRPr="007A6258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007A6258">
        <w:rPr>
          <w:rFonts w:ascii="Arial" w:hAnsi="Arial" w:cs="Arial"/>
          <w:color w:val="C00000"/>
          <w:lang w:val="pt-BR"/>
        </w:rPr>
        <w:lastRenderedPageBreak/>
        <w:t xml:space="preserve">PROTOCOL </w:t>
      </w:r>
      <w:r w:rsidRPr="1D4A7D0B">
        <w:rPr>
          <w:rFonts w:ascii="Arial" w:hAnsi="Arial" w:cs="Arial"/>
          <w:color w:val="C00000"/>
          <w:lang w:val="pt-BR"/>
        </w:rPr>
        <w:t>P</w:t>
      </w:r>
      <w:r w:rsidR="008758D3">
        <w:rPr>
          <w:rFonts w:ascii="Arial" w:hAnsi="Arial" w:cs="Arial"/>
          <w:color w:val="C00000"/>
          <w:lang w:val="pt-BR"/>
        </w:rPr>
        <w:t>2</w:t>
      </w:r>
      <w:r w:rsidRPr="007A6258">
        <w:rPr>
          <w:rFonts w:ascii="Arial" w:hAnsi="Arial" w:cs="Arial"/>
          <w:lang w:val="pt-BR"/>
        </w:rPr>
        <w:t>:</w:t>
      </w:r>
    </w:p>
    <w:p w14:paraId="45F333E2" w14:textId="77777777" w:rsidR="00A30A37" w:rsidRPr="007A6258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pt-BR"/>
        </w:rPr>
      </w:pPr>
      <w:r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protocolSeparator: hashtag (#)</w:t>
      </w:r>
    </w:p>
    <w:p w14:paraId="1E1A3DF8" w14:textId="21B22456" w:rsidR="00A30A37" w:rsidRPr="007A6258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Format: </w:t>
      </w:r>
      <w:r w:rsidRPr="1D4A7D0B">
        <w:rPr>
          <w:rFonts w:ascii="Arial" w:hAnsi="Arial" w:cs="Arial"/>
          <w:color w:val="538135" w:themeColor="accent6" w:themeShade="BF"/>
          <w:lang w:val="pt-BR"/>
        </w:rPr>
        <w:t>&lt;clientId&gt;&lt;protocolSeparator&gt;&lt;data&gt;</w:t>
      </w:r>
    </w:p>
    <w:p w14:paraId="6FC816E7" w14:textId="4B990F11" w:rsidR="00A30A37" w:rsidRPr="00284888" w:rsidRDefault="00A30A37" w:rsidP="00A30A3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Example: </w:t>
      </w:r>
      <w:r w:rsidRPr="1D4A7D0B">
        <w:rPr>
          <w:rFonts w:ascii="Arial" w:hAnsi="Arial" w:cs="Arial"/>
          <w:color w:val="538135" w:themeColor="accent6" w:themeShade="BF"/>
          <w:lang w:val="en-CA"/>
        </w:rPr>
        <w:t>1#</w:t>
      </w:r>
      <w:r w:rsidR="008758D3">
        <w:rPr>
          <w:rFonts w:ascii="Arial" w:hAnsi="Arial" w:cs="Arial"/>
          <w:color w:val="538135" w:themeColor="accent6" w:themeShade="BF"/>
          <w:lang w:val="en-CA"/>
        </w:rPr>
        <w:t>Success</w:t>
      </w:r>
    </w:p>
    <w:p w14:paraId="6A238484" w14:textId="77777777" w:rsidR="00A30A37" w:rsidRDefault="00A30A37" w:rsidP="00A30A37">
      <w:pPr>
        <w:widowControl/>
        <w:spacing w:before="120" w:after="120"/>
        <w:jc w:val="both"/>
        <w:rPr>
          <w:rFonts w:ascii="Arial" w:hAnsi="Arial" w:cs="Arial"/>
        </w:rPr>
      </w:pPr>
    </w:p>
    <w:p w14:paraId="2D3E50DC" w14:textId="77777777" w:rsidR="008758D3" w:rsidRDefault="008758D3" w:rsidP="008758D3">
      <w:pPr>
        <w:widowControl/>
        <w:spacing w:before="120" w:after="120"/>
        <w:jc w:val="both"/>
        <w:rPr>
          <w:rFonts w:ascii="Arial" w:hAnsi="Arial" w:cs="Arial"/>
        </w:rPr>
      </w:pPr>
    </w:p>
    <w:p w14:paraId="4AB0D446" w14:textId="39896DC9" w:rsidR="008758D3" w:rsidRPr="008758D3" w:rsidRDefault="008758D3" w:rsidP="008758D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eastAsia="Symbol" w:hAnsi="Arial" w:cs="Arial"/>
          <w:lang w:val="en-CA"/>
        </w:rPr>
      </w:pPr>
      <w:r>
        <w:rPr>
          <w:rFonts w:ascii="Arial" w:eastAsia="Symbol" w:hAnsi="Arial" w:cs="Arial"/>
          <w:lang w:val="en-CA"/>
        </w:rPr>
        <w:t xml:space="preserve">Class: </w:t>
      </w:r>
      <w:r w:rsidR="009B75F4">
        <w:rPr>
          <w:rFonts w:ascii="Arial" w:eastAsia="Symbol" w:hAnsi="Arial" w:cs="Arial"/>
          <w:lang w:val="en-CA"/>
        </w:rPr>
        <w:t>Model</w:t>
      </w:r>
    </w:p>
    <w:p w14:paraId="34E47276" w14:textId="339C2B98" w:rsidR="009B75F4" w:rsidRDefault="008758D3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Property: </w:t>
      </w:r>
      <w:r>
        <w:rPr>
          <w:rFonts w:ascii="Arial" w:hAnsi="Arial" w:cs="Arial"/>
          <w:color w:val="0070C0"/>
          <w:lang w:val="en-CA"/>
        </w:rPr>
        <w:t>String</w:t>
      </w:r>
      <w:r w:rsidRPr="00BE4940">
        <w:rPr>
          <w:rFonts w:ascii="Arial" w:hAnsi="Arial" w:cs="Arial"/>
          <w:lang w:val="en-CA"/>
        </w:rPr>
        <w:t xml:space="preserve">: </w:t>
      </w:r>
      <w:proofErr w:type="spellStart"/>
      <w:r>
        <w:rPr>
          <w:rFonts w:ascii="Arial" w:hAnsi="Arial" w:cs="Arial"/>
          <w:lang w:val="en-CA"/>
        </w:rPr>
        <w:t>se</w:t>
      </w:r>
      <w:r w:rsidR="009B75F4">
        <w:rPr>
          <w:rFonts w:ascii="Arial" w:hAnsi="Arial" w:cs="Arial"/>
          <w:lang w:val="en-CA"/>
        </w:rPr>
        <w:t>ndData</w:t>
      </w:r>
      <w:proofErr w:type="spellEnd"/>
      <w:r>
        <w:rPr>
          <w:rFonts w:ascii="Arial" w:hAnsi="Arial" w:cs="Arial"/>
          <w:lang w:val="en-CA"/>
        </w:rPr>
        <w:t xml:space="preserve">: </w:t>
      </w:r>
    </w:p>
    <w:p w14:paraId="3B07E06D" w14:textId="7F039B12" w:rsidR="009B75F4" w:rsidRPr="00406398" w:rsidRDefault="009B75F4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406398">
        <w:rPr>
          <w:rFonts w:ascii="Arial" w:hAnsi="Arial" w:cs="Arial"/>
          <w:lang w:val="en-CA"/>
        </w:rPr>
        <w:t xml:space="preserve"> Format: </w:t>
      </w:r>
      <w:r w:rsidRPr="00406398">
        <w:rPr>
          <w:rFonts w:ascii="Arial" w:hAnsi="Arial" w:cs="Arial"/>
          <w:color w:val="538135"/>
          <w:lang w:val="en-CA"/>
        </w:rPr>
        <w:t>&lt;</w:t>
      </w:r>
      <w:r w:rsidR="00357ED8">
        <w:rPr>
          <w:rFonts w:ascii="Arial" w:hAnsi="Arial" w:cs="Arial"/>
          <w:color w:val="538135"/>
          <w:lang w:val="en-CA"/>
        </w:rPr>
        <w:t>username</w:t>
      </w:r>
      <w:r w:rsidRPr="00406398">
        <w:rPr>
          <w:rFonts w:ascii="Arial" w:hAnsi="Arial" w:cs="Arial"/>
          <w:color w:val="538135"/>
          <w:lang w:val="en-CA"/>
        </w:rPr>
        <w:t>&gt;&lt;</w:t>
      </w:r>
      <w:proofErr w:type="spellStart"/>
      <w:r w:rsidRPr="00406398">
        <w:rPr>
          <w:rFonts w:ascii="Arial" w:hAnsi="Arial" w:cs="Arial"/>
          <w:color w:val="538135"/>
          <w:lang w:val="en-CA"/>
        </w:rPr>
        <w:t>dataSeparator</w:t>
      </w:r>
      <w:proofErr w:type="spellEnd"/>
      <w:r w:rsidRPr="00406398">
        <w:rPr>
          <w:rFonts w:ascii="Arial" w:hAnsi="Arial" w:cs="Arial"/>
          <w:color w:val="538135"/>
          <w:lang w:val="en-CA"/>
        </w:rPr>
        <w:t>&gt;</w:t>
      </w:r>
      <w:r w:rsidR="00F63A0C">
        <w:rPr>
          <w:rFonts w:ascii="Arial" w:hAnsi="Arial" w:cs="Arial"/>
          <w:color w:val="538135"/>
          <w:lang w:val="en-CA"/>
        </w:rPr>
        <w:t>&lt;points&gt;&lt;</w:t>
      </w:r>
      <w:proofErr w:type="spellStart"/>
      <w:r w:rsidR="00F63A0C">
        <w:rPr>
          <w:rFonts w:ascii="Arial" w:hAnsi="Arial" w:cs="Arial"/>
          <w:color w:val="538135"/>
          <w:lang w:val="en-CA"/>
        </w:rPr>
        <w:t>dataseperator</w:t>
      </w:r>
      <w:proofErr w:type="spellEnd"/>
      <w:r w:rsidR="00F63A0C">
        <w:rPr>
          <w:rFonts w:ascii="Arial" w:hAnsi="Arial" w:cs="Arial"/>
          <w:color w:val="538135"/>
          <w:lang w:val="en-CA"/>
        </w:rPr>
        <w:t>&gt;</w:t>
      </w:r>
      <w:r w:rsidR="00301417">
        <w:rPr>
          <w:rFonts w:ascii="Arial" w:hAnsi="Arial" w:cs="Arial"/>
          <w:color w:val="538135"/>
          <w:lang w:val="en-CA"/>
        </w:rPr>
        <w:t xml:space="preserve">&lt;time&gt; </w:t>
      </w:r>
      <w:r w:rsidRPr="00406398">
        <w:rPr>
          <w:rFonts w:ascii="Arial" w:hAnsi="Arial" w:cs="Arial"/>
          <w:lang w:val="en-CA"/>
        </w:rPr>
        <w:t>where:</w:t>
      </w:r>
    </w:p>
    <w:p w14:paraId="102FD0AB" w14:textId="77777777" w:rsidR="009B75F4" w:rsidRDefault="009B75F4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 w:rsidRPr="00406398">
        <w:rPr>
          <w:rFonts w:ascii="Arial" w:hAnsi="Arial" w:cs="Arial"/>
          <w:lang w:val="en-CA"/>
        </w:rPr>
        <w:tab/>
      </w:r>
      <w:r>
        <w:rPr>
          <w:rFonts w:ascii="Arial" w:hAnsi="Arial" w:cs="Arial"/>
        </w:rPr>
        <w:t>Cf//</w:t>
      </w:r>
      <w:r w:rsidRPr="00406398"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 w:rsidRPr="00BE4940">
        <w:rPr>
          <w:rFonts w:ascii="Arial" w:hAnsi="Arial" w:cs="Arial"/>
          <w:color w:val="538135"/>
          <w:lang w:val="en-CA"/>
        </w:rPr>
        <w:t>&lt;</w:t>
      </w:r>
      <w:proofErr w:type="spellStart"/>
      <w:r>
        <w:rPr>
          <w:rFonts w:ascii="Arial" w:hAnsi="Arial" w:cs="Arial"/>
          <w:color w:val="538135"/>
          <w:lang w:val="en-CA"/>
        </w:rPr>
        <w:t>dataSeparator</w:t>
      </w:r>
      <w:proofErr w:type="spellEnd"/>
      <w:r w:rsidRPr="00BE4940">
        <w:rPr>
          <w:rFonts w:ascii="Arial" w:hAnsi="Arial" w:cs="Arial"/>
          <w:color w:val="538135"/>
          <w:lang w:val="en-CA"/>
        </w:rPr>
        <w:t>&gt;</w:t>
      </w:r>
      <w:r>
        <w:rPr>
          <w:rFonts w:ascii="Arial" w:hAnsi="Arial" w:cs="Arial"/>
          <w:lang w:val="en-CA"/>
        </w:rPr>
        <w:t xml:space="preserve"> = comma (,)</w:t>
      </w:r>
    </w:p>
    <w:p w14:paraId="1564EFAA" w14:textId="486100C4" w:rsidR="009B75F4" w:rsidRDefault="009B75F4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ab/>
      </w:r>
      <w:r>
        <w:rPr>
          <w:rFonts w:ascii="Arial" w:hAnsi="Arial" w:cs="Arial"/>
          <w:lang w:val="en-CA"/>
        </w:rPr>
        <w:tab/>
      </w:r>
    </w:p>
    <w:p w14:paraId="5C4B016E" w14:textId="77777777" w:rsidR="009B75F4" w:rsidRPr="00A016E4" w:rsidRDefault="009B75F4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n-CA"/>
        </w:rPr>
        <w:tab/>
      </w:r>
      <w:r>
        <w:rPr>
          <w:rFonts w:ascii="Symbol" w:eastAsia="Symbol" w:hAnsi="Symbol" w:cs="Symbol"/>
          <w:lang w:val="en-CA"/>
        </w:rPr>
        <w:t>®</w:t>
      </w:r>
      <w:r w:rsidRPr="00A016E4">
        <w:rPr>
          <w:rFonts w:ascii="Arial" w:hAnsi="Arial" w:cs="Arial"/>
          <w:lang w:val="es-ES"/>
        </w:rPr>
        <w:t xml:space="preserve"> </w:t>
      </w:r>
      <w:proofErr w:type="spellStart"/>
      <w:r w:rsidRPr="00A016E4">
        <w:rPr>
          <w:rFonts w:ascii="Arial" w:hAnsi="Arial" w:cs="Arial"/>
          <w:lang w:val="es-ES"/>
        </w:rPr>
        <w:t>Example</w:t>
      </w:r>
      <w:proofErr w:type="spellEnd"/>
      <w:r w:rsidRPr="00A016E4">
        <w:rPr>
          <w:rFonts w:ascii="Arial" w:hAnsi="Arial" w:cs="Arial"/>
          <w:lang w:val="es-ES"/>
        </w:rPr>
        <w:t xml:space="preserve">: </w:t>
      </w:r>
    </w:p>
    <w:p w14:paraId="690EA63B" w14:textId="6E846B62" w:rsidR="009B75F4" w:rsidRPr="007A6258" w:rsidRDefault="009B75F4" w:rsidP="0030141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ind w:firstLine="720"/>
        <w:jc w:val="both"/>
        <w:rPr>
          <w:rFonts w:ascii="Arial" w:hAnsi="Arial" w:cs="Arial"/>
          <w:lang w:val="pt-BR"/>
        </w:rPr>
      </w:pPr>
      <w:r w:rsidRPr="00A016E4">
        <w:rPr>
          <w:rFonts w:ascii="Arial" w:hAnsi="Arial" w:cs="Arial"/>
          <w:color w:val="538135"/>
          <w:lang w:val="es-ES"/>
        </w:rPr>
        <w:t xml:space="preserve"> </w:t>
      </w:r>
      <w:r w:rsidRPr="00A016E4">
        <w:rPr>
          <w:rFonts w:ascii="Arial" w:hAnsi="Arial" w:cs="Arial"/>
          <w:color w:val="538135"/>
          <w:lang w:val="es-ES"/>
        </w:rPr>
        <w:tab/>
      </w:r>
      <w:r w:rsidR="00301417">
        <w:rPr>
          <w:rFonts w:ascii="Arial" w:hAnsi="Arial" w:cs="Arial"/>
          <w:color w:val="538135"/>
          <w:lang w:val="es-ES"/>
        </w:rPr>
        <w:t>Prof.,</w:t>
      </w:r>
      <w:r w:rsidR="00407B50">
        <w:rPr>
          <w:rFonts w:ascii="Arial" w:hAnsi="Arial" w:cs="Arial"/>
          <w:color w:val="538135"/>
          <w:lang w:val="es-ES"/>
        </w:rPr>
        <w:t>25,55</w:t>
      </w:r>
    </w:p>
    <w:p w14:paraId="64D18943" w14:textId="720C2003" w:rsidR="008758D3" w:rsidRPr="007A6258" w:rsidRDefault="008758D3" w:rsidP="009B75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007A6258">
        <w:rPr>
          <w:rFonts w:ascii="Arial" w:hAnsi="Arial" w:cs="Arial"/>
          <w:color w:val="C00000"/>
          <w:lang w:val="pt-BR"/>
        </w:rPr>
        <w:t xml:space="preserve">PROTOCOL </w:t>
      </w:r>
      <w:r w:rsidRPr="1D4A7D0B">
        <w:rPr>
          <w:rFonts w:ascii="Arial" w:hAnsi="Arial" w:cs="Arial"/>
          <w:color w:val="C00000"/>
          <w:lang w:val="pt-BR"/>
        </w:rPr>
        <w:t>P</w:t>
      </w:r>
      <w:r>
        <w:rPr>
          <w:rFonts w:ascii="Arial" w:hAnsi="Arial" w:cs="Arial"/>
          <w:color w:val="C00000"/>
          <w:lang w:val="pt-BR"/>
        </w:rPr>
        <w:t>3</w:t>
      </w:r>
      <w:r w:rsidRPr="007A6258">
        <w:rPr>
          <w:rFonts w:ascii="Arial" w:hAnsi="Arial" w:cs="Arial"/>
          <w:lang w:val="pt-BR"/>
        </w:rPr>
        <w:t>:</w:t>
      </w:r>
    </w:p>
    <w:p w14:paraId="558BB8C3" w14:textId="77777777" w:rsidR="008758D3" w:rsidRPr="007A6258" w:rsidRDefault="008758D3" w:rsidP="008758D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pt-BR"/>
        </w:rPr>
      </w:pPr>
      <w:r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protocolSeparator: hashtag (#)</w:t>
      </w:r>
    </w:p>
    <w:p w14:paraId="6C3C007B" w14:textId="4FAADC3E" w:rsidR="008758D3" w:rsidRPr="007A6258" w:rsidRDefault="008758D3" w:rsidP="008758D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pt-BR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7A6258">
        <w:rPr>
          <w:rFonts w:ascii="Arial" w:hAnsi="Arial" w:cs="Arial"/>
          <w:lang w:val="pt-BR"/>
        </w:rPr>
        <w:t xml:space="preserve"> Format</w:t>
      </w:r>
      <w:r w:rsidR="00407B50" w:rsidRPr="007A6258">
        <w:rPr>
          <w:rFonts w:ascii="Arial" w:hAnsi="Arial" w:cs="Arial"/>
          <w:lang w:val="pt-BR"/>
        </w:rPr>
        <w:t xml:space="preserve">: </w:t>
      </w:r>
      <w:r w:rsidR="00407B50" w:rsidRPr="1D4A7D0B">
        <w:rPr>
          <w:rFonts w:ascii="Arial" w:hAnsi="Arial" w:cs="Arial"/>
          <w:color w:val="538135" w:themeColor="accent6" w:themeShade="BF"/>
          <w:lang w:val="pt-BR"/>
        </w:rPr>
        <w:t>&lt;clientId&gt;&lt;protocolSeparator&gt;&lt;protocolNumber&gt;&lt;data&gt;</w:t>
      </w:r>
    </w:p>
    <w:p w14:paraId="54EB613F" w14:textId="1A7B52EC" w:rsidR="008758D3" w:rsidRPr="00284888" w:rsidRDefault="008758D3" w:rsidP="008758D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jc w:val="both"/>
        <w:rPr>
          <w:rFonts w:ascii="Arial" w:hAnsi="Arial" w:cs="Arial"/>
          <w:lang w:val="en-CA"/>
        </w:rPr>
      </w:pPr>
      <w:r w:rsidRPr="1D4A7D0B">
        <w:rPr>
          <w:rFonts w:ascii="Symbol" w:eastAsia="Symbol" w:hAnsi="Symbol" w:cs="Symbol"/>
          <w:lang w:val="en-CA"/>
        </w:rPr>
        <w:t>®</w:t>
      </w:r>
      <w:r w:rsidRPr="00BE4940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Example: </w:t>
      </w:r>
      <w:r w:rsidRPr="1D4A7D0B">
        <w:rPr>
          <w:rFonts w:ascii="Arial" w:hAnsi="Arial" w:cs="Arial"/>
          <w:color w:val="538135" w:themeColor="accent6" w:themeShade="BF"/>
          <w:lang w:val="en-CA"/>
        </w:rPr>
        <w:t>1#</w:t>
      </w:r>
      <w:r w:rsidR="00C245DC">
        <w:rPr>
          <w:rFonts w:ascii="Arial" w:hAnsi="Arial" w:cs="Arial"/>
          <w:color w:val="538135" w:themeColor="accent6" w:themeShade="BF"/>
          <w:lang w:val="en-CA"/>
        </w:rPr>
        <w:t>3, Prof.,25,55</w:t>
      </w:r>
    </w:p>
    <w:p w14:paraId="484D92F5" w14:textId="77777777" w:rsidR="00AF52AC" w:rsidRPr="000B695D" w:rsidRDefault="00AF52AC" w:rsidP="00AF52AC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AF52AC" w:rsidRPr="00C3248D" w14:paraId="71F556EC" w14:textId="77777777">
        <w:tc>
          <w:tcPr>
            <w:tcW w:w="1130" w:type="dxa"/>
            <w:shd w:val="clear" w:color="auto" w:fill="000000"/>
          </w:tcPr>
          <w:p w14:paraId="630BA88E" w14:textId="77777777" w:rsidR="00AF52AC" w:rsidRPr="00C3248D" w:rsidRDefault="00AF52AC" w:rsidP="008101CB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14E2A79" w14:textId="54BC3837" w:rsidR="00AF52AC" w:rsidRPr="00C3248D" w:rsidRDefault="00AF52AC" w:rsidP="008101CB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2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3EC04A76" w14:textId="6CFD789E" w:rsidR="00AF52AC" w:rsidRPr="00C3248D" w:rsidRDefault="00AF52AC" w:rsidP="008101CB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Game Evolution</w:t>
            </w:r>
          </w:p>
        </w:tc>
      </w:tr>
    </w:tbl>
    <w:p w14:paraId="6C149591" w14:textId="77777777" w:rsidR="00AF52AC" w:rsidRDefault="00AF52AC" w:rsidP="00AF52AC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6CBAC300" w14:textId="5506D3FB" w:rsidR="00AF52AC" w:rsidRPr="003C5915" w:rsidRDefault="00AF52AC" w:rsidP="00AF52AC">
      <w:pPr>
        <w:pStyle w:val="Heading8"/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Notes about upgrading the game</w:t>
      </w:r>
    </w:p>
    <w:p w14:paraId="4A580587" w14:textId="29189211" w:rsidR="00D05A27" w:rsidRDefault="00D05A27" w:rsidP="0013323F">
      <w:pPr>
        <w:pStyle w:val="ListParagraph"/>
        <w:widowControl/>
        <w:numPr>
          <w:ilvl w:val="0"/>
          <w:numId w:val="8"/>
        </w:numPr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>
        <w:rPr>
          <w:rFonts w:ascii="Arial" w:hAnsi="Arial" w:cs="Arial"/>
          <w:color w:val="000000" w:themeColor="text1"/>
          <w:lang w:val="en-CA"/>
        </w:rPr>
        <w:t xml:space="preserve">The client and server will be implemented </w:t>
      </w:r>
      <w:r w:rsidR="00236DA9">
        <w:rPr>
          <w:rFonts w:ascii="Arial" w:hAnsi="Arial" w:cs="Arial"/>
          <w:color w:val="000000" w:themeColor="text1"/>
          <w:lang w:val="en-CA"/>
        </w:rPr>
        <w:t xml:space="preserve">(integrated with the previous MVC game version) </w:t>
      </w:r>
      <w:r>
        <w:rPr>
          <w:rFonts w:ascii="Arial" w:hAnsi="Arial" w:cs="Arial"/>
          <w:color w:val="000000" w:themeColor="text1"/>
          <w:lang w:val="en-CA"/>
        </w:rPr>
        <w:t xml:space="preserve">in this version of the </w:t>
      </w:r>
      <w:r w:rsidR="004D159C">
        <w:rPr>
          <w:rFonts w:ascii="Arial" w:hAnsi="Arial" w:cs="Arial"/>
          <w:color w:val="000000" w:themeColor="text1"/>
          <w:lang w:val="en-CA"/>
        </w:rPr>
        <w:t xml:space="preserve">game. </w:t>
      </w:r>
      <w:r w:rsidR="00AB093E">
        <w:rPr>
          <w:rFonts w:ascii="Arial" w:hAnsi="Arial" w:cs="Arial"/>
          <w:color w:val="000000" w:themeColor="text1"/>
          <w:lang w:val="en-CA"/>
        </w:rPr>
        <w:t xml:space="preserve">Client will be able to perform certain tasks </w:t>
      </w:r>
      <w:r w:rsidR="00344CEA">
        <w:rPr>
          <w:rFonts w:ascii="Arial" w:hAnsi="Arial" w:cs="Arial"/>
          <w:color w:val="000000" w:themeColor="text1"/>
          <w:lang w:val="en-CA"/>
        </w:rPr>
        <w:t xml:space="preserve">like loading new game, or </w:t>
      </w:r>
      <w:r w:rsidR="006C299C">
        <w:rPr>
          <w:rFonts w:ascii="Arial" w:hAnsi="Arial" w:cs="Arial"/>
          <w:color w:val="000000" w:themeColor="text1"/>
          <w:lang w:val="en-CA"/>
        </w:rPr>
        <w:t>previous saved game</w:t>
      </w:r>
      <w:r w:rsidR="009E54D9">
        <w:rPr>
          <w:rFonts w:ascii="Arial" w:hAnsi="Arial" w:cs="Arial"/>
          <w:color w:val="000000" w:themeColor="text1"/>
          <w:lang w:val="en-CA"/>
        </w:rPr>
        <w:t>.</w:t>
      </w:r>
    </w:p>
    <w:p w14:paraId="0EE0FB00" w14:textId="272F754F" w:rsidR="00AC0A93" w:rsidRDefault="00A933AB" w:rsidP="0013323F">
      <w:pPr>
        <w:pStyle w:val="ListParagraph"/>
        <w:widowControl/>
        <w:numPr>
          <w:ilvl w:val="0"/>
          <w:numId w:val="8"/>
        </w:numPr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>
        <w:rPr>
          <w:rFonts w:ascii="Arial" w:hAnsi="Arial" w:cs="Arial"/>
          <w:color w:val="000000" w:themeColor="text1"/>
          <w:lang w:val="en-CA"/>
        </w:rPr>
        <w:t xml:space="preserve">Two or more </w:t>
      </w:r>
      <w:r w:rsidR="00F4598B">
        <w:rPr>
          <w:rFonts w:ascii="Arial" w:hAnsi="Arial" w:cs="Arial"/>
          <w:color w:val="000000" w:themeColor="text1"/>
          <w:lang w:val="en-CA"/>
        </w:rPr>
        <w:t>players</w:t>
      </w:r>
      <w:r>
        <w:rPr>
          <w:rFonts w:ascii="Arial" w:hAnsi="Arial" w:cs="Arial"/>
          <w:color w:val="000000" w:themeColor="text1"/>
          <w:lang w:val="en-CA"/>
        </w:rPr>
        <w:t xml:space="preserve"> will be able to play the game </w:t>
      </w:r>
      <w:r w:rsidR="00F4598B">
        <w:rPr>
          <w:rFonts w:ascii="Arial" w:hAnsi="Arial" w:cs="Arial"/>
          <w:color w:val="000000" w:themeColor="text1"/>
          <w:lang w:val="en-CA"/>
        </w:rPr>
        <w:t xml:space="preserve">simultaneously. Once they finish, we will be </w:t>
      </w:r>
      <w:r w:rsidR="00410A73">
        <w:rPr>
          <w:rFonts w:ascii="Arial" w:hAnsi="Arial" w:cs="Arial"/>
          <w:color w:val="000000" w:themeColor="text1"/>
          <w:lang w:val="en-CA"/>
        </w:rPr>
        <w:t>seeing</w:t>
      </w:r>
      <w:r w:rsidR="00F4598B">
        <w:rPr>
          <w:rFonts w:ascii="Arial" w:hAnsi="Arial" w:cs="Arial"/>
          <w:color w:val="000000" w:themeColor="text1"/>
          <w:lang w:val="en-CA"/>
        </w:rPr>
        <w:t xml:space="preserve"> their results in server</w:t>
      </w:r>
      <w:r w:rsidR="00A838B6">
        <w:rPr>
          <w:rFonts w:ascii="Arial" w:hAnsi="Arial" w:cs="Arial"/>
          <w:color w:val="000000" w:themeColor="text1"/>
          <w:lang w:val="en-CA"/>
        </w:rPr>
        <w:t xml:space="preserve"> based on their game points</w:t>
      </w:r>
      <w:r w:rsidR="00F4598B">
        <w:rPr>
          <w:rFonts w:ascii="Arial" w:hAnsi="Arial" w:cs="Arial"/>
          <w:color w:val="000000" w:themeColor="text1"/>
          <w:lang w:val="en-CA"/>
        </w:rPr>
        <w:t>.</w:t>
      </w:r>
    </w:p>
    <w:p w14:paraId="2A732353" w14:textId="5F9C9378" w:rsidR="00F4598B" w:rsidRDefault="00F4598B" w:rsidP="0013323F">
      <w:pPr>
        <w:pStyle w:val="ListParagraph"/>
        <w:widowControl/>
        <w:numPr>
          <w:ilvl w:val="0"/>
          <w:numId w:val="8"/>
        </w:numPr>
        <w:spacing w:before="120" w:after="120"/>
        <w:jc w:val="both"/>
        <w:rPr>
          <w:rFonts w:ascii="Arial" w:hAnsi="Arial" w:cs="Arial"/>
          <w:color w:val="000000" w:themeColor="text1"/>
          <w:lang w:val="en-CA"/>
        </w:rPr>
      </w:pPr>
      <w:r w:rsidRPr="00F4598B">
        <w:rPr>
          <w:rFonts w:ascii="Arial" w:hAnsi="Arial" w:cs="Arial"/>
          <w:color w:val="000000" w:themeColor="text1"/>
          <w:lang w:val="en-CA"/>
        </w:rPr>
        <w:t>Controller class will be modified to give access to many clients</w:t>
      </w:r>
      <w:r w:rsidR="0013323F">
        <w:rPr>
          <w:rFonts w:ascii="Arial" w:hAnsi="Arial" w:cs="Arial"/>
          <w:color w:val="000000" w:themeColor="text1"/>
          <w:lang w:val="en-CA"/>
        </w:rPr>
        <w:t xml:space="preserve"> and to perform </w:t>
      </w:r>
      <w:r w:rsidR="007029FC">
        <w:rPr>
          <w:rFonts w:ascii="Arial" w:hAnsi="Arial" w:cs="Arial"/>
          <w:color w:val="000000" w:themeColor="text1"/>
          <w:lang w:val="en-CA"/>
        </w:rPr>
        <w:t>certain actions.</w:t>
      </w:r>
    </w:p>
    <w:p w14:paraId="635EFDB9" w14:textId="77777777" w:rsidR="007029FC" w:rsidRPr="00F4598B" w:rsidRDefault="007029FC" w:rsidP="007029FC">
      <w:pPr>
        <w:pStyle w:val="ListParagraph"/>
        <w:widowControl/>
        <w:spacing w:before="120" w:after="120"/>
        <w:ind w:left="1080"/>
        <w:jc w:val="both"/>
        <w:rPr>
          <w:rFonts w:ascii="Arial" w:hAnsi="Arial" w:cs="Arial"/>
          <w:color w:val="000000" w:themeColor="text1"/>
          <w:lang w:val="en-CA"/>
        </w:rPr>
      </w:pPr>
    </w:p>
    <w:p w14:paraId="55D4225E" w14:textId="77777777" w:rsidR="00AF52AC" w:rsidRPr="00877137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C000"/>
        <w:spacing w:before="120" w:after="120"/>
        <w:jc w:val="both"/>
        <w:rPr>
          <w:rFonts w:ascii="Arial" w:hAnsi="Arial" w:cs="Arial"/>
          <w:lang w:val="en-CA"/>
        </w:rPr>
      </w:pPr>
      <w:r w:rsidRPr="00197716">
        <w:rPr>
          <w:rFonts w:ascii="Arial" w:hAnsi="Arial" w:cs="Arial"/>
          <w:b/>
          <w:lang w:val="en-CA"/>
        </w:rPr>
        <w:t>Example</w:t>
      </w:r>
      <w:r>
        <w:rPr>
          <w:rFonts w:ascii="Arial" w:hAnsi="Arial" w:cs="Arial"/>
          <w:b/>
          <w:lang w:val="en-CA"/>
        </w:rPr>
        <w:t xml:space="preserve"> </w:t>
      </w:r>
      <w:r w:rsidRPr="00877137">
        <w:rPr>
          <w:rFonts w:ascii="Arial" w:hAnsi="Arial" w:cs="Arial"/>
          <w:lang w:val="en-CA"/>
        </w:rPr>
        <w:t>(</w:t>
      </w:r>
      <w:r>
        <w:rPr>
          <w:rFonts w:ascii="Arial" w:hAnsi="Arial" w:cs="Arial"/>
          <w:lang w:val="en-CA"/>
        </w:rPr>
        <w:t>About MVC modifications</w:t>
      </w:r>
      <w:r w:rsidRPr="00877137">
        <w:rPr>
          <w:rFonts w:ascii="Arial" w:hAnsi="Arial" w:cs="Arial"/>
          <w:lang w:val="en-CA"/>
        </w:rPr>
        <w:t>)</w:t>
      </w:r>
    </w:p>
    <w:p w14:paraId="46375467" w14:textId="77777777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color w:val="C00000"/>
          <w:lang w:val="en-CA"/>
        </w:rPr>
        <w:t>MODEL component</w:t>
      </w:r>
      <w:r>
        <w:rPr>
          <w:rFonts w:ascii="Arial" w:hAnsi="Arial" w:cs="Arial"/>
          <w:lang w:val="en-CA"/>
        </w:rPr>
        <w:t>:</w:t>
      </w:r>
    </w:p>
    <w:p w14:paraId="53ADCE9B" w14:textId="030C40E8" w:rsidR="00AF52AC" w:rsidRDefault="00AF52AC" w:rsidP="00AF52A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Public methods to change private data that can receive </w:t>
      </w:r>
      <w:r w:rsidR="0089371C">
        <w:rPr>
          <w:rFonts w:ascii="Arial" w:hAnsi="Arial" w:cs="Arial"/>
          <w:lang w:val="en-CA"/>
        </w:rPr>
        <w:t>inputs but</w:t>
      </w:r>
      <w:r>
        <w:rPr>
          <w:rFonts w:ascii="Arial" w:hAnsi="Arial" w:cs="Arial"/>
          <w:lang w:val="en-CA"/>
        </w:rPr>
        <w:t xml:space="preserve"> evaluate if they are valid.</w:t>
      </w:r>
    </w:p>
    <w:p w14:paraId="22008F72" w14:textId="560625F3" w:rsidR="00D60448" w:rsidRDefault="00D60448" w:rsidP="00D604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color w:val="C00000"/>
          <w:lang w:val="en-CA"/>
        </w:rPr>
        <w:lastRenderedPageBreak/>
        <w:t>View component</w:t>
      </w:r>
      <w:r>
        <w:rPr>
          <w:rFonts w:ascii="Arial" w:hAnsi="Arial" w:cs="Arial"/>
          <w:lang w:val="en-CA"/>
        </w:rPr>
        <w:t>:</w:t>
      </w:r>
    </w:p>
    <w:p w14:paraId="7B3BC82F" w14:textId="4C2A634D" w:rsidR="00D60448" w:rsidRDefault="00E26133" w:rsidP="00D604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ome Methods like for displaying the </w:t>
      </w:r>
      <w:proofErr w:type="spellStart"/>
      <w:r w:rsidR="00D02A16">
        <w:rPr>
          <w:rFonts w:ascii="Arial" w:hAnsi="Arial" w:cs="Arial"/>
          <w:lang w:val="en-CA"/>
        </w:rPr>
        <w:t>GameGrid</w:t>
      </w:r>
      <w:proofErr w:type="spellEnd"/>
      <w:r w:rsidR="00D02A16">
        <w:rPr>
          <w:rFonts w:ascii="Arial" w:hAnsi="Arial" w:cs="Arial"/>
          <w:lang w:val="en-CA"/>
        </w:rPr>
        <w:t xml:space="preserve"> (Tiles)</w:t>
      </w:r>
      <w:r>
        <w:rPr>
          <w:rFonts w:ascii="Arial" w:hAnsi="Arial" w:cs="Arial"/>
          <w:lang w:val="en-CA"/>
        </w:rPr>
        <w:t xml:space="preserve"> will be changed to perf</w:t>
      </w:r>
      <w:r w:rsidR="00F23877">
        <w:rPr>
          <w:rFonts w:ascii="Arial" w:hAnsi="Arial" w:cs="Arial"/>
          <w:lang w:val="en-CA"/>
        </w:rPr>
        <w:t>or</w:t>
      </w:r>
      <w:r w:rsidR="0002602B">
        <w:rPr>
          <w:rFonts w:ascii="Arial" w:hAnsi="Arial" w:cs="Arial"/>
          <w:lang w:val="en-CA"/>
        </w:rPr>
        <w:t>m changes based on client selection or inputs.</w:t>
      </w:r>
    </w:p>
    <w:p w14:paraId="0932370E" w14:textId="4FC3DC5D" w:rsidR="0002602B" w:rsidRDefault="0002602B" w:rsidP="00D604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color w:val="C00000"/>
          <w:lang w:val="en-CA"/>
        </w:rPr>
        <w:t>Controller component</w:t>
      </w:r>
      <w:r>
        <w:rPr>
          <w:rFonts w:ascii="Arial" w:hAnsi="Arial" w:cs="Arial"/>
          <w:lang w:val="en-CA"/>
        </w:rPr>
        <w:t>:</w:t>
      </w:r>
    </w:p>
    <w:p w14:paraId="4EA9CD1D" w14:textId="3B74F844" w:rsidR="00CF01C6" w:rsidRDefault="00CF01C6" w:rsidP="00D6044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/>
        <w:spacing w:before="120" w:after="120"/>
        <w:jc w:val="both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New Methods</w:t>
      </w:r>
      <w:r w:rsidR="00147C64">
        <w:rPr>
          <w:rFonts w:ascii="Arial" w:hAnsi="Arial" w:cs="Arial"/>
          <w:lang w:val="en-CA"/>
        </w:rPr>
        <w:t xml:space="preserve">/Previous Methods </w:t>
      </w:r>
      <w:r>
        <w:rPr>
          <w:rFonts w:ascii="Arial" w:hAnsi="Arial" w:cs="Arial"/>
          <w:lang w:val="en-CA"/>
        </w:rPr>
        <w:t>will be added</w:t>
      </w:r>
      <w:r w:rsidR="00147C64">
        <w:rPr>
          <w:rFonts w:ascii="Arial" w:hAnsi="Arial" w:cs="Arial"/>
          <w:lang w:val="en-CA"/>
        </w:rPr>
        <w:t xml:space="preserve">/changed to allow </w:t>
      </w:r>
      <w:r w:rsidR="00C00E1A">
        <w:rPr>
          <w:rFonts w:ascii="Arial" w:hAnsi="Arial" w:cs="Arial"/>
          <w:lang w:val="en-CA"/>
        </w:rPr>
        <w:t>to make changes in the games</w:t>
      </w:r>
      <w:r w:rsidR="006F3176">
        <w:rPr>
          <w:rFonts w:ascii="Arial" w:hAnsi="Arial" w:cs="Arial"/>
          <w:lang w:val="en-CA"/>
        </w:rPr>
        <w:t xml:space="preserve"> like changing dimensions or playing a new game directly from the </w:t>
      </w:r>
      <w:r w:rsidR="008B1DFC">
        <w:rPr>
          <w:rFonts w:ascii="Arial" w:hAnsi="Arial" w:cs="Arial"/>
          <w:lang w:val="en-CA"/>
        </w:rPr>
        <w:t>client interface</w:t>
      </w:r>
      <w:r w:rsidR="00FC1C5F">
        <w:rPr>
          <w:rFonts w:ascii="Arial" w:hAnsi="Arial" w:cs="Arial"/>
          <w:lang w:val="en-CA"/>
        </w:rPr>
        <w:t xml:space="preserve">. </w:t>
      </w:r>
    </w:p>
    <w:p w14:paraId="0905E1BB" w14:textId="77777777" w:rsidR="00AF52AC" w:rsidRDefault="00AF52AC" w:rsidP="00AF52AC">
      <w:pPr>
        <w:pStyle w:val="ListParagraph"/>
        <w:spacing w:before="120" w:after="120"/>
        <w:rPr>
          <w:rFonts w:ascii="Arial" w:hAnsi="Arial" w:cs="Arial"/>
        </w:rPr>
      </w:pPr>
    </w:p>
    <w:p w14:paraId="55405F4B" w14:textId="07D88426" w:rsidR="00516057" w:rsidRPr="003C5915" w:rsidRDefault="007A6258" w:rsidP="00AF52AC">
      <w:pPr>
        <w:pStyle w:val="Heading8"/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 xml:space="preserve">GitHub </w:t>
      </w:r>
      <w:r w:rsidR="00AF52AC">
        <w:rPr>
          <w:b/>
          <w:bCs/>
        </w:rPr>
        <w:t>(</w:t>
      </w:r>
      <w:r w:rsidR="00AF52AC" w:rsidRPr="00AF52AC">
        <w:rPr>
          <w:b/>
          <w:bCs/>
          <w:color w:val="0070C0"/>
        </w:rPr>
        <w:t>Bonus</w:t>
      </w:r>
      <w:r w:rsidR="00AF52AC">
        <w:rPr>
          <w:b/>
          <w:bCs/>
        </w:rPr>
        <w:t>)</w:t>
      </w:r>
    </w:p>
    <w:p w14:paraId="08C09C9A" w14:textId="72FB4B07" w:rsidR="007A6258" w:rsidRPr="003D24CD" w:rsidRDefault="5EEDD5C5" w:rsidP="7C5BC716">
      <w:pPr>
        <w:pStyle w:val="ListParagraph"/>
        <w:widowControl/>
        <w:numPr>
          <w:ilvl w:val="1"/>
          <w:numId w:val="2"/>
        </w:numPr>
        <w:spacing w:before="120" w:after="120" w:line="291" w:lineRule="exact"/>
        <w:jc w:val="both"/>
        <w:rPr>
          <w:rFonts w:ascii="Arial" w:hAnsi="Arial" w:cs="Arial"/>
          <w:i/>
          <w:color w:val="C00000"/>
          <w:lang w:val="en-CA"/>
        </w:rPr>
      </w:pPr>
      <w:r w:rsidRPr="51B86499">
        <w:rPr>
          <w:rFonts w:ascii="Arial" w:hAnsi="Arial" w:cs="Arial"/>
          <w:i/>
          <w:iCs/>
          <w:color w:val="C00000"/>
          <w:lang w:val="en-CA"/>
        </w:rPr>
        <w:t xml:space="preserve">Link: </w:t>
      </w:r>
    </w:p>
    <w:p w14:paraId="5127E695" w14:textId="07D41CD3" w:rsidR="009677D9" w:rsidRPr="008B7218" w:rsidRDefault="0098479D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References</w:t>
      </w:r>
    </w:p>
    <w:p w14:paraId="45355E2D" w14:textId="20517700" w:rsidR="009677D9" w:rsidRPr="001E74ED" w:rsidRDefault="0098479D" w:rsidP="004A6BE8">
      <w:pPr>
        <w:ind w:left="5"/>
        <w:rPr>
          <w:rFonts w:ascii="Arial" w:eastAsia="Arial" w:hAnsi="Arial"/>
          <w:i/>
          <w:color w:val="FF0000"/>
          <w:sz w:val="24"/>
        </w:rPr>
      </w:pPr>
      <w:r w:rsidRPr="001E74ED">
        <w:rPr>
          <w:rFonts w:ascii="Arial" w:eastAsia="Arial" w:hAnsi="Arial"/>
          <w:i/>
          <w:color w:val="FF0000"/>
          <w:sz w:val="24"/>
        </w:rPr>
        <w:t>[Include eventual references used here]</w:t>
      </w:r>
    </w:p>
    <w:p w14:paraId="1D0C619E" w14:textId="77777777" w:rsidR="003D0259" w:rsidRDefault="003D0259" w:rsidP="009B4A1D">
      <w:pPr>
        <w:spacing w:line="0" w:lineRule="atLeast"/>
        <w:ind w:right="-90"/>
        <w:jc w:val="right"/>
        <w:rPr>
          <w:rFonts w:ascii="Arial" w:eastAsia="Arial" w:hAnsi="Arial"/>
          <w:sz w:val="24"/>
        </w:rPr>
      </w:pPr>
    </w:p>
    <w:p w14:paraId="1EC8584D" w14:textId="77777777" w:rsidR="009B4A1D" w:rsidRPr="00C80CFD" w:rsidRDefault="009B4A1D" w:rsidP="009B4A1D">
      <w:pPr>
        <w:spacing w:line="0" w:lineRule="atLeast"/>
        <w:ind w:right="-90"/>
        <w:jc w:val="right"/>
        <w:rPr>
          <w:rFonts w:ascii="Arial" w:eastAsia="Arial" w:hAnsi="Arial"/>
          <w:color w:val="0070C0"/>
          <w:sz w:val="24"/>
        </w:rPr>
      </w:pPr>
      <w:r w:rsidRPr="00C80CFD">
        <w:rPr>
          <w:rFonts w:ascii="Arial" w:eastAsia="Arial" w:hAnsi="Arial"/>
          <w:color w:val="0070C0"/>
          <w:sz w:val="24"/>
        </w:rPr>
        <w:t>Algonquin College</w:t>
      </w:r>
    </w:p>
    <w:p w14:paraId="09B0950A" w14:textId="0FEF6D9D" w:rsidR="004E49DF" w:rsidRDefault="00A54C27" w:rsidP="00516057">
      <w:pPr>
        <w:spacing w:line="0" w:lineRule="atLeast"/>
        <w:ind w:right="-90"/>
        <w:jc w:val="right"/>
        <w:rPr>
          <w:rFonts w:ascii="Arial" w:eastAsia="Arial" w:hAnsi="Arial"/>
          <w:color w:val="C00000"/>
          <w:szCs w:val="18"/>
        </w:rPr>
      </w:pPr>
      <w:r>
        <w:rPr>
          <w:rFonts w:ascii="Arial" w:eastAsia="Arial" w:hAnsi="Arial"/>
          <w:color w:val="C00000"/>
          <w:szCs w:val="18"/>
        </w:rPr>
        <w:t>Spring / Summer</w:t>
      </w:r>
      <w:r w:rsidR="009B4A1D" w:rsidRPr="00C80CFD">
        <w:rPr>
          <w:rFonts w:ascii="Arial" w:eastAsia="Arial" w:hAnsi="Arial"/>
          <w:color w:val="C00000"/>
          <w:szCs w:val="18"/>
        </w:rPr>
        <w:t>, 202</w:t>
      </w:r>
      <w:r w:rsidR="00055C16">
        <w:rPr>
          <w:rFonts w:ascii="Arial" w:eastAsia="Arial" w:hAnsi="Arial"/>
          <w:color w:val="C00000"/>
          <w:szCs w:val="18"/>
        </w:rPr>
        <w:t>2</w:t>
      </w:r>
    </w:p>
    <w:sectPr w:rsidR="004E49DF" w:rsidSect="0044377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B71A0" w14:textId="77777777" w:rsidR="002179DC" w:rsidRDefault="002179DC" w:rsidP="00746BCF">
      <w:r>
        <w:separator/>
      </w:r>
    </w:p>
  </w:endnote>
  <w:endnote w:type="continuationSeparator" w:id="0">
    <w:p w14:paraId="0587EBE5" w14:textId="77777777" w:rsidR="002179DC" w:rsidRDefault="002179DC" w:rsidP="00746BCF">
      <w:r>
        <w:continuationSeparator/>
      </w:r>
    </w:p>
  </w:endnote>
  <w:endnote w:type="continuationNotice" w:id="1">
    <w:p w14:paraId="78350961" w14:textId="77777777" w:rsidR="002179DC" w:rsidRDefault="00217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21D38" w14:textId="77777777" w:rsidR="004B640E" w:rsidRDefault="004B64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3A8B6" w14:textId="77777777" w:rsidR="000A2FBB" w:rsidRPr="004B640E" w:rsidRDefault="000A2FBB" w:rsidP="00746BCF">
    <w:pPr>
      <w:pStyle w:val="Footer"/>
      <w:pBdr>
        <w:bottom w:val="single" w:sz="12" w:space="1" w:color="auto"/>
      </w:pBdr>
      <w:rPr>
        <w:color w:val="0070C0"/>
        <w:sz w:val="16"/>
        <w:szCs w:val="16"/>
      </w:rPr>
    </w:pPr>
  </w:p>
  <w:p w14:paraId="365C52AB" w14:textId="77226A84" w:rsidR="000A2FBB" w:rsidRPr="004B640E" w:rsidRDefault="000A2FBB" w:rsidP="00746BCF">
    <w:pPr>
      <w:pStyle w:val="Footer"/>
      <w:pBdr>
        <w:bottom w:val="single" w:sz="6" w:space="1" w:color="auto"/>
      </w:pBdr>
      <w:tabs>
        <w:tab w:val="center" w:pos="4970"/>
        <w:tab w:val="left" w:pos="5429"/>
      </w:tabs>
      <w:rPr>
        <w:noProof/>
        <w:color w:val="0070C0"/>
      </w:rPr>
    </w:pPr>
    <w:r w:rsidRPr="004B640E">
      <w:rPr>
        <w:color w:val="0070C0"/>
      </w:rPr>
      <w:tab/>
    </w:r>
    <w:r w:rsidRPr="004B640E">
      <w:rPr>
        <w:color w:val="0070C0"/>
      </w:rPr>
      <w:tab/>
    </w:r>
    <w:r w:rsidRPr="004B640E">
      <w:rPr>
        <w:color w:val="0070C0"/>
      </w:rPr>
      <w:fldChar w:fldCharType="begin"/>
    </w:r>
    <w:r w:rsidRPr="004B640E">
      <w:rPr>
        <w:color w:val="0070C0"/>
      </w:rPr>
      <w:instrText xml:space="preserve"> PAGE   \* MERGEFORMAT </w:instrText>
    </w:r>
    <w:r w:rsidRPr="004B640E">
      <w:rPr>
        <w:color w:val="0070C0"/>
      </w:rPr>
      <w:fldChar w:fldCharType="separate"/>
    </w:r>
    <w:r w:rsidRPr="004B640E">
      <w:rPr>
        <w:color w:val="0070C0"/>
      </w:rPr>
      <w:t>1</w:t>
    </w:r>
    <w:r w:rsidRPr="004B640E">
      <w:rPr>
        <w:noProof/>
        <w:color w:val="0070C0"/>
      </w:rPr>
      <w:fldChar w:fldCharType="end"/>
    </w:r>
  </w:p>
  <w:p w14:paraId="0F0F6634" w14:textId="77777777" w:rsidR="000A2FBB" w:rsidRPr="004B640E" w:rsidRDefault="000A2FBB">
    <w:pPr>
      <w:rPr>
        <w:color w:val="0070C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0E397" w14:textId="77777777" w:rsidR="004B640E" w:rsidRDefault="004B64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644F7" w14:textId="77777777" w:rsidR="002179DC" w:rsidRDefault="002179DC" w:rsidP="00746BCF">
      <w:r>
        <w:separator/>
      </w:r>
    </w:p>
  </w:footnote>
  <w:footnote w:type="continuationSeparator" w:id="0">
    <w:p w14:paraId="65797CAE" w14:textId="77777777" w:rsidR="002179DC" w:rsidRDefault="002179DC" w:rsidP="00746BCF">
      <w:r>
        <w:continuationSeparator/>
      </w:r>
    </w:p>
  </w:footnote>
  <w:footnote w:type="continuationNotice" w:id="1">
    <w:p w14:paraId="2099F609" w14:textId="77777777" w:rsidR="002179DC" w:rsidRDefault="00217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AE275" w14:textId="77777777" w:rsidR="004B640E" w:rsidRDefault="004B64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FB51" w14:textId="0A87DC7D" w:rsidR="000A2FBB" w:rsidRPr="004B640E" w:rsidRDefault="000A2FBB" w:rsidP="00746BCF">
    <w:pPr>
      <w:pStyle w:val="Header"/>
      <w:pBdr>
        <w:bottom w:val="single" w:sz="6" w:space="1" w:color="auto"/>
      </w:pBdr>
      <w:rPr>
        <w:color w:val="0070C0"/>
      </w:rPr>
    </w:pPr>
  </w:p>
  <w:p w14:paraId="0167AE4B" w14:textId="1C54FAB6" w:rsidR="000A2FBB" w:rsidRPr="004B640E" w:rsidRDefault="000A2FBB" w:rsidP="000A2FBB">
    <w:pPr>
      <w:pStyle w:val="Header"/>
      <w:pBdr>
        <w:bottom w:val="single" w:sz="6" w:space="1" w:color="auto"/>
      </w:pBdr>
      <w:jc w:val="center"/>
      <w:rPr>
        <w:color w:val="0070C0"/>
      </w:rPr>
    </w:pPr>
    <w:r w:rsidRPr="004B640E">
      <w:rPr>
        <w:color w:val="0070C0"/>
      </w:rPr>
      <w:t xml:space="preserve">Algonquin College – </w:t>
    </w:r>
    <w:r w:rsidR="004E49DF" w:rsidRPr="004B640E">
      <w:rPr>
        <w:color w:val="0070C0"/>
      </w:rPr>
      <w:t>JAP – CST8221</w:t>
    </w:r>
    <w:r w:rsidR="005C647D" w:rsidRPr="004B640E">
      <w:rPr>
        <w:color w:val="0070C0"/>
      </w:rPr>
      <w:t xml:space="preserve"> </w:t>
    </w:r>
    <w:r w:rsidRPr="004B640E">
      <w:rPr>
        <w:color w:val="0070C0"/>
      </w:rPr>
      <w:t xml:space="preserve">– </w:t>
    </w:r>
    <w:r w:rsidR="005C647D" w:rsidRPr="004B640E">
      <w:rPr>
        <w:color w:val="0070C0"/>
      </w:rPr>
      <w:t>A</w:t>
    </w:r>
    <w:r w:rsidR="00AF52AC" w:rsidRPr="004B640E">
      <w:rPr>
        <w:color w:val="0070C0"/>
      </w:rPr>
      <w:t>31</w:t>
    </w:r>
    <w:r w:rsidR="003D0259" w:rsidRPr="004B640E">
      <w:rPr>
        <w:color w:val="0070C0"/>
      </w:rPr>
      <w:t xml:space="preserve"> </w:t>
    </w:r>
    <w:r w:rsidRPr="004B640E">
      <w:rPr>
        <w:color w:val="0070C0"/>
      </w:rPr>
      <w:t xml:space="preserve">– </w:t>
    </w:r>
    <w:r w:rsidR="004B640E" w:rsidRPr="004B640E">
      <w:rPr>
        <w:color w:val="0070C0"/>
      </w:rPr>
      <w:t>Fall</w:t>
    </w:r>
    <w:r w:rsidRPr="004B640E">
      <w:rPr>
        <w:color w:val="0070C0"/>
      </w:rPr>
      <w:t>, 202</w:t>
    </w:r>
    <w:r w:rsidR="00AF7AB0" w:rsidRPr="004B640E">
      <w:rPr>
        <w:color w:val="0070C0"/>
      </w:rPr>
      <w:t>2</w:t>
    </w:r>
  </w:p>
  <w:p w14:paraId="75811999" w14:textId="77777777" w:rsidR="000A2FBB" w:rsidRPr="004B640E" w:rsidRDefault="000A2FBB" w:rsidP="00746BCF">
    <w:pPr>
      <w:pStyle w:val="Header"/>
      <w:rPr>
        <w:color w:val="0070C0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3312" w14:textId="77777777" w:rsidR="004B640E" w:rsidRDefault="004B6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2625D"/>
    <w:multiLevelType w:val="hybridMultilevel"/>
    <w:tmpl w:val="BD0AAF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92F14"/>
    <w:multiLevelType w:val="multilevel"/>
    <w:tmpl w:val="DB62FCE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lang w:val="en-U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4A9E48D9"/>
    <w:multiLevelType w:val="hybridMultilevel"/>
    <w:tmpl w:val="E0EEBA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DC76D3"/>
    <w:multiLevelType w:val="multilevel"/>
    <w:tmpl w:val="0B0039F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4" w15:restartNumberingAfterBreak="0">
    <w:nsid w:val="50017E65"/>
    <w:multiLevelType w:val="hybridMultilevel"/>
    <w:tmpl w:val="55F60E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31064"/>
    <w:multiLevelType w:val="multilevel"/>
    <w:tmpl w:val="0B0039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6" w15:restartNumberingAfterBreak="0">
    <w:nsid w:val="5F5E70F3"/>
    <w:multiLevelType w:val="multilevel"/>
    <w:tmpl w:val="0B0039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7" w15:restartNumberingAfterBreak="0">
    <w:nsid w:val="70751579"/>
    <w:multiLevelType w:val="multilevel"/>
    <w:tmpl w:val="0B0039F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num w:numId="1" w16cid:durableId="703553498">
    <w:abstractNumId w:val="4"/>
  </w:num>
  <w:num w:numId="2" w16cid:durableId="537623545">
    <w:abstractNumId w:val="1"/>
  </w:num>
  <w:num w:numId="3" w16cid:durableId="1684503707">
    <w:abstractNumId w:val="0"/>
  </w:num>
  <w:num w:numId="4" w16cid:durableId="1652322257">
    <w:abstractNumId w:val="5"/>
  </w:num>
  <w:num w:numId="5" w16cid:durableId="1015028">
    <w:abstractNumId w:val="7"/>
  </w:num>
  <w:num w:numId="6" w16cid:durableId="807208313">
    <w:abstractNumId w:val="6"/>
  </w:num>
  <w:num w:numId="7" w16cid:durableId="1311251526">
    <w:abstractNumId w:val="3"/>
  </w:num>
  <w:num w:numId="8" w16cid:durableId="699208713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DA0MzI3NrM0NTJU0lEKTi0uzszPAykwqQUAET/wyiwAAAA="/>
  </w:docVars>
  <w:rsids>
    <w:rsidRoot w:val="00746BCF"/>
    <w:rsid w:val="0001059B"/>
    <w:rsid w:val="0001098F"/>
    <w:rsid w:val="00015C49"/>
    <w:rsid w:val="000168B5"/>
    <w:rsid w:val="00020B6A"/>
    <w:rsid w:val="00021F17"/>
    <w:rsid w:val="000245BD"/>
    <w:rsid w:val="0002602B"/>
    <w:rsid w:val="00026AB8"/>
    <w:rsid w:val="00027D73"/>
    <w:rsid w:val="00033607"/>
    <w:rsid w:val="00033D7F"/>
    <w:rsid w:val="00034281"/>
    <w:rsid w:val="000347E1"/>
    <w:rsid w:val="000421F8"/>
    <w:rsid w:val="00046F35"/>
    <w:rsid w:val="000542FC"/>
    <w:rsid w:val="00054A29"/>
    <w:rsid w:val="00055C16"/>
    <w:rsid w:val="000606EF"/>
    <w:rsid w:val="00060B99"/>
    <w:rsid w:val="00063FC4"/>
    <w:rsid w:val="00067024"/>
    <w:rsid w:val="00082BF1"/>
    <w:rsid w:val="00083EB7"/>
    <w:rsid w:val="00084CC0"/>
    <w:rsid w:val="00090415"/>
    <w:rsid w:val="000915F4"/>
    <w:rsid w:val="000975D3"/>
    <w:rsid w:val="00097CA1"/>
    <w:rsid w:val="000A2FBB"/>
    <w:rsid w:val="000A523F"/>
    <w:rsid w:val="000A5B88"/>
    <w:rsid w:val="000B04E8"/>
    <w:rsid w:val="000B4DB3"/>
    <w:rsid w:val="000B585D"/>
    <w:rsid w:val="000B5D11"/>
    <w:rsid w:val="000B6660"/>
    <w:rsid w:val="000C5455"/>
    <w:rsid w:val="000D4EE2"/>
    <w:rsid w:val="000D5395"/>
    <w:rsid w:val="000D7078"/>
    <w:rsid w:val="000E179A"/>
    <w:rsid w:val="000E5792"/>
    <w:rsid w:val="000E5D2F"/>
    <w:rsid w:val="00100D0C"/>
    <w:rsid w:val="00103C70"/>
    <w:rsid w:val="00132333"/>
    <w:rsid w:val="0013323F"/>
    <w:rsid w:val="00141C11"/>
    <w:rsid w:val="00143D2E"/>
    <w:rsid w:val="001450B9"/>
    <w:rsid w:val="00147C64"/>
    <w:rsid w:val="0015043F"/>
    <w:rsid w:val="001526E4"/>
    <w:rsid w:val="00152EA4"/>
    <w:rsid w:val="00153710"/>
    <w:rsid w:val="001549BB"/>
    <w:rsid w:val="00156E58"/>
    <w:rsid w:val="00157570"/>
    <w:rsid w:val="001658B8"/>
    <w:rsid w:val="00170BBC"/>
    <w:rsid w:val="00171C8C"/>
    <w:rsid w:val="001754E5"/>
    <w:rsid w:val="00183388"/>
    <w:rsid w:val="00184072"/>
    <w:rsid w:val="00184228"/>
    <w:rsid w:val="00187BFB"/>
    <w:rsid w:val="001A0699"/>
    <w:rsid w:val="001A098B"/>
    <w:rsid w:val="001B2D78"/>
    <w:rsid w:val="001B675B"/>
    <w:rsid w:val="001B7F4E"/>
    <w:rsid w:val="001D1F0E"/>
    <w:rsid w:val="001D21E8"/>
    <w:rsid w:val="001E2013"/>
    <w:rsid w:val="001E6839"/>
    <w:rsid w:val="001E74ED"/>
    <w:rsid w:val="001F0929"/>
    <w:rsid w:val="001F231B"/>
    <w:rsid w:val="001F37A1"/>
    <w:rsid w:val="001F5FC8"/>
    <w:rsid w:val="001F6EDF"/>
    <w:rsid w:val="002018C4"/>
    <w:rsid w:val="002066DB"/>
    <w:rsid w:val="002167A7"/>
    <w:rsid w:val="002179DC"/>
    <w:rsid w:val="0022727F"/>
    <w:rsid w:val="002278C4"/>
    <w:rsid w:val="00230D1C"/>
    <w:rsid w:val="00231137"/>
    <w:rsid w:val="002353C3"/>
    <w:rsid w:val="00236DA9"/>
    <w:rsid w:val="0024146C"/>
    <w:rsid w:val="00245A21"/>
    <w:rsid w:val="00252948"/>
    <w:rsid w:val="00254357"/>
    <w:rsid w:val="00254E3A"/>
    <w:rsid w:val="00256FCA"/>
    <w:rsid w:val="0026044D"/>
    <w:rsid w:val="00261CAB"/>
    <w:rsid w:val="00262747"/>
    <w:rsid w:val="00274A03"/>
    <w:rsid w:val="00280B86"/>
    <w:rsid w:val="00282AB4"/>
    <w:rsid w:val="00283623"/>
    <w:rsid w:val="0028375E"/>
    <w:rsid w:val="0029289D"/>
    <w:rsid w:val="00292965"/>
    <w:rsid w:val="002939C0"/>
    <w:rsid w:val="002A121A"/>
    <w:rsid w:val="002A4849"/>
    <w:rsid w:val="002B5EFF"/>
    <w:rsid w:val="002B6599"/>
    <w:rsid w:val="002C1D93"/>
    <w:rsid w:val="002C59EB"/>
    <w:rsid w:val="002C5ECA"/>
    <w:rsid w:val="002C6C88"/>
    <w:rsid w:val="002C7F2F"/>
    <w:rsid w:val="002D4E98"/>
    <w:rsid w:val="002D6887"/>
    <w:rsid w:val="002E08BB"/>
    <w:rsid w:val="002E20EE"/>
    <w:rsid w:val="002E6EC6"/>
    <w:rsid w:val="002E7248"/>
    <w:rsid w:val="002F1E2E"/>
    <w:rsid w:val="002F2979"/>
    <w:rsid w:val="002F5B8C"/>
    <w:rsid w:val="002F6D9A"/>
    <w:rsid w:val="00301417"/>
    <w:rsid w:val="00301611"/>
    <w:rsid w:val="00302895"/>
    <w:rsid w:val="00302B85"/>
    <w:rsid w:val="00314810"/>
    <w:rsid w:val="0031556B"/>
    <w:rsid w:val="00323DB3"/>
    <w:rsid w:val="00333EE9"/>
    <w:rsid w:val="00336EF8"/>
    <w:rsid w:val="00344CEA"/>
    <w:rsid w:val="00351299"/>
    <w:rsid w:val="00354E7B"/>
    <w:rsid w:val="003551DE"/>
    <w:rsid w:val="0035734D"/>
    <w:rsid w:val="00357ED8"/>
    <w:rsid w:val="00363348"/>
    <w:rsid w:val="00364642"/>
    <w:rsid w:val="003665EA"/>
    <w:rsid w:val="003673E1"/>
    <w:rsid w:val="00372F03"/>
    <w:rsid w:val="0039458A"/>
    <w:rsid w:val="00397D67"/>
    <w:rsid w:val="003A193A"/>
    <w:rsid w:val="003B4376"/>
    <w:rsid w:val="003C5915"/>
    <w:rsid w:val="003D01C3"/>
    <w:rsid w:val="003D0259"/>
    <w:rsid w:val="003D45C7"/>
    <w:rsid w:val="003D5975"/>
    <w:rsid w:val="003E2341"/>
    <w:rsid w:val="003E2D08"/>
    <w:rsid w:val="003F2D86"/>
    <w:rsid w:val="003F56A6"/>
    <w:rsid w:val="003F76D6"/>
    <w:rsid w:val="004001A4"/>
    <w:rsid w:val="00405298"/>
    <w:rsid w:val="00406398"/>
    <w:rsid w:val="00407B50"/>
    <w:rsid w:val="00410A73"/>
    <w:rsid w:val="00416726"/>
    <w:rsid w:val="00420C44"/>
    <w:rsid w:val="00423DE3"/>
    <w:rsid w:val="00424C63"/>
    <w:rsid w:val="00424E13"/>
    <w:rsid w:val="004312C2"/>
    <w:rsid w:val="0043546F"/>
    <w:rsid w:val="004407F2"/>
    <w:rsid w:val="00443318"/>
    <w:rsid w:val="0044377E"/>
    <w:rsid w:val="004452D3"/>
    <w:rsid w:val="00453A6E"/>
    <w:rsid w:val="00454EA6"/>
    <w:rsid w:val="00460160"/>
    <w:rsid w:val="0046387E"/>
    <w:rsid w:val="0047306E"/>
    <w:rsid w:val="00474E56"/>
    <w:rsid w:val="00477933"/>
    <w:rsid w:val="0048210E"/>
    <w:rsid w:val="004823E0"/>
    <w:rsid w:val="00486876"/>
    <w:rsid w:val="0048727E"/>
    <w:rsid w:val="00494177"/>
    <w:rsid w:val="0049667C"/>
    <w:rsid w:val="004A1992"/>
    <w:rsid w:val="004A6BE8"/>
    <w:rsid w:val="004B2F5C"/>
    <w:rsid w:val="004B4254"/>
    <w:rsid w:val="004B640E"/>
    <w:rsid w:val="004B687F"/>
    <w:rsid w:val="004B68EA"/>
    <w:rsid w:val="004C3A7D"/>
    <w:rsid w:val="004C5226"/>
    <w:rsid w:val="004C5B8F"/>
    <w:rsid w:val="004D02F5"/>
    <w:rsid w:val="004D159C"/>
    <w:rsid w:val="004D294C"/>
    <w:rsid w:val="004D35F9"/>
    <w:rsid w:val="004E0BB4"/>
    <w:rsid w:val="004E20B1"/>
    <w:rsid w:val="004E3F24"/>
    <w:rsid w:val="004E49DF"/>
    <w:rsid w:val="004E4B2B"/>
    <w:rsid w:val="004E60C9"/>
    <w:rsid w:val="004E62E1"/>
    <w:rsid w:val="004E7D59"/>
    <w:rsid w:val="004F1980"/>
    <w:rsid w:val="004F3E9E"/>
    <w:rsid w:val="004F4A6A"/>
    <w:rsid w:val="004F7922"/>
    <w:rsid w:val="00503285"/>
    <w:rsid w:val="00511212"/>
    <w:rsid w:val="00511306"/>
    <w:rsid w:val="00511FC6"/>
    <w:rsid w:val="005148DD"/>
    <w:rsid w:val="00516057"/>
    <w:rsid w:val="00520253"/>
    <w:rsid w:val="00520DEF"/>
    <w:rsid w:val="00527C73"/>
    <w:rsid w:val="00532561"/>
    <w:rsid w:val="005334D8"/>
    <w:rsid w:val="005379C7"/>
    <w:rsid w:val="005409C5"/>
    <w:rsid w:val="00545C64"/>
    <w:rsid w:val="005515A4"/>
    <w:rsid w:val="00554474"/>
    <w:rsid w:val="005706E0"/>
    <w:rsid w:val="00576D7F"/>
    <w:rsid w:val="00577127"/>
    <w:rsid w:val="00577CEF"/>
    <w:rsid w:val="00581E8A"/>
    <w:rsid w:val="005954D6"/>
    <w:rsid w:val="00597C0F"/>
    <w:rsid w:val="005A2003"/>
    <w:rsid w:val="005A225F"/>
    <w:rsid w:val="005A76B0"/>
    <w:rsid w:val="005B0A52"/>
    <w:rsid w:val="005C647D"/>
    <w:rsid w:val="005D38DC"/>
    <w:rsid w:val="005D52E2"/>
    <w:rsid w:val="005D5D2D"/>
    <w:rsid w:val="005D66E3"/>
    <w:rsid w:val="005D7C40"/>
    <w:rsid w:val="005E5ABB"/>
    <w:rsid w:val="005E5CE3"/>
    <w:rsid w:val="005E6602"/>
    <w:rsid w:val="0060325F"/>
    <w:rsid w:val="00603FFA"/>
    <w:rsid w:val="00604BE1"/>
    <w:rsid w:val="006056FC"/>
    <w:rsid w:val="00611CAB"/>
    <w:rsid w:val="006127FB"/>
    <w:rsid w:val="006177D0"/>
    <w:rsid w:val="00621176"/>
    <w:rsid w:val="006305A6"/>
    <w:rsid w:val="00631A43"/>
    <w:rsid w:val="00633363"/>
    <w:rsid w:val="00636160"/>
    <w:rsid w:val="00641EA5"/>
    <w:rsid w:val="00645F37"/>
    <w:rsid w:val="00646894"/>
    <w:rsid w:val="00646C2E"/>
    <w:rsid w:val="0065473D"/>
    <w:rsid w:val="006566F5"/>
    <w:rsid w:val="00657152"/>
    <w:rsid w:val="006606CA"/>
    <w:rsid w:val="00662C65"/>
    <w:rsid w:val="00666818"/>
    <w:rsid w:val="00666E29"/>
    <w:rsid w:val="00676C1C"/>
    <w:rsid w:val="00683FC1"/>
    <w:rsid w:val="00684BA1"/>
    <w:rsid w:val="00684F72"/>
    <w:rsid w:val="00691551"/>
    <w:rsid w:val="00693621"/>
    <w:rsid w:val="00693852"/>
    <w:rsid w:val="00696674"/>
    <w:rsid w:val="006977B5"/>
    <w:rsid w:val="006B1F44"/>
    <w:rsid w:val="006B590B"/>
    <w:rsid w:val="006C299C"/>
    <w:rsid w:val="006C316E"/>
    <w:rsid w:val="006C381F"/>
    <w:rsid w:val="006C7160"/>
    <w:rsid w:val="006C7202"/>
    <w:rsid w:val="006C76F3"/>
    <w:rsid w:val="006C76FB"/>
    <w:rsid w:val="006D62D6"/>
    <w:rsid w:val="006E1393"/>
    <w:rsid w:val="006E2587"/>
    <w:rsid w:val="006E6094"/>
    <w:rsid w:val="006F1AF8"/>
    <w:rsid w:val="006F3176"/>
    <w:rsid w:val="006F59DC"/>
    <w:rsid w:val="007029FC"/>
    <w:rsid w:val="00704F26"/>
    <w:rsid w:val="007077B4"/>
    <w:rsid w:val="007121E4"/>
    <w:rsid w:val="00712D05"/>
    <w:rsid w:val="00713133"/>
    <w:rsid w:val="007164EC"/>
    <w:rsid w:val="00721A75"/>
    <w:rsid w:val="00721E41"/>
    <w:rsid w:val="007230F6"/>
    <w:rsid w:val="0072435B"/>
    <w:rsid w:val="0073129F"/>
    <w:rsid w:val="00731632"/>
    <w:rsid w:val="0073193E"/>
    <w:rsid w:val="007330CF"/>
    <w:rsid w:val="00740158"/>
    <w:rsid w:val="00741CE7"/>
    <w:rsid w:val="00744E5C"/>
    <w:rsid w:val="00746BCF"/>
    <w:rsid w:val="0075070D"/>
    <w:rsid w:val="00751F48"/>
    <w:rsid w:val="00753B22"/>
    <w:rsid w:val="00760A8B"/>
    <w:rsid w:val="00763827"/>
    <w:rsid w:val="00771322"/>
    <w:rsid w:val="00783253"/>
    <w:rsid w:val="00783AB2"/>
    <w:rsid w:val="00786A67"/>
    <w:rsid w:val="00797D1E"/>
    <w:rsid w:val="007A04DC"/>
    <w:rsid w:val="007A4039"/>
    <w:rsid w:val="007A6258"/>
    <w:rsid w:val="007A66BC"/>
    <w:rsid w:val="007E1964"/>
    <w:rsid w:val="007F2B4E"/>
    <w:rsid w:val="007F2B74"/>
    <w:rsid w:val="007F72FE"/>
    <w:rsid w:val="007F73CE"/>
    <w:rsid w:val="00803E71"/>
    <w:rsid w:val="00804434"/>
    <w:rsid w:val="00805EBC"/>
    <w:rsid w:val="008101CB"/>
    <w:rsid w:val="00814E1F"/>
    <w:rsid w:val="00816AC9"/>
    <w:rsid w:val="0082540D"/>
    <w:rsid w:val="008263F1"/>
    <w:rsid w:val="00836CA2"/>
    <w:rsid w:val="008450EB"/>
    <w:rsid w:val="00852903"/>
    <w:rsid w:val="0085309F"/>
    <w:rsid w:val="008531D3"/>
    <w:rsid w:val="00874B20"/>
    <w:rsid w:val="008758D3"/>
    <w:rsid w:val="00876537"/>
    <w:rsid w:val="00880BAC"/>
    <w:rsid w:val="00881D48"/>
    <w:rsid w:val="008823B9"/>
    <w:rsid w:val="008825AE"/>
    <w:rsid w:val="00884040"/>
    <w:rsid w:val="008857CD"/>
    <w:rsid w:val="00887231"/>
    <w:rsid w:val="00887EC2"/>
    <w:rsid w:val="0089371C"/>
    <w:rsid w:val="0089540B"/>
    <w:rsid w:val="008B10AC"/>
    <w:rsid w:val="008B1DFC"/>
    <w:rsid w:val="008B3A15"/>
    <w:rsid w:val="008B6B6B"/>
    <w:rsid w:val="008C0A3A"/>
    <w:rsid w:val="008C5063"/>
    <w:rsid w:val="008C77AE"/>
    <w:rsid w:val="008E2650"/>
    <w:rsid w:val="008F15EA"/>
    <w:rsid w:val="008F44D4"/>
    <w:rsid w:val="008F70B9"/>
    <w:rsid w:val="008F7BFE"/>
    <w:rsid w:val="008F7CCA"/>
    <w:rsid w:val="0090077B"/>
    <w:rsid w:val="0090244F"/>
    <w:rsid w:val="00902CED"/>
    <w:rsid w:val="009077FC"/>
    <w:rsid w:val="00907D54"/>
    <w:rsid w:val="00910B1D"/>
    <w:rsid w:val="00913708"/>
    <w:rsid w:val="00914C23"/>
    <w:rsid w:val="00917CD0"/>
    <w:rsid w:val="0092533B"/>
    <w:rsid w:val="00925CC8"/>
    <w:rsid w:val="009334F1"/>
    <w:rsid w:val="00937F5F"/>
    <w:rsid w:val="00945700"/>
    <w:rsid w:val="00947F60"/>
    <w:rsid w:val="009518F7"/>
    <w:rsid w:val="0095245C"/>
    <w:rsid w:val="00956DA8"/>
    <w:rsid w:val="009677D9"/>
    <w:rsid w:val="00972EC1"/>
    <w:rsid w:val="00973D4E"/>
    <w:rsid w:val="0097462D"/>
    <w:rsid w:val="00977A6F"/>
    <w:rsid w:val="009846D0"/>
    <w:rsid w:val="0098479D"/>
    <w:rsid w:val="009868BD"/>
    <w:rsid w:val="009935AE"/>
    <w:rsid w:val="00994F41"/>
    <w:rsid w:val="00996702"/>
    <w:rsid w:val="009A141D"/>
    <w:rsid w:val="009A3202"/>
    <w:rsid w:val="009B0D9F"/>
    <w:rsid w:val="009B3FB8"/>
    <w:rsid w:val="009B4180"/>
    <w:rsid w:val="009B4A1D"/>
    <w:rsid w:val="009B75F4"/>
    <w:rsid w:val="009C0B57"/>
    <w:rsid w:val="009C5DFD"/>
    <w:rsid w:val="009C75DF"/>
    <w:rsid w:val="009D3072"/>
    <w:rsid w:val="009E1787"/>
    <w:rsid w:val="009E2955"/>
    <w:rsid w:val="009E442E"/>
    <w:rsid w:val="009E4A2E"/>
    <w:rsid w:val="009E54D9"/>
    <w:rsid w:val="009F0F5A"/>
    <w:rsid w:val="009F116E"/>
    <w:rsid w:val="009F4881"/>
    <w:rsid w:val="00A016E4"/>
    <w:rsid w:val="00A05911"/>
    <w:rsid w:val="00A159F4"/>
    <w:rsid w:val="00A23C89"/>
    <w:rsid w:val="00A270F6"/>
    <w:rsid w:val="00A30A37"/>
    <w:rsid w:val="00A32AD9"/>
    <w:rsid w:val="00A347E3"/>
    <w:rsid w:val="00A363AC"/>
    <w:rsid w:val="00A36658"/>
    <w:rsid w:val="00A44227"/>
    <w:rsid w:val="00A462E0"/>
    <w:rsid w:val="00A5205F"/>
    <w:rsid w:val="00A539B4"/>
    <w:rsid w:val="00A54C27"/>
    <w:rsid w:val="00A555D5"/>
    <w:rsid w:val="00A55702"/>
    <w:rsid w:val="00A55903"/>
    <w:rsid w:val="00A56554"/>
    <w:rsid w:val="00A635B5"/>
    <w:rsid w:val="00A66FF6"/>
    <w:rsid w:val="00A67B97"/>
    <w:rsid w:val="00A70BA8"/>
    <w:rsid w:val="00A76A5C"/>
    <w:rsid w:val="00A838B6"/>
    <w:rsid w:val="00A858A2"/>
    <w:rsid w:val="00A933AB"/>
    <w:rsid w:val="00A973EB"/>
    <w:rsid w:val="00AA1B16"/>
    <w:rsid w:val="00AA3645"/>
    <w:rsid w:val="00AB00B6"/>
    <w:rsid w:val="00AB093E"/>
    <w:rsid w:val="00AB3401"/>
    <w:rsid w:val="00AB3F62"/>
    <w:rsid w:val="00AB4506"/>
    <w:rsid w:val="00AC0A93"/>
    <w:rsid w:val="00AC0C5F"/>
    <w:rsid w:val="00AC2E60"/>
    <w:rsid w:val="00AC415E"/>
    <w:rsid w:val="00AC737C"/>
    <w:rsid w:val="00AD0F93"/>
    <w:rsid w:val="00AE19CE"/>
    <w:rsid w:val="00AE2850"/>
    <w:rsid w:val="00AE29FE"/>
    <w:rsid w:val="00AE5DC5"/>
    <w:rsid w:val="00AE7581"/>
    <w:rsid w:val="00AF0EEF"/>
    <w:rsid w:val="00AF24EF"/>
    <w:rsid w:val="00AF2C08"/>
    <w:rsid w:val="00AF52AC"/>
    <w:rsid w:val="00AF7AB0"/>
    <w:rsid w:val="00B0134A"/>
    <w:rsid w:val="00B03E4E"/>
    <w:rsid w:val="00B07A08"/>
    <w:rsid w:val="00B101F1"/>
    <w:rsid w:val="00B15135"/>
    <w:rsid w:val="00B159F4"/>
    <w:rsid w:val="00B21410"/>
    <w:rsid w:val="00B225EB"/>
    <w:rsid w:val="00B22D17"/>
    <w:rsid w:val="00B236E2"/>
    <w:rsid w:val="00B25471"/>
    <w:rsid w:val="00B357EE"/>
    <w:rsid w:val="00B37BB0"/>
    <w:rsid w:val="00B452D4"/>
    <w:rsid w:val="00B50EF9"/>
    <w:rsid w:val="00B530D5"/>
    <w:rsid w:val="00B6408A"/>
    <w:rsid w:val="00B65904"/>
    <w:rsid w:val="00B6697D"/>
    <w:rsid w:val="00B71FF1"/>
    <w:rsid w:val="00B73A08"/>
    <w:rsid w:val="00B85278"/>
    <w:rsid w:val="00B86794"/>
    <w:rsid w:val="00B86B5B"/>
    <w:rsid w:val="00B86C46"/>
    <w:rsid w:val="00B91552"/>
    <w:rsid w:val="00B92106"/>
    <w:rsid w:val="00B95F05"/>
    <w:rsid w:val="00B96AC8"/>
    <w:rsid w:val="00B973AE"/>
    <w:rsid w:val="00B9743E"/>
    <w:rsid w:val="00BA6886"/>
    <w:rsid w:val="00BA7598"/>
    <w:rsid w:val="00BB0EA2"/>
    <w:rsid w:val="00BB2562"/>
    <w:rsid w:val="00BB3806"/>
    <w:rsid w:val="00BB772E"/>
    <w:rsid w:val="00BB7832"/>
    <w:rsid w:val="00BB7A75"/>
    <w:rsid w:val="00BC23E0"/>
    <w:rsid w:val="00BC4BCB"/>
    <w:rsid w:val="00BC58B1"/>
    <w:rsid w:val="00BC75D7"/>
    <w:rsid w:val="00BD14FC"/>
    <w:rsid w:val="00BD55BE"/>
    <w:rsid w:val="00BE19CF"/>
    <w:rsid w:val="00BF23C5"/>
    <w:rsid w:val="00BF3FFF"/>
    <w:rsid w:val="00BF5642"/>
    <w:rsid w:val="00C00E1A"/>
    <w:rsid w:val="00C1025F"/>
    <w:rsid w:val="00C129D3"/>
    <w:rsid w:val="00C12D60"/>
    <w:rsid w:val="00C14B98"/>
    <w:rsid w:val="00C14D9F"/>
    <w:rsid w:val="00C15B33"/>
    <w:rsid w:val="00C211B0"/>
    <w:rsid w:val="00C23441"/>
    <w:rsid w:val="00C245DC"/>
    <w:rsid w:val="00C260EF"/>
    <w:rsid w:val="00C26140"/>
    <w:rsid w:val="00C300D6"/>
    <w:rsid w:val="00C32A43"/>
    <w:rsid w:val="00C32C79"/>
    <w:rsid w:val="00C33A89"/>
    <w:rsid w:val="00C3416F"/>
    <w:rsid w:val="00C36DE1"/>
    <w:rsid w:val="00C41560"/>
    <w:rsid w:val="00C52B56"/>
    <w:rsid w:val="00C546B0"/>
    <w:rsid w:val="00C62964"/>
    <w:rsid w:val="00C65296"/>
    <w:rsid w:val="00C6799B"/>
    <w:rsid w:val="00C708D8"/>
    <w:rsid w:val="00C71939"/>
    <w:rsid w:val="00C80728"/>
    <w:rsid w:val="00C860AF"/>
    <w:rsid w:val="00C95E35"/>
    <w:rsid w:val="00CA0013"/>
    <w:rsid w:val="00CA1944"/>
    <w:rsid w:val="00CA5929"/>
    <w:rsid w:val="00CA6AE7"/>
    <w:rsid w:val="00CB1519"/>
    <w:rsid w:val="00CD0A5A"/>
    <w:rsid w:val="00CD2D3A"/>
    <w:rsid w:val="00CD47D1"/>
    <w:rsid w:val="00CD7594"/>
    <w:rsid w:val="00CE2B86"/>
    <w:rsid w:val="00CE4103"/>
    <w:rsid w:val="00CE54DC"/>
    <w:rsid w:val="00CE9B46"/>
    <w:rsid w:val="00CF01C6"/>
    <w:rsid w:val="00D0120B"/>
    <w:rsid w:val="00D02A16"/>
    <w:rsid w:val="00D04CE5"/>
    <w:rsid w:val="00D05A27"/>
    <w:rsid w:val="00D22471"/>
    <w:rsid w:val="00D23FEF"/>
    <w:rsid w:val="00D26581"/>
    <w:rsid w:val="00D271B7"/>
    <w:rsid w:val="00D30D18"/>
    <w:rsid w:val="00D34583"/>
    <w:rsid w:val="00D3682C"/>
    <w:rsid w:val="00D41A3C"/>
    <w:rsid w:val="00D43A7F"/>
    <w:rsid w:val="00D51EC7"/>
    <w:rsid w:val="00D53750"/>
    <w:rsid w:val="00D5728E"/>
    <w:rsid w:val="00D60448"/>
    <w:rsid w:val="00D66FD0"/>
    <w:rsid w:val="00D74D1A"/>
    <w:rsid w:val="00D80B2F"/>
    <w:rsid w:val="00D844C6"/>
    <w:rsid w:val="00D91900"/>
    <w:rsid w:val="00D92535"/>
    <w:rsid w:val="00D94878"/>
    <w:rsid w:val="00D94FE3"/>
    <w:rsid w:val="00D953B5"/>
    <w:rsid w:val="00DA2C70"/>
    <w:rsid w:val="00DB0ED8"/>
    <w:rsid w:val="00DB4551"/>
    <w:rsid w:val="00DB7299"/>
    <w:rsid w:val="00DB7B70"/>
    <w:rsid w:val="00DB7C3C"/>
    <w:rsid w:val="00DC0268"/>
    <w:rsid w:val="00DC16B6"/>
    <w:rsid w:val="00DC68F5"/>
    <w:rsid w:val="00DF4C67"/>
    <w:rsid w:val="00E015A6"/>
    <w:rsid w:val="00E029B5"/>
    <w:rsid w:val="00E05E07"/>
    <w:rsid w:val="00E07DFA"/>
    <w:rsid w:val="00E10DF7"/>
    <w:rsid w:val="00E13965"/>
    <w:rsid w:val="00E14A94"/>
    <w:rsid w:val="00E16860"/>
    <w:rsid w:val="00E219CA"/>
    <w:rsid w:val="00E26133"/>
    <w:rsid w:val="00E32ABC"/>
    <w:rsid w:val="00E35B1C"/>
    <w:rsid w:val="00E40A6B"/>
    <w:rsid w:val="00E444DA"/>
    <w:rsid w:val="00E453FB"/>
    <w:rsid w:val="00E47FCF"/>
    <w:rsid w:val="00E5004E"/>
    <w:rsid w:val="00E52D0D"/>
    <w:rsid w:val="00E60C93"/>
    <w:rsid w:val="00E6185A"/>
    <w:rsid w:val="00E631B4"/>
    <w:rsid w:val="00E63EA5"/>
    <w:rsid w:val="00E63F20"/>
    <w:rsid w:val="00E74070"/>
    <w:rsid w:val="00E74247"/>
    <w:rsid w:val="00E75479"/>
    <w:rsid w:val="00E755B4"/>
    <w:rsid w:val="00E75A8F"/>
    <w:rsid w:val="00E90103"/>
    <w:rsid w:val="00E929D7"/>
    <w:rsid w:val="00EA1BFE"/>
    <w:rsid w:val="00EB4DBF"/>
    <w:rsid w:val="00EB765E"/>
    <w:rsid w:val="00EC148E"/>
    <w:rsid w:val="00EC6935"/>
    <w:rsid w:val="00ED1B3D"/>
    <w:rsid w:val="00ED3904"/>
    <w:rsid w:val="00EE3997"/>
    <w:rsid w:val="00EE57CC"/>
    <w:rsid w:val="00EE5A13"/>
    <w:rsid w:val="00EE7356"/>
    <w:rsid w:val="00EF3627"/>
    <w:rsid w:val="00EF5E4F"/>
    <w:rsid w:val="00EF700E"/>
    <w:rsid w:val="00F033EA"/>
    <w:rsid w:val="00F047F3"/>
    <w:rsid w:val="00F05537"/>
    <w:rsid w:val="00F11C6D"/>
    <w:rsid w:val="00F16EA4"/>
    <w:rsid w:val="00F227E2"/>
    <w:rsid w:val="00F23877"/>
    <w:rsid w:val="00F26FBE"/>
    <w:rsid w:val="00F30401"/>
    <w:rsid w:val="00F346CA"/>
    <w:rsid w:val="00F44F49"/>
    <w:rsid w:val="00F4598B"/>
    <w:rsid w:val="00F54C09"/>
    <w:rsid w:val="00F60A23"/>
    <w:rsid w:val="00F63A0C"/>
    <w:rsid w:val="00F67225"/>
    <w:rsid w:val="00F73974"/>
    <w:rsid w:val="00F94AED"/>
    <w:rsid w:val="00FA3C20"/>
    <w:rsid w:val="00FA44CC"/>
    <w:rsid w:val="00FA71B1"/>
    <w:rsid w:val="00FA7C16"/>
    <w:rsid w:val="00FB16AA"/>
    <w:rsid w:val="00FB2830"/>
    <w:rsid w:val="00FB3954"/>
    <w:rsid w:val="00FB695D"/>
    <w:rsid w:val="00FC1C5F"/>
    <w:rsid w:val="00FC2A77"/>
    <w:rsid w:val="00FC2ECA"/>
    <w:rsid w:val="00FC3A43"/>
    <w:rsid w:val="00FC4162"/>
    <w:rsid w:val="00FD3C03"/>
    <w:rsid w:val="00FE1314"/>
    <w:rsid w:val="00FE2AB3"/>
    <w:rsid w:val="00FE6876"/>
    <w:rsid w:val="00FE6A45"/>
    <w:rsid w:val="00FE78AC"/>
    <w:rsid w:val="00FF0468"/>
    <w:rsid w:val="00FF4CFD"/>
    <w:rsid w:val="010FB6E9"/>
    <w:rsid w:val="0147E4CA"/>
    <w:rsid w:val="015FBC25"/>
    <w:rsid w:val="016722F1"/>
    <w:rsid w:val="016CA745"/>
    <w:rsid w:val="0174FDC3"/>
    <w:rsid w:val="023FEBCD"/>
    <w:rsid w:val="02459118"/>
    <w:rsid w:val="0253E648"/>
    <w:rsid w:val="026A2FD8"/>
    <w:rsid w:val="02BBB0CE"/>
    <w:rsid w:val="035EC070"/>
    <w:rsid w:val="0415F1C2"/>
    <w:rsid w:val="042525E1"/>
    <w:rsid w:val="043DFBB6"/>
    <w:rsid w:val="04A42EC8"/>
    <w:rsid w:val="04DF950E"/>
    <w:rsid w:val="05FEFCC5"/>
    <w:rsid w:val="064EBCFE"/>
    <w:rsid w:val="06B7BEF0"/>
    <w:rsid w:val="07374EED"/>
    <w:rsid w:val="07439569"/>
    <w:rsid w:val="078F83CD"/>
    <w:rsid w:val="079AD0BD"/>
    <w:rsid w:val="07A9ECE7"/>
    <w:rsid w:val="07B7ABC0"/>
    <w:rsid w:val="07D57120"/>
    <w:rsid w:val="0817DFE8"/>
    <w:rsid w:val="081C6C6E"/>
    <w:rsid w:val="0852B28D"/>
    <w:rsid w:val="086B337C"/>
    <w:rsid w:val="088831D2"/>
    <w:rsid w:val="09537C21"/>
    <w:rsid w:val="096C02E9"/>
    <w:rsid w:val="09764D96"/>
    <w:rsid w:val="09CF9915"/>
    <w:rsid w:val="0A80AE36"/>
    <w:rsid w:val="0AC7BDDB"/>
    <w:rsid w:val="0AD9EE80"/>
    <w:rsid w:val="0B129D14"/>
    <w:rsid w:val="0B7207B6"/>
    <w:rsid w:val="0B8696C1"/>
    <w:rsid w:val="0BCC2F8C"/>
    <w:rsid w:val="0CA19B43"/>
    <w:rsid w:val="0CBE0644"/>
    <w:rsid w:val="0D270074"/>
    <w:rsid w:val="0D98420F"/>
    <w:rsid w:val="0DA4FEF2"/>
    <w:rsid w:val="0F0DCB76"/>
    <w:rsid w:val="0F437FCC"/>
    <w:rsid w:val="0F653D23"/>
    <w:rsid w:val="0F93A71A"/>
    <w:rsid w:val="0F9E1EE2"/>
    <w:rsid w:val="0FF0CA47"/>
    <w:rsid w:val="10387C03"/>
    <w:rsid w:val="10528000"/>
    <w:rsid w:val="105EA136"/>
    <w:rsid w:val="107BF553"/>
    <w:rsid w:val="10AF0ABA"/>
    <w:rsid w:val="10DC083C"/>
    <w:rsid w:val="1117489C"/>
    <w:rsid w:val="114ED915"/>
    <w:rsid w:val="11DBC9F4"/>
    <w:rsid w:val="11E7C008"/>
    <w:rsid w:val="1270E831"/>
    <w:rsid w:val="12D15F6B"/>
    <w:rsid w:val="133778B9"/>
    <w:rsid w:val="14481833"/>
    <w:rsid w:val="145F9059"/>
    <w:rsid w:val="1474DEBC"/>
    <w:rsid w:val="14C49DF9"/>
    <w:rsid w:val="14FA3D8C"/>
    <w:rsid w:val="14FCAC83"/>
    <w:rsid w:val="15321259"/>
    <w:rsid w:val="1537F5C5"/>
    <w:rsid w:val="161DE7C6"/>
    <w:rsid w:val="16CDE2BA"/>
    <w:rsid w:val="16D47DE4"/>
    <w:rsid w:val="16ECAA22"/>
    <w:rsid w:val="174DA747"/>
    <w:rsid w:val="1751A2B4"/>
    <w:rsid w:val="1760D714"/>
    <w:rsid w:val="186D3925"/>
    <w:rsid w:val="18DA511E"/>
    <w:rsid w:val="18DB524A"/>
    <w:rsid w:val="1A4395AA"/>
    <w:rsid w:val="1A5838D2"/>
    <w:rsid w:val="1A72CE4A"/>
    <w:rsid w:val="1AC28EAE"/>
    <w:rsid w:val="1AC9FA72"/>
    <w:rsid w:val="1AD43781"/>
    <w:rsid w:val="1B2855D6"/>
    <w:rsid w:val="1BA153DD"/>
    <w:rsid w:val="1BC0E97B"/>
    <w:rsid w:val="1BC8DF49"/>
    <w:rsid w:val="1C1D8BF3"/>
    <w:rsid w:val="1C4A8975"/>
    <w:rsid w:val="1CDEB19F"/>
    <w:rsid w:val="1D191BBA"/>
    <w:rsid w:val="1D2BE967"/>
    <w:rsid w:val="1D392264"/>
    <w:rsid w:val="1D4A7D0B"/>
    <w:rsid w:val="1D54EE90"/>
    <w:rsid w:val="1D8DBE7B"/>
    <w:rsid w:val="1E0764D6"/>
    <w:rsid w:val="1E262A58"/>
    <w:rsid w:val="1E3234B0"/>
    <w:rsid w:val="1E7D0236"/>
    <w:rsid w:val="1F1AE3BB"/>
    <w:rsid w:val="1F29948B"/>
    <w:rsid w:val="1F4835EE"/>
    <w:rsid w:val="1F5E1CAB"/>
    <w:rsid w:val="1FBC1A82"/>
    <w:rsid w:val="1FE0CEF5"/>
    <w:rsid w:val="20396851"/>
    <w:rsid w:val="204A9659"/>
    <w:rsid w:val="2051515E"/>
    <w:rsid w:val="20994DE4"/>
    <w:rsid w:val="20BCAA81"/>
    <w:rsid w:val="20F594A3"/>
    <w:rsid w:val="2137F25E"/>
    <w:rsid w:val="213E441A"/>
    <w:rsid w:val="216FBA95"/>
    <w:rsid w:val="217693C8"/>
    <w:rsid w:val="219054AB"/>
    <w:rsid w:val="21F45AFB"/>
    <w:rsid w:val="228A2FC8"/>
    <w:rsid w:val="22D8502B"/>
    <w:rsid w:val="238FE522"/>
    <w:rsid w:val="23C6B649"/>
    <w:rsid w:val="23E1BAFB"/>
    <w:rsid w:val="244E0206"/>
    <w:rsid w:val="2499FAD1"/>
    <w:rsid w:val="252BB583"/>
    <w:rsid w:val="258893C0"/>
    <w:rsid w:val="25CA6286"/>
    <w:rsid w:val="26B1E126"/>
    <w:rsid w:val="270BBE70"/>
    <w:rsid w:val="27773BE8"/>
    <w:rsid w:val="2779B4C6"/>
    <w:rsid w:val="279E6573"/>
    <w:rsid w:val="27A60369"/>
    <w:rsid w:val="27A96F08"/>
    <w:rsid w:val="27C68EA0"/>
    <w:rsid w:val="28228C8D"/>
    <w:rsid w:val="28929F88"/>
    <w:rsid w:val="289A4605"/>
    <w:rsid w:val="28EA5AED"/>
    <w:rsid w:val="297FF28A"/>
    <w:rsid w:val="29A129AB"/>
    <w:rsid w:val="29B9F15B"/>
    <w:rsid w:val="29E7151C"/>
    <w:rsid w:val="29FF26A6"/>
    <w:rsid w:val="2A2FEA63"/>
    <w:rsid w:val="2A3DB7F9"/>
    <w:rsid w:val="2A817A81"/>
    <w:rsid w:val="2AD5B01B"/>
    <w:rsid w:val="2B0452A5"/>
    <w:rsid w:val="2B1ACEA7"/>
    <w:rsid w:val="2B737D3F"/>
    <w:rsid w:val="2B84B1E3"/>
    <w:rsid w:val="2BBD4983"/>
    <w:rsid w:val="2C486180"/>
    <w:rsid w:val="2C7412AC"/>
    <w:rsid w:val="2C881984"/>
    <w:rsid w:val="2CACC553"/>
    <w:rsid w:val="2D0FF104"/>
    <w:rsid w:val="2D21AF1C"/>
    <w:rsid w:val="2D2360C1"/>
    <w:rsid w:val="2D450373"/>
    <w:rsid w:val="2DB883CB"/>
    <w:rsid w:val="2E324510"/>
    <w:rsid w:val="2F1D3E15"/>
    <w:rsid w:val="2F1DA3B7"/>
    <w:rsid w:val="2FD1A085"/>
    <w:rsid w:val="302EBEBD"/>
    <w:rsid w:val="3037085B"/>
    <w:rsid w:val="30509B22"/>
    <w:rsid w:val="30BE94FD"/>
    <w:rsid w:val="31658360"/>
    <w:rsid w:val="3178AE92"/>
    <w:rsid w:val="32BABC6F"/>
    <w:rsid w:val="32FB85B7"/>
    <w:rsid w:val="330153C1"/>
    <w:rsid w:val="3342E04E"/>
    <w:rsid w:val="338FB1CC"/>
    <w:rsid w:val="33A49607"/>
    <w:rsid w:val="34294325"/>
    <w:rsid w:val="342E1E43"/>
    <w:rsid w:val="348BE94B"/>
    <w:rsid w:val="3549C6D3"/>
    <w:rsid w:val="358447A0"/>
    <w:rsid w:val="3595BB57"/>
    <w:rsid w:val="35DB2689"/>
    <w:rsid w:val="35F103A5"/>
    <w:rsid w:val="360EC5DC"/>
    <w:rsid w:val="369D2AB3"/>
    <w:rsid w:val="36C6686B"/>
    <w:rsid w:val="36C70D02"/>
    <w:rsid w:val="36E13455"/>
    <w:rsid w:val="37689C0C"/>
    <w:rsid w:val="3779787F"/>
    <w:rsid w:val="384E5BD9"/>
    <w:rsid w:val="391200EF"/>
    <w:rsid w:val="39A513AE"/>
    <w:rsid w:val="3A3EC029"/>
    <w:rsid w:val="3AA3B8BB"/>
    <w:rsid w:val="3B0A75B6"/>
    <w:rsid w:val="3B8242B0"/>
    <w:rsid w:val="3BBF1C5B"/>
    <w:rsid w:val="3C2D6851"/>
    <w:rsid w:val="3CA38793"/>
    <w:rsid w:val="3D557475"/>
    <w:rsid w:val="3D56F227"/>
    <w:rsid w:val="3D5959C4"/>
    <w:rsid w:val="3DCAD8FE"/>
    <w:rsid w:val="3E1C1079"/>
    <w:rsid w:val="3E3F6D16"/>
    <w:rsid w:val="3ECB24F3"/>
    <w:rsid w:val="3F2D3894"/>
    <w:rsid w:val="3F4FC14B"/>
    <w:rsid w:val="3F5AD0B6"/>
    <w:rsid w:val="3F9E697B"/>
    <w:rsid w:val="405FEA76"/>
    <w:rsid w:val="4079ADC4"/>
    <w:rsid w:val="407BE31A"/>
    <w:rsid w:val="408B386B"/>
    <w:rsid w:val="409322DE"/>
    <w:rsid w:val="40ACF441"/>
    <w:rsid w:val="40BA715F"/>
    <w:rsid w:val="40F95190"/>
    <w:rsid w:val="414AB2C1"/>
    <w:rsid w:val="42118D07"/>
    <w:rsid w:val="42186142"/>
    <w:rsid w:val="42D42087"/>
    <w:rsid w:val="43795804"/>
    <w:rsid w:val="43C41A3C"/>
    <w:rsid w:val="43EB63EB"/>
    <w:rsid w:val="43F21221"/>
    <w:rsid w:val="442EA3CE"/>
    <w:rsid w:val="444BDBB1"/>
    <w:rsid w:val="445624AA"/>
    <w:rsid w:val="44978CD1"/>
    <w:rsid w:val="44B7DD2F"/>
    <w:rsid w:val="44E26AB2"/>
    <w:rsid w:val="458A3CC0"/>
    <w:rsid w:val="458DE282"/>
    <w:rsid w:val="45AD4162"/>
    <w:rsid w:val="45C53ACF"/>
    <w:rsid w:val="45F6C0E7"/>
    <w:rsid w:val="462A6632"/>
    <w:rsid w:val="46774794"/>
    <w:rsid w:val="467F1C0B"/>
    <w:rsid w:val="46E77190"/>
    <w:rsid w:val="4718CC50"/>
    <w:rsid w:val="47D1BE3E"/>
    <w:rsid w:val="47DCFABF"/>
    <w:rsid w:val="4810D353"/>
    <w:rsid w:val="4847B746"/>
    <w:rsid w:val="48DAA9C7"/>
    <w:rsid w:val="494C9E38"/>
    <w:rsid w:val="49AE53F1"/>
    <w:rsid w:val="4A12FBEF"/>
    <w:rsid w:val="4A1D78F3"/>
    <w:rsid w:val="4AF81970"/>
    <w:rsid w:val="4BBA2068"/>
    <w:rsid w:val="4C0EF08A"/>
    <w:rsid w:val="4CA328D3"/>
    <w:rsid w:val="4CE6C198"/>
    <w:rsid w:val="4D107AB9"/>
    <w:rsid w:val="4D2BB887"/>
    <w:rsid w:val="4DBB644A"/>
    <w:rsid w:val="4DC6CB97"/>
    <w:rsid w:val="4E04CC0B"/>
    <w:rsid w:val="4EB0FE1F"/>
    <w:rsid w:val="4F59E524"/>
    <w:rsid w:val="4FFEDB5A"/>
    <w:rsid w:val="5095E2DA"/>
    <w:rsid w:val="50CD2F14"/>
    <w:rsid w:val="51B86499"/>
    <w:rsid w:val="51E18E50"/>
    <w:rsid w:val="524F1FA8"/>
    <w:rsid w:val="526D0C11"/>
    <w:rsid w:val="53012C6D"/>
    <w:rsid w:val="532F915F"/>
    <w:rsid w:val="5345C0CD"/>
    <w:rsid w:val="5381F0D6"/>
    <w:rsid w:val="53CFDEF4"/>
    <w:rsid w:val="5404DDA8"/>
    <w:rsid w:val="5410FD1F"/>
    <w:rsid w:val="546941B1"/>
    <w:rsid w:val="548B5F68"/>
    <w:rsid w:val="54B4D89C"/>
    <w:rsid w:val="54BB1F71"/>
    <w:rsid w:val="54C5C0E3"/>
    <w:rsid w:val="54F2E72E"/>
    <w:rsid w:val="556CABE4"/>
    <w:rsid w:val="558937DD"/>
    <w:rsid w:val="5665364C"/>
    <w:rsid w:val="56669AA9"/>
    <w:rsid w:val="5674DBB0"/>
    <w:rsid w:val="5694F655"/>
    <w:rsid w:val="56AC569D"/>
    <w:rsid w:val="56E9926C"/>
    <w:rsid w:val="572E9BD6"/>
    <w:rsid w:val="5781FE49"/>
    <w:rsid w:val="57C182BE"/>
    <w:rsid w:val="584E4DC7"/>
    <w:rsid w:val="585B324D"/>
    <w:rsid w:val="5876B7AC"/>
    <w:rsid w:val="59310DAD"/>
    <w:rsid w:val="598849BF"/>
    <w:rsid w:val="59BF6D7F"/>
    <w:rsid w:val="5A454923"/>
    <w:rsid w:val="5ACB8E86"/>
    <w:rsid w:val="5AF78B1C"/>
    <w:rsid w:val="5AF8CDD4"/>
    <w:rsid w:val="5B03BC67"/>
    <w:rsid w:val="5B38D72D"/>
    <w:rsid w:val="5BA343BA"/>
    <w:rsid w:val="5BE2993A"/>
    <w:rsid w:val="5C020CF9"/>
    <w:rsid w:val="5C0BB92E"/>
    <w:rsid w:val="5C184440"/>
    <w:rsid w:val="5C34241C"/>
    <w:rsid w:val="5DB5D68C"/>
    <w:rsid w:val="5DCACE10"/>
    <w:rsid w:val="5DD00F22"/>
    <w:rsid w:val="5DE0FD7E"/>
    <w:rsid w:val="5DE3636A"/>
    <w:rsid w:val="5E0301DC"/>
    <w:rsid w:val="5E2F2BDE"/>
    <w:rsid w:val="5E4FD1C0"/>
    <w:rsid w:val="5E5D2335"/>
    <w:rsid w:val="5E78FAE4"/>
    <w:rsid w:val="5EEDD5C5"/>
    <w:rsid w:val="5F2056F0"/>
    <w:rsid w:val="5F7F7E58"/>
    <w:rsid w:val="6014EC26"/>
    <w:rsid w:val="6029A0AA"/>
    <w:rsid w:val="60D30FD9"/>
    <w:rsid w:val="60F308EB"/>
    <w:rsid w:val="613AC3DD"/>
    <w:rsid w:val="616E2680"/>
    <w:rsid w:val="6191831D"/>
    <w:rsid w:val="61EE7379"/>
    <w:rsid w:val="623F3B3E"/>
    <w:rsid w:val="624BBF86"/>
    <w:rsid w:val="634D0D2E"/>
    <w:rsid w:val="635A7D45"/>
    <w:rsid w:val="63A4EDC0"/>
    <w:rsid w:val="63AD8E69"/>
    <w:rsid w:val="63C52234"/>
    <w:rsid w:val="63E538E5"/>
    <w:rsid w:val="64783248"/>
    <w:rsid w:val="6486B04D"/>
    <w:rsid w:val="64E085D4"/>
    <w:rsid w:val="65246ECD"/>
    <w:rsid w:val="6586FFAB"/>
    <w:rsid w:val="65B0DCC5"/>
    <w:rsid w:val="65C2179C"/>
    <w:rsid w:val="65C91608"/>
    <w:rsid w:val="661852C8"/>
    <w:rsid w:val="661E99F7"/>
    <w:rsid w:val="66221652"/>
    <w:rsid w:val="66287E68"/>
    <w:rsid w:val="6660B74E"/>
    <w:rsid w:val="66A6F5DF"/>
    <w:rsid w:val="66E08996"/>
    <w:rsid w:val="6760D68F"/>
    <w:rsid w:val="67755EF0"/>
    <w:rsid w:val="67DE1F2A"/>
    <w:rsid w:val="687F4BA5"/>
    <w:rsid w:val="68BA607A"/>
    <w:rsid w:val="694F7EB7"/>
    <w:rsid w:val="6951D158"/>
    <w:rsid w:val="697C7C39"/>
    <w:rsid w:val="6A6AE257"/>
    <w:rsid w:val="6A7B57A5"/>
    <w:rsid w:val="6A9398CF"/>
    <w:rsid w:val="6AED46B1"/>
    <w:rsid w:val="6B3357FC"/>
    <w:rsid w:val="6B702355"/>
    <w:rsid w:val="6BE1D2AA"/>
    <w:rsid w:val="6BF169C4"/>
    <w:rsid w:val="6C070EDF"/>
    <w:rsid w:val="6C1DD4C7"/>
    <w:rsid w:val="6C6E8E94"/>
    <w:rsid w:val="6C9EB43F"/>
    <w:rsid w:val="6D0069F8"/>
    <w:rsid w:val="6D0B28F2"/>
    <w:rsid w:val="6D957F3D"/>
    <w:rsid w:val="6D9D423A"/>
    <w:rsid w:val="6E1B67F6"/>
    <w:rsid w:val="6E327A5D"/>
    <w:rsid w:val="6E4C44E1"/>
    <w:rsid w:val="6E7E9754"/>
    <w:rsid w:val="6E89B3EC"/>
    <w:rsid w:val="6EC56CF0"/>
    <w:rsid w:val="6EE309D9"/>
    <w:rsid w:val="6F57BF0B"/>
    <w:rsid w:val="6F6549EB"/>
    <w:rsid w:val="700FE23D"/>
    <w:rsid w:val="704F070D"/>
    <w:rsid w:val="70523B56"/>
    <w:rsid w:val="70A1B93A"/>
    <w:rsid w:val="70BD94CF"/>
    <w:rsid w:val="70DA110E"/>
    <w:rsid w:val="70EC4015"/>
    <w:rsid w:val="710CD0D4"/>
    <w:rsid w:val="717BC647"/>
    <w:rsid w:val="7189231F"/>
    <w:rsid w:val="71F19B95"/>
    <w:rsid w:val="720E21FD"/>
    <w:rsid w:val="723DE206"/>
    <w:rsid w:val="72B8EFDA"/>
    <w:rsid w:val="72E75135"/>
    <w:rsid w:val="73B80A68"/>
    <w:rsid w:val="73BBE4BB"/>
    <w:rsid w:val="73CF1980"/>
    <w:rsid w:val="744D7AA2"/>
    <w:rsid w:val="746DD8A2"/>
    <w:rsid w:val="74EE259B"/>
    <w:rsid w:val="755387EC"/>
    <w:rsid w:val="75601A0C"/>
    <w:rsid w:val="756FBF34"/>
    <w:rsid w:val="75893C42"/>
    <w:rsid w:val="759BD5E4"/>
    <w:rsid w:val="75C16A23"/>
    <w:rsid w:val="75C38652"/>
    <w:rsid w:val="767D4802"/>
    <w:rsid w:val="76806004"/>
    <w:rsid w:val="769A21AA"/>
    <w:rsid w:val="76C12BDB"/>
    <w:rsid w:val="77226917"/>
    <w:rsid w:val="77438192"/>
    <w:rsid w:val="77578B27"/>
    <w:rsid w:val="77BD76DB"/>
    <w:rsid w:val="77FFD5DA"/>
    <w:rsid w:val="7807665B"/>
    <w:rsid w:val="780D3578"/>
    <w:rsid w:val="7826F8E4"/>
    <w:rsid w:val="78815980"/>
    <w:rsid w:val="789B1427"/>
    <w:rsid w:val="78CB75EB"/>
    <w:rsid w:val="7931A4F9"/>
    <w:rsid w:val="7954A5F5"/>
    <w:rsid w:val="79B74C53"/>
    <w:rsid w:val="79DF1641"/>
    <w:rsid w:val="7A629CE5"/>
    <w:rsid w:val="7AB00B80"/>
    <w:rsid w:val="7AC55410"/>
    <w:rsid w:val="7ACDA2A3"/>
    <w:rsid w:val="7B240114"/>
    <w:rsid w:val="7C5BC716"/>
    <w:rsid w:val="7C60E1B5"/>
    <w:rsid w:val="7C6C1203"/>
    <w:rsid w:val="7CB13175"/>
    <w:rsid w:val="7CB4DFE5"/>
    <w:rsid w:val="7CD91EB7"/>
    <w:rsid w:val="7D396255"/>
    <w:rsid w:val="7D6A9479"/>
    <w:rsid w:val="7D9A3DA7"/>
    <w:rsid w:val="7DC626AB"/>
    <w:rsid w:val="7E3E3EA3"/>
    <w:rsid w:val="7E58FE80"/>
    <w:rsid w:val="7E8E009A"/>
    <w:rsid w:val="7EC53729"/>
    <w:rsid w:val="7EF2CCEA"/>
    <w:rsid w:val="7F86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9DD1"/>
  <w15:chartTrackingRefBased/>
  <w15:docId w15:val="{1F00B78D-46A6-4E09-AB12-D6E2AA849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qFormat/>
    <w:rsid w:val="00746BCF"/>
    <w:pPr>
      <w:spacing w:before="39"/>
      <w:ind w:left="100"/>
      <w:outlineLvl w:val="0"/>
    </w:pPr>
    <w:rPr>
      <w:rFonts w:ascii="Courier New" w:eastAsia="Courier New" w:hAnsi="Courier New"/>
      <w:b/>
      <w:bCs/>
      <w:sz w:val="44"/>
      <w:szCs w:val="44"/>
    </w:rPr>
  </w:style>
  <w:style w:type="paragraph" w:styleId="Heading2">
    <w:name w:val="heading 2"/>
    <w:basedOn w:val="Normal"/>
    <w:link w:val="Heading2Char"/>
    <w:uiPriority w:val="1"/>
    <w:qFormat/>
    <w:rsid w:val="00746BCF"/>
    <w:pPr>
      <w:outlineLvl w:val="1"/>
    </w:pPr>
    <w:rPr>
      <w:rFonts w:ascii="Times New Roman" w:eastAsia="Times New Roman" w:hAnsi="Times New Roman"/>
      <w:b/>
      <w:bCs/>
      <w:sz w:val="40"/>
      <w:szCs w:val="40"/>
    </w:rPr>
  </w:style>
  <w:style w:type="paragraph" w:styleId="Heading3">
    <w:name w:val="heading 3"/>
    <w:basedOn w:val="Normal"/>
    <w:link w:val="Heading3Char"/>
    <w:qFormat/>
    <w:rsid w:val="00746BCF"/>
    <w:pPr>
      <w:ind w:left="115"/>
      <w:outlineLvl w:val="2"/>
    </w:pPr>
    <w:rPr>
      <w:rFonts w:ascii="Arial" w:eastAsia="Arial" w:hAnsi="Arial"/>
      <w:b/>
      <w:bCs/>
      <w:sz w:val="36"/>
      <w:szCs w:val="36"/>
      <w:u w:val="single"/>
    </w:rPr>
  </w:style>
  <w:style w:type="paragraph" w:styleId="Heading4">
    <w:name w:val="heading 4"/>
    <w:basedOn w:val="Normal"/>
    <w:link w:val="Heading4Char"/>
    <w:uiPriority w:val="1"/>
    <w:qFormat/>
    <w:rsid w:val="00746BCF"/>
    <w:pPr>
      <w:ind w:left="475" w:hanging="360"/>
      <w:outlineLvl w:val="3"/>
    </w:pPr>
    <w:rPr>
      <w:rFonts w:ascii="Arial" w:eastAsia="Arial" w:hAnsi="Arial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746BCF"/>
    <w:pPr>
      <w:ind w:left="112"/>
      <w:outlineLvl w:val="4"/>
    </w:pPr>
    <w:rPr>
      <w:rFonts w:ascii="Arial" w:eastAsia="Arial" w:hAnsi="Arial"/>
      <w:b/>
      <w:bCs/>
      <w:sz w:val="32"/>
      <w:szCs w:val="32"/>
    </w:rPr>
  </w:style>
  <w:style w:type="paragraph" w:styleId="Heading6">
    <w:name w:val="heading 6"/>
    <w:basedOn w:val="Normal"/>
    <w:link w:val="Heading6Char"/>
    <w:uiPriority w:val="1"/>
    <w:qFormat/>
    <w:rsid w:val="00746BCF"/>
    <w:pPr>
      <w:ind w:left="111"/>
      <w:outlineLvl w:val="5"/>
    </w:pPr>
    <w:rPr>
      <w:rFonts w:ascii="Arial" w:eastAsia="Arial" w:hAnsi="Arial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746BCF"/>
    <w:pPr>
      <w:ind w:left="160"/>
      <w:outlineLvl w:val="6"/>
    </w:pPr>
    <w:rPr>
      <w:rFonts w:ascii="Arial" w:eastAsia="Arial" w:hAnsi="Arial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746BCF"/>
    <w:pPr>
      <w:ind w:left="112"/>
      <w:outlineLvl w:val="7"/>
    </w:pPr>
    <w:rPr>
      <w:rFonts w:ascii="Arial" w:eastAsia="Arial" w:hAnsi="Arial"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746BCF"/>
    <w:pPr>
      <w:ind w:left="100"/>
      <w:outlineLvl w:val="8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6BCF"/>
    <w:rPr>
      <w:rFonts w:ascii="Courier New" w:eastAsia="Courier New" w:hAnsi="Courier New" w:cs="Times New Roman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746BCF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rsid w:val="00746BCF"/>
    <w:rPr>
      <w:rFonts w:ascii="Arial" w:eastAsia="Arial" w:hAnsi="Arial" w:cs="Times New Roman"/>
      <w:b/>
      <w:bCs/>
      <w:sz w:val="36"/>
      <w:szCs w:val="3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46BCF"/>
    <w:rPr>
      <w:rFonts w:ascii="Arial" w:eastAsia="Arial" w:hAnsi="Arial" w:cs="Times New Roman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746BCF"/>
    <w:rPr>
      <w:rFonts w:ascii="Arial" w:eastAsia="Arial" w:hAnsi="Arial" w:cs="Times New Roman"/>
      <w:b/>
      <w:bCs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746BCF"/>
    <w:rPr>
      <w:rFonts w:ascii="Arial" w:eastAsia="Arial" w:hAnsi="Arial" w:cs="Times New Roman"/>
      <w:sz w:val="32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746BCF"/>
    <w:rPr>
      <w:rFonts w:ascii="Arial" w:eastAsia="Arial" w:hAnsi="Arial" w:cs="Times New Roman"/>
      <w:b/>
      <w:b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rsid w:val="00746BCF"/>
    <w:rPr>
      <w:rFonts w:ascii="Arial" w:eastAsia="Arial" w:hAnsi="Arial" w:cs="Times New Roman"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rsid w:val="00746BCF"/>
    <w:rPr>
      <w:rFonts w:ascii="Arial" w:eastAsia="Arial" w:hAnsi="Arial" w:cs="Times New Roman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46BCF"/>
    <w:pPr>
      <w:ind w:left="10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46BCF"/>
    <w:rPr>
      <w:rFonts w:ascii="Arial" w:eastAsia="Arial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46BCF"/>
  </w:style>
  <w:style w:type="paragraph" w:customStyle="1" w:styleId="TableParagraph">
    <w:name w:val="Table Paragraph"/>
    <w:basedOn w:val="Normal"/>
    <w:uiPriority w:val="1"/>
    <w:qFormat/>
    <w:rsid w:val="00746BCF"/>
  </w:style>
  <w:style w:type="paragraph" w:styleId="Header">
    <w:name w:val="header"/>
    <w:basedOn w:val="Normal"/>
    <w:link w:val="HeaderChar"/>
    <w:uiPriority w:val="99"/>
    <w:unhideWhenUsed/>
    <w:rsid w:val="00746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C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nhideWhenUsed/>
    <w:rsid w:val="00746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6BCF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746BCF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746BCF"/>
    <w:pPr>
      <w:widowControl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6BC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nhideWhenUsed/>
    <w:rsid w:val="00746B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6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B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6D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6D7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76D7F"/>
    <w:rPr>
      <w:vertAlign w:val="superscript"/>
    </w:rPr>
  </w:style>
  <w:style w:type="paragraph" w:styleId="Title">
    <w:name w:val="Title"/>
    <w:basedOn w:val="Normal"/>
    <w:link w:val="TitleChar"/>
    <w:qFormat/>
    <w:rsid w:val="009B4A1D"/>
    <w:pPr>
      <w:widowControl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Subtitle">
    <w:name w:val="Subtitle"/>
    <w:basedOn w:val="Normal"/>
    <w:link w:val="SubtitleChar"/>
    <w:qFormat/>
    <w:rsid w:val="009B4A1D"/>
    <w:pPr>
      <w:widowControl/>
    </w:pPr>
    <w:rPr>
      <w:rFonts w:ascii="Arial" w:eastAsia="Times New Roman" w:hAnsi="Arial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94FE3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customStyle="1" w:styleId="code">
    <w:name w:val="code"/>
    <w:basedOn w:val="Heading2"/>
    <w:link w:val="codeChar"/>
    <w:qFormat/>
    <w:rsid w:val="002F2979"/>
    <w:pPr>
      <w:keepNext/>
      <w:keepLines/>
      <w:widowControl/>
      <w:spacing w:line="264" w:lineRule="auto"/>
    </w:pPr>
    <w:rPr>
      <w:rFonts w:ascii="Courier New" w:eastAsia="Arial" w:hAnsi="Courier New" w:cs="Courier New"/>
      <w:b w:val="0"/>
      <w:bCs w:val="0"/>
      <w:sz w:val="24"/>
      <w:szCs w:val="24"/>
      <w:lang w:eastAsia="en-CA"/>
    </w:rPr>
  </w:style>
  <w:style w:type="character" w:customStyle="1" w:styleId="codeChar">
    <w:name w:val="code Char"/>
    <w:basedOn w:val="Heading2Char"/>
    <w:link w:val="code"/>
    <w:rsid w:val="002F2979"/>
    <w:rPr>
      <w:rFonts w:ascii="Courier New" w:eastAsia="Arial" w:hAnsi="Courier New" w:cs="Courier New"/>
      <w:b w:val="0"/>
      <w:bCs w:val="0"/>
      <w:sz w:val="24"/>
      <w:szCs w:val="24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C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1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1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15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300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641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71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83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37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122">
          <w:marLeft w:val="7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90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9479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307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345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78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186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4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4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6937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57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9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52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767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43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168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5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6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945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5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48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20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018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83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7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4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26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7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90150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225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938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328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179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826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5AFA0F-283F-40CA-B869-E6614E878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ousa</dc:creator>
  <cp:keywords/>
  <dc:description/>
  <cp:lastModifiedBy>Akshit Sabharwal</cp:lastModifiedBy>
  <cp:revision>2</cp:revision>
  <cp:lastPrinted>2021-05-26T16:06:00Z</cp:lastPrinted>
  <dcterms:created xsi:type="dcterms:W3CDTF">2022-11-23T02:38:00Z</dcterms:created>
  <dcterms:modified xsi:type="dcterms:W3CDTF">2022-11-23T02:38:00Z</dcterms:modified>
</cp:coreProperties>
</file>